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C5BB7" w14:textId="4D3CB176" w:rsidR="0000752D" w:rsidRDefault="0000752D">
      <w:r w:rsidRPr="0000752D">
        <w:rPr>
          <w:noProof/>
        </w:rPr>
        <w:drawing>
          <wp:inline distT="0" distB="0" distL="0" distR="0" wp14:anchorId="2C70CB38" wp14:editId="5E38D6EE">
            <wp:extent cx="5534526" cy="1135550"/>
            <wp:effectExtent l="0" t="0" r="0" b="762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
                    <a:stretch>
                      <a:fillRect/>
                    </a:stretch>
                  </pic:blipFill>
                  <pic:spPr>
                    <a:xfrm>
                      <a:off x="0" y="0"/>
                      <a:ext cx="5548979" cy="1138515"/>
                    </a:xfrm>
                    <a:prstGeom prst="rect">
                      <a:avLst/>
                    </a:prstGeom>
                  </pic:spPr>
                </pic:pic>
              </a:graphicData>
            </a:graphic>
          </wp:inline>
        </w:drawing>
      </w:r>
    </w:p>
    <w:p w14:paraId="26468F5B" w14:textId="056D1D24" w:rsidR="009953BC" w:rsidRDefault="009953BC"/>
    <w:p w14:paraId="4478D6DB" w14:textId="4770E4C3" w:rsidR="0000752D" w:rsidRDefault="0000752D" w:rsidP="0000752D">
      <w:r w:rsidRPr="0000752D">
        <w:rPr>
          <w:noProof/>
        </w:rPr>
        <w:drawing>
          <wp:inline distT="0" distB="0" distL="0" distR="0" wp14:anchorId="70A13500" wp14:editId="6CDF172E">
            <wp:extent cx="6010977" cy="684583"/>
            <wp:effectExtent l="0" t="0" r="889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35187" cy="687340"/>
                    </a:xfrm>
                    <a:prstGeom prst="rect">
                      <a:avLst/>
                    </a:prstGeom>
                  </pic:spPr>
                </pic:pic>
              </a:graphicData>
            </a:graphic>
          </wp:inline>
        </w:drawing>
      </w:r>
    </w:p>
    <w:p w14:paraId="5104E721" w14:textId="27A0D24F" w:rsidR="0000752D" w:rsidRDefault="0000752D" w:rsidP="0000752D">
      <w:r>
        <w:t>False</w:t>
      </w:r>
    </w:p>
    <w:p w14:paraId="12872D36" w14:textId="0C94C5A8" w:rsidR="0000752D" w:rsidRDefault="0000752D" w:rsidP="0000752D">
      <w:r>
        <w:t xml:space="preserve">     </w:t>
      </w:r>
      <w:r w:rsidRPr="0000752D">
        <w:rPr>
          <w:noProof/>
        </w:rPr>
        <w:drawing>
          <wp:inline distT="0" distB="0" distL="0" distR="0" wp14:anchorId="5F960832" wp14:editId="16614CFB">
            <wp:extent cx="5584293" cy="4737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2004" cy="486240"/>
                    </a:xfrm>
                    <a:prstGeom prst="rect">
                      <a:avLst/>
                    </a:prstGeom>
                  </pic:spPr>
                </pic:pic>
              </a:graphicData>
            </a:graphic>
          </wp:inline>
        </w:drawing>
      </w:r>
    </w:p>
    <w:p w14:paraId="426F6B37" w14:textId="43BA0B2D" w:rsidR="0000752D" w:rsidRDefault="0000752D" w:rsidP="0000752D">
      <w:r>
        <w:t>True</w:t>
      </w:r>
    </w:p>
    <w:p w14:paraId="2D09399A" w14:textId="4E0485D9" w:rsidR="0000752D" w:rsidRDefault="0000752D" w:rsidP="0000752D">
      <w:r w:rsidRPr="0000752D">
        <w:rPr>
          <w:noProof/>
        </w:rPr>
        <w:drawing>
          <wp:inline distT="0" distB="0" distL="0" distR="0" wp14:anchorId="18EC3253" wp14:editId="53BEC2F8">
            <wp:extent cx="5943600" cy="407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7035"/>
                    </a:xfrm>
                    <a:prstGeom prst="rect">
                      <a:avLst/>
                    </a:prstGeom>
                  </pic:spPr>
                </pic:pic>
              </a:graphicData>
            </a:graphic>
          </wp:inline>
        </w:drawing>
      </w:r>
    </w:p>
    <w:p w14:paraId="1E8FC567" w14:textId="3CB75AA7" w:rsidR="0000752D" w:rsidRDefault="0000752D" w:rsidP="0000752D">
      <w:r>
        <w:t>False</w:t>
      </w:r>
    </w:p>
    <w:p w14:paraId="4020E537" w14:textId="45892038" w:rsidR="0000752D" w:rsidRDefault="0000752D" w:rsidP="0000752D">
      <w:r w:rsidRPr="0000752D">
        <w:rPr>
          <w:noProof/>
        </w:rPr>
        <w:drawing>
          <wp:inline distT="0" distB="0" distL="0" distR="0" wp14:anchorId="4BB5DFB7" wp14:editId="37370CE5">
            <wp:extent cx="5943600" cy="462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62280"/>
                    </a:xfrm>
                    <a:prstGeom prst="rect">
                      <a:avLst/>
                    </a:prstGeom>
                  </pic:spPr>
                </pic:pic>
              </a:graphicData>
            </a:graphic>
          </wp:inline>
        </w:drawing>
      </w:r>
    </w:p>
    <w:p w14:paraId="38A5DC63" w14:textId="0B5169A9" w:rsidR="0000752D" w:rsidRDefault="0000752D" w:rsidP="0000752D">
      <w:r>
        <w:t>False</w:t>
      </w:r>
    </w:p>
    <w:p w14:paraId="6BD56487" w14:textId="4D4F38AF" w:rsidR="0000752D" w:rsidRDefault="0000752D" w:rsidP="0000752D">
      <w:r>
        <w:t xml:space="preserve">    </w:t>
      </w:r>
      <w:r w:rsidRPr="0000752D">
        <w:rPr>
          <w:noProof/>
        </w:rPr>
        <w:drawing>
          <wp:inline distT="0" distB="0" distL="0" distR="0" wp14:anchorId="7C0501C5" wp14:editId="1788D2DD">
            <wp:extent cx="4971880" cy="370169"/>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27186" cy="374287"/>
                    </a:xfrm>
                    <a:prstGeom prst="rect">
                      <a:avLst/>
                    </a:prstGeom>
                  </pic:spPr>
                </pic:pic>
              </a:graphicData>
            </a:graphic>
          </wp:inline>
        </w:drawing>
      </w:r>
    </w:p>
    <w:p w14:paraId="733E6591" w14:textId="69F1198C" w:rsidR="0000752D" w:rsidRDefault="0000752D" w:rsidP="0000752D">
      <w:r>
        <w:t>False</w:t>
      </w:r>
    </w:p>
    <w:p w14:paraId="616E0319" w14:textId="71D15D26" w:rsidR="0000752D" w:rsidRDefault="0000752D" w:rsidP="0000752D"/>
    <w:p w14:paraId="07EF7ED6" w14:textId="20BAF8EF" w:rsidR="007C02F4" w:rsidRDefault="007C02F4" w:rsidP="0000752D">
      <w:r w:rsidRPr="007C02F4">
        <w:rPr>
          <w:noProof/>
        </w:rPr>
        <w:drawing>
          <wp:inline distT="0" distB="0" distL="0" distR="0" wp14:anchorId="2680A4B0" wp14:editId="7CF010A1">
            <wp:extent cx="1034904" cy="2695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40835" cy="271052"/>
                    </a:xfrm>
                    <a:prstGeom prst="rect">
                      <a:avLst/>
                    </a:prstGeom>
                  </pic:spPr>
                </pic:pic>
              </a:graphicData>
            </a:graphic>
          </wp:inline>
        </w:drawing>
      </w:r>
    </w:p>
    <w:p w14:paraId="3FECB9D2" w14:textId="08A332C4" w:rsidR="007C02F4" w:rsidRDefault="007C02F4" w:rsidP="0000752D">
      <w:r w:rsidRPr="007C02F4">
        <w:rPr>
          <w:noProof/>
        </w:rPr>
        <w:drawing>
          <wp:inline distT="0" distB="0" distL="0" distR="0" wp14:anchorId="0CAF5443" wp14:editId="2B2369EB">
            <wp:extent cx="5943600" cy="685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85800"/>
                    </a:xfrm>
                    <a:prstGeom prst="rect">
                      <a:avLst/>
                    </a:prstGeom>
                  </pic:spPr>
                </pic:pic>
              </a:graphicData>
            </a:graphic>
          </wp:inline>
        </w:drawing>
      </w:r>
    </w:p>
    <w:p w14:paraId="77DF4D3C" w14:textId="7133E8EC" w:rsidR="007C02F4" w:rsidRDefault="00EE46CC" w:rsidP="0000752D">
      <w:r>
        <w:t xml:space="preserve">DNS will be needed since we don’t have </w:t>
      </w:r>
      <w:r w:rsidR="000A7649">
        <w:t xml:space="preserve">the URL cached on the local host. </w:t>
      </w:r>
      <w:r w:rsidR="003B5F28">
        <w:t>So,</w:t>
      </w:r>
      <w:r w:rsidR="00255CD8">
        <w:t xml:space="preserve"> a DNS request is sent to obtain the host name. for mappin</w:t>
      </w:r>
      <w:r w:rsidR="003B5F28">
        <w:t>g.</w:t>
      </w:r>
      <w:r w:rsidR="00255CD8">
        <w:t xml:space="preserve"> </w:t>
      </w:r>
      <w:r w:rsidR="000A7649">
        <w:t>Now, DNS runs over UDP</w:t>
      </w:r>
      <w:r w:rsidR="00255CD8">
        <w:t xml:space="preserve">. </w:t>
      </w:r>
      <w:r w:rsidR="003B5F28">
        <w:t>With the mapping done the HTTP client makes a TCP connection with the server. After establishing this connection, the request for the website is sent over the connection.</w:t>
      </w:r>
    </w:p>
    <w:p w14:paraId="6F7BA795" w14:textId="6EA2274C" w:rsidR="003B5F28" w:rsidRDefault="003B5F28" w:rsidP="0000752D">
      <w:r w:rsidRPr="003B5F28">
        <w:rPr>
          <w:noProof/>
        </w:rPr>
        <w:lastRenderedPageBreak/>
        <w:drawing>
          <wp:inline distT="0" distB="0" distL="0" distR="0" wp14:anchorId="00B9C034" wp14:editId="4EB26AC4">
            <wp:extent cx="892344" cy="240632"/>
            <wp:effectExtent l="0" t="0" r="317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96604" cy="241781"/>
                    </a:xfrm>
                    <a:prstGeom prst="rect">
                      <a:avLst/>
                    </a:prstGeom>
                  </pic:spPr>
                </pic:pic>
              </a:graphicData>
            </a:graphic>
          </wp:inline>
        </w:drawing>
      </w:r>
    </w:p>
    <w:p w14:paraId="5DCA79D5" w14:textId="43CDA2AB" w:rsidR="003B5F28" w:rsidRDefault="003B5F28" w:rsidP="0000752D">
      <w:r w:rsidRPr="003B5F28">
        <w:rPr>
          <w:noProof/>
        </w:rPr>
        <w:drawing>
          <wp:inline distT="0" distB="0" distL="0" distR="0" wp14:anchorId="34C7532E" wp14:editId="6CEC6438">
            <wp:extent cx="5943600" cy="2681605"/>
            <wp:effectExtent l="0" t="0" r="0" b="4445"/>
            <wp:docPr id="10" name="Picture 1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medium confidence"/>
                    <pic:cNvPicPr/>
                  </pic:nvPicPr>
                  <pic:blipFill>
                    <a:blip r:embed="rId14"/>
                    <a:stretch>
                      <a:fillRect/>
                    </a:stretch>
                  </pic:blipFill>
                  <pic:spPr>
                    <a:xfrm>
                      <a:off x="0" y="0"/>
                      <a:ext cx="5943600" cy="2681605"/>
                    </a:xfrm>
                    <a:prstGeom prst="rect">
                      <a:avLst/>
                    </a:prstGeom>
                  </pic:spPr>
                </pic:pic>
              </a:graphicData>
            </a:graphic>
          </wp:inline>
        </w:drawing>
      </w:r>
    </w:p>
    <w:p w14:paraId="42E64A5F" w14:textId="507A5107" w:rsidR="003B5F28" w:rsidRDefault="003B5F28" w:rsidP="0000752D">
      <w:r w:rsidRPr="003B5F28">
        <w:rPr>
          <w:noProof/>
        </w:rPr>
        <w:drawing>
          <wp:inline distT="0" distB="0" distL="0" distR="0" wp14:anchorId="23D03C04" wp14:editId="7EC31455">
            <wp:extent cx="3717156" cy="3302343"/>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5"/>
                    <a:stretch>
                      <a:fillRect/>
                    </a:stretch>
                  </pic:blipFill>
                  <pic:spPr>
                    <a:xfrm>
                      <a:off x="0" y="0"/>
                      <a:ext cx="3727652" cy="3311668"/>
                    </a:xfrm>
                    <a:prstGeom prst="rect">
                      <a:avLst/>
                    </a:prstGeom>
                  </pic:spPr>
                </pic:pic>
              </a:graphicData>
            </a:graphic>
          </wp:inline>
        </w:drawing>
      </w:r>
    </w:p>
    <w:p w14:paraId="7F83563A" w14:textId="6C8FE35B" w:rsidR="003023EC" w:rsidRDefault="003023EC" w:rsidP="0000752D"/>
    <w:p w14:paraId="671216AA" w14:textId="3BFC544B" w:rsidR="003023EC" w:rsidRDefault="003023EC" w:rsidP="0000752D"/>
    <w:p w14:paraId="5A3AA799" w14:textId="173C7712" w:rsidR="003023EC" w:rsidRDefault="003023EC" w:rsidP="0000752D"/>
    <w:p w14:paraId="05B0A2E4" w14:textId="6465C4E4" w:rsidR="003023EC" w:rsidRDefault="003023EC" w:rsidP="0000752D"/>
    <w:p w14:paraId="2F3F4448" w14:textId="292B55C0" w:rsidR="003023EC" w:rsidRDefault="003023EC" w:rsidP="0000752D"/>
    <w:p w14:paraId="7E85672F" w14:textId="5ED47E5E" w:rsidR="003023EC" w:rsidRDefault="003023EC" w:rsidP="0000752D"/>
    <w:p w14:paraId="1900C593" w14:textId="4DA861AF" w:rsidR="003023EC" w:rsidRDefault="003023EC" w:rsidP="0000752D"/>
    <w:p w14:paraId="4FB842C7" w14:textId="6AE69BB7" w:rsidR="003023EC" w:rsidRDefault="003023EC" w:rsidP="0000752D"/>
    <w:p w14:paraId="2BF0AA00" w14:textId="4AB698D7" w:rsidR="003023EC" w:rsidRDefault="003023EC" w:rsidP="0000752D"/>
    <w:p w14:paraId="5A125DF3" w14:textId="7D3EE96A" w:rsidR="003023EC" w:rsidRDefault="00FC54EA" w:rsidP="0000752D">
      <w:r w:rsidRPr="00FC54EA">
        <w:rPr>
          <w:noProof/>
        </w:rPr>
        <w:drawing>
          <wp:inline distT="0" distB="0" distL="0" distR="0" wp14:anchorId="718D7B1F" wp14:editId="403FB889">
            <wp:extent cx="5943600" cy="522160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16"/>
                    <a:stretch>
                      <a:fillRect/>
                    </a:stretch>
                  </pic:blipFill>
                  <pic:spPr>
                    <a:xfrm>
                      <a:off x="0" y="0"/>
                      <a:ext cx="5943600" cy="5221605"/>
                    </a:xfrm>
                    <a:prstGeom prst="rect">
                      <a:avLst/>
                    </a:prstGeom>
                  </pic:spPr>
                </pic:pic>
              </a:graphicData>
            </a:graphic>
          </wp:inline>
        </w:drawing>
      </w:r>
    </w:p>
    <w:p w14:paraId="77C6B6B0" w14:textId="1D5B6378" w:rsidR="003023EC" w:rsidRDefault="003023EC" w:rsidP="0000752D"/>
    <w:p w14:paraId="5603AADD" w14:textId="65BEC9EF" w:rsidR="003023EC" w:rsidRDefault="003023EC" w:rsidP="0000752D"/>
    <w:p w14:paraId="6355B402" w14:textId="69E796ED" w:rsidR="003023EC" w:rsidRDefault="003023EC" w:rsidP="0000752D"/>
    <w:p w14:paraId="7495F902" w14:textId="387EA5AF" w:rsidR="003023EC" w:rsidRDefault="003023EC" w:rsidP="0000752D"/>
    <w:p w14:paraId="6DA6EA09" w14:textId="376D55B4" w:rsidR="003023EC" w:rsidRDefault="003023EC" w:rsidP="0000752D"/>
    <w:p w14:paraId="0FB9EF79" w14:textId="67973F87" w:rsidR="003023EC" w:rsidRDefault="003023EC" w:rsidP="0000752D"/>
    <w:p w14:paraId="306CFD21" w14:textId="77777777" w:rsidR="00FC54EA" w:rsidRDefault="00FC54EA" w:rsidP="0000752D"/>
    <w:p w14:paraId="27E1CD96" w14:textId="76D70D0E" w:rsidR="003023EC" w:rsidRDefault="003023EC" w:rsidP="0000752D">
      <w:r w:rsidRPr="003023EC">
        <w:rPr>
          <w:noProof/>
        </w:rPr>
        <w:lastRenderedPageBreak/>
        <w:drawing>
          <wp:inline distT="0" distB="0" distL="0" distR="0" wp14:anchorId="031484E4" wp14:editId="678F12F4">
            <wp:extent cx="1098955" cy="25025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05741" cy="251802"/>
                    </a:xfrm>
                    <a:prstGeom prst="rect">
                      <a:avLst/>
                    </a:prstGeom>
                  </pic:spPr>
                </pic:pic>
              </a:graphicData>
            </a:graphic>
          </wp:inline>
        </w:drawing>
      </w:r>
    </w:p>
    <w:p w14:paraId="331CB9F0" w14:textId="4ECD5A73" w:rsidR="003023EC" w:rsidRDefault="003023EC" w:rsidP="0000752D">
      <w:r w:rsidRPr="003023EC">
        <w:rPr>
          <w:noProof/>
        </w:rPr>
        <w:drawing>
          <wp:inline distT="0" distB="0" distL="0" distR="0" wp14:anchorId="1EDFF869" wp14:editId="1149945C">
            <wp:extent cx="5730737" cy="2385267"/>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5730737" cy="2385267"/>
                    </a:xfrm>
                    <a:prstGeom prst="rect">
                      <a:avLst/>
                    </a:prstGeom>
                  </pic:spPr>
                </pic:pic>
              </a:graphicData>
            </a:graphic>
          </wp:inline>
        </w:drawing>
      </w:r>
    </w:p>
    <w:p w14:paraId="3713BD21" w14:textId="609856CA" w:rsidR="003023EC" w:rsidRDefault="003023EC" w:rsidP="0000752D">
      <w:r w:rsidRPr="003023EC">
        <w:rPr>
          <w:noProof/>
        </w:rPr>
        <w:drawing>
          <wp:inline distT="0" distB="0" distL="0" distR="0" wp14:anchorId="3755B1A8" wp14:editId="6D8D45B5">
            <wp:extent cx="3604572" cy="4930567"/>
            <wp:effectExtent l="0" t="0" r="0" b="381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9"/>
                    <a:stretch>
                      <a:fillRect/>
                    </a:stretch>
                  </pic:blipFill>
                  <pic:spPr>
                    <a:xfrm>
                      <a:off x="0" y="0"/>
                      <a:ext cx="3604572" cy="4930567"/>
                    </a:xfrm>
                    <a:prstGeom prst="rect">
                      <a:avLst/>
                    </a:prstGeom>
                  </pic:spPr>
                </pic:pic>
              </a:graphicData>
            </a:graphic>
          </wp:inline>
        </w:drawing>
      </w:r>
    </w:p>
    <w:p w14:paraId="2D4FDD60" w14:textId="77777777" w:rsidR="00EE4A5B" w:rsidRDefault="00EE4A5B" w:rsidP="0000752D"/>
    <w:p w14:paraId="6BFDAD36" w14:textId="72500278" w:rsidR="00EE4A5B" w:rsidRDefault="00EE4A5B" w:rsidP="0000752D">
      <w:r>
        <w:lastRenderedPageBreak/>
        <w:t>a)</w:t>
      </w:r>
    </w:p>
    <w:p w14:paraId="027BA8FD" w14:textId="77777777" w:rsidR="00EE4A5B" w:rsidRDefault="00EE4A5B" w:rsidP="0000752D"/>
    <w:p w14:paraId="06BCADD4" w14:textId="0F51B901" w:rsidR="00655BD2" w:rsidRDefault="00E549E3" w:rsidP="0000752D">
      <w:r>
        <w:rPr>
          <w:noProof/>
        </w:rPr>
        <w:drawing>
          <wp:inline distT="0" distB="0" distL="0" distR="0" wp14:anchorId="58500B08" wp14:editId="17FA6BC4">
            <wp:extent cx="4666407" cy="4673387"/>
            <wp:effectExtent l="0" t="0" r="127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2899" cy="4679888"/>
                    </a:xfrm>
                    <a:prstGeom prst="rect">
                      <a:avLst/>
                    </a:prstGeom>
                    <a:noFill/>
                    <a:ln>
                      <a:noFill/>
                    </a:ln>
                  </pic:spPr>
                </pic:pic>
              </a:graphicData>
            </a:graphic>
          </wp:inline>
        </w:drawing>
      </w:r>
    </w:p>
    <w:p w14:paraId="669AFD03" w14:textId="77777777" w:rsidR="00EE4A5B" w:rsidRDefault="00EE4A5B" w:rsidP="0000752D"/>
    <w:p w14:paraId="26267437" w14:textId="3BC9ACEA" w:rsidR="00EE4A5B" w:rsidRDefault="00EE4A5B" w:rsidP="0000752D">
      <w:r>
        <w:t>b)</w:t>
      </w:r>
    </w:p>
    <w:p w14:paraId="42FB6A72" w14:textId="77777777" w:rsidR="00EE4A5B" w:rsidRDefault="00EE4A5B" w:rsidP="0000752D"/>
    <w:p w14:paraId="21EF6334" w14:textId="66B0857D" w:rsidR="00EE4A5B" w:rsidRDefault="00EE4A5B" w:rsidP="0000752D">
      <w:r w:rsidRPr="00EE4A5B">
        <w:rPr>
          <w:noProof/>
        </w:rPr>
        <w:lastRenderedPageBreak/>
        <w:drawing>
          <wp:inline distT="0" distB="0" distL="0" distR="0" wp14:anchorId="324BDD6D" wp14:editId="56347A13">
            <wp:extent cx="4649637" cy="3460376"/>
            <wp:effectExtent l="0" t="0" r="0" b="698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1"/>
                    <a:stretch>
                      <a:fillRect/>
                    </a:stretch>
                  </pic:blipFill>
                  <pic:spPr>
                    <a:xfrm>
                      <a:off x="0" y="0"/>
                      <a:ext cx="4666707" cy="3473080"/>
                    </a:xfrm>
                    <a:prstGeom prst="rect">
                      <a:avLst/>
                    </a:prstGeom>
                  </pic:spPr>
                </pic:pic>
              </a:graphicData>
            </a:graphic>
          </wp:inline>
        </w:drawing>
      </w:r>
      <w:r w:rsidRPr="00EE4A5B">
        <w:rPr>
          <w:noProof/>
        </w:rPr>
        <w:drawing>
          <wp:inline distT="0" distB="0" distL="0" distR="0" wp14:anchorId="12D2A884" wp14:editId="665EDEDB">
            <wp:extent cx="4649470" cy="3747135"/>
            <wp:effectExtent l="0" t="0" r="0" b="571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4658447" cy="3754370"/>
                    </a:xfrm>
                    <a:prstGeom prst="rect">
                      <a:avLst/>
                    </a:prstGeom>
                  </pic:spPr>
                </pic:pic>
              </a:graphicData>
            </a:graphic>
          </wp:inline>
        </w:drawing>
      </w:r>
    </w:p>
    <w:p w14:paraId="1CFDF3D0" w14:textId="557F3F83" w:rsidR="00831E0B" w:rsidRDefault="00831E0B" w:rsidP="0000752D"/>
    <w:p w14:paraId="0DB47356" w14:textId="5EB96F8D" w:rsidR="00831E0B" w:rsidRDefault="00831E0B" w:rsidP="0000752D"/>
    <w:p w14:paraId="0AF94EBD" w14:textId="25AD7E56" w:rsidR="00831E0B" w:rsidRDefault="00831E0B" w:rsidP="0000752D"/>
    <w:p w14:paraId="0120B197" w14:textId="77777777" w:rsidR="00831E0B" w:rsidRDefault="00831E0B" w:rsidP="0000752D">
      <w:r>
        <w:lastRenderedPageBreak/>
        <w:t xml:space="preserve">Wireshark Lab (35 points) </w:t>
      </w:r>
    </w:p>
    <w:p w14:paraId="0BD45FF1" w14:textId="011797A1" w:rsidR="00831E0B" w:rsidRPr="00831E0B" w:rsidRDefault="00831E0B" w:rsidP="0000752D">
      <w:pPr>
        <w:rPr>
          <w:b/>
          <w:bCs/>
          <w:u w:val="single"/>
        </w:rPr>
      </w:pPr>
      <w:r w:rsidRPr="00831E0B">
        <w:rPr>
          <w:b/>
          <w:bCs/>
          <w:u w:val="single"/>
        </w:rPr>
        <w:t>HTTP</w:t>
      </w:r>
    </w:p>
    <w:p w14:paraId="7B0E64B2" w14:textId="341AD742" w:rsidR="00831E0B" w:rsidRPr="00831E0B" w:rsidRDefault="00831E0B" w:rsidP="00831E0B">
      <w:pPr>
        <w:rPr>
          <w:b/>
          <w:bCs/>
        </w:rPr>
      </w:pPr>
      <w:r w:rsidRPr="00831E0B">
        <w:rPr>
          <w:b/>
          <w:bCs/>
        </w:rPr>
        <w:t>1. The Basic HTTP GET/response interaction</w:t>
      </w:r>
    </w:p>
    <w:p w14:paraId="76537A0C" w14:textId="2F01B553" w:rsidR="00831E0B" w:rsidRDefault="00831E0B" w:rsidP="0000752D">
      <w:r>
        <w:rPr>
          <w:noProof/>
        </w:rPr>
        <mc:AlternateContent>
          <mc:Choice Requires="wps">
            <w:drawing>
              <wp:anchor distT="0" distB="0" distL="114300" distR="114300" simplePos="0" relativeHeight="251660288" behindDoc="0" locked="0" layoutInCell="1" allowOverlap="1" wp14:anchorId="43DFE96C" wp14:editId="722FCE13">
                <wp:simplePos x="0" y="0"/>
                <wp:positionH relativeFrom="column">
                  <wp:posOffset>3099435</wp:posOffset>
                </wp:positionH>
                <wp:positionV relativeFrom="paragraph">
                  <wp:posOffset>899795</wp:posOffset>
                </wp:positionV>
                <wp:extent cx="1190625" cy="90805"/>
                <wp:effectExtent l="13335" t="13335" r="5715" b="10160"/>
                <wp:wrapNone/>
                <wp:docPr id="5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0625" cy="9080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1BD270" id="Rectangle 6" o:spid="_x0000_s1026" style="position:absolute;margin-left:244.05pt;margin-top:70.85pt;width:93.75pt;height: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" filled="f" strokecolor="red"/>
            </w:pict>
          </mc:Fallback>
        </mc:AlternateContent>
      </w:r>
      <w:r>
        <w:rPr>
          <w:noProof/>
        </w:rPr>
        <mc:AlternateContent>
          <mc:Choice Requires="wps">
            <w:drawing>
              <wp:anchor distT="0" distB="0" distL="114300" distR="114300" simplePos="0" relativeHeight="251662336" behindDoc="0" locked="0" layoutInCell="1" allowOverlap="1" wp14:anchorId="43DFE96C" wp14:editId="0A7CCD05">
                <wp:simplePos x="0" y="0"/>
                <wp:positionH relativeFrom="column">
                  <wp:posOffset>2030730</wp:posOffset>
                </wp:positionH>
                <wp:positionV relativeFrom="paragraph">
                  <wp:posOffset>1245235</wp:posOffset>
                </wp:positionV>
                <wp:extent cx="829310" cy="90805"/>
                <wp:effectExtent l="11430" t="6350" r="6985" b="7620"/>
                <wp:wrapNone/>
                <wp:docPr id="5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9310" cy="9080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99ABF" id="Rectangle 8" o:spid="_x0000_s1026" style="position:absolute;margin-left:159.9pt;margin-top:98.05pt;width:65.3pt;height:7.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" filled="f" strokecolor="red"/>
            </w:pict>
          </mc:Fallback>
        </mc:AlternateContent>
      </w:r>
      <w:r>
        <w:rPr>
          <w:noProof/>
        </w:rPr>
        <mc:AlternateContent>
          <mc:Choice Requires="wps">
            <w:drawing>
              <wp:anchor distT="0" distB="0" distL="114300" distR="114300" simplePos="0" relativeHeight="251661312" behindDoc="0" locked="0" layoutInCell="1" allowOverlap="1" wp14:anchorId="43DFE96C" wp14:editId="28DB2073">
                <wp:simplePos x="0" y="0"/>
                <wp:positionH relativeFrom="column">
                  <wp:posOffset>1205230</wp:posOffset>
                </wp:positionH>
                <wp:positionV relativeFrom="paragraph">
                  <wp:posOffset>1245235</wp:posOffset>
                </wp:positionV>
                <wp:extent cx="772160" cy="90805"/>
                <wp:effectExtent l="5080" t="6350" r="13335" b="7620"/>
                <wp:wrapNone/>
                <wp:docPr id="5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2160" cy="9080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D15414" id="Rectangle 7" o:spid="_x0000_s1026" style="position:absolute;margin-left:94.9pt;margin-top:98.05pt;width:60.8pt;height:7.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" filled="f" strokecolor="red"/>
            </w:pict>
          </mc:Fallback>
        </mc:AlternateContent>
      </w:r>
      <w:r>
        <w:rPr>
          <w:noProof/>
        </w:rPr>
        <mc:AlternateContent>
          <mc:Choice Requires="wps">
            <w:drawing>
              <wp:anchor distT="0" distB="0" distL="114300" distR="114300" simplePos="0" relativeHeight="251658240" behindDoc="0" locked="0" layoutInCell="1" allowOverlap="1" wp14:anchorId="43DFE96C" wp14:editId="7A7FCC78">
                <wp:simplePos x="0" y="0"/>
                <wp:positionH relativeFrom="column">
                  <wp:posOffset>999490</wp:posOffset>
                </wp:positionH>
                <wp:positionV relativeFrom="paragraph">
                  <wp:posOffset>2202180</wp:posOffset>
                </wp:positionV>
                <wp:extent cx="367030" cy="122555"/>
                <wp:effectExtent l="8890" t="10795" r="5080" b="9525"/>
                <wp:wrapNone/>
                <wp:docPr id="5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7030" cy="12255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080663" id="Rectangle 4" o:spid="_x0000_s1026" style="position:absolute;margin-left:78.7pt;margin-top:173.4pt;width:28.9pt;height:9.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" filled="f" strokecolor="red"/>
            </w:pict>
          </mc:Fallback>
        </mc:AlternateContent>
      </w:r>
      <w:r>
        <w:rPr>
          <w:noProof/>
        </w:rPr>
        <mc:AlternateContent>
          <mc:Choice Requires="wps">
            <w:drawing>
              <wp:anchor distT="0" distB="0" distL="114300" distR="114300" simplePos="0" relativeHeight="251659264" behindDoc="0" locked="0" layoutInCell="1" allowOverlap="1" wp14:anchorId="43DFE96C" wp14:editId="792C232D">
                <wp:simplePos x="0" y="0"/>
                <wp:positionH relativeFrom="column">
                  <wp:posOffset>179070</wp:posOffset>
                </wp:positionH>
                <wp:positionV relativeFrom="paragraph">
                  <wp:posOffset>3020695</wp:posOffset>
                </wp:positionV>
                <wp:extent cx="1851660" cy="90805"/>
                <wp:effectExtent l="7620" t="10160" r="7620" b="13335"/>
                <wp:wrapNone/>
                <wp:docPr id="5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51660" cy="9080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59C212" id="Rectangle 5" o:spid="_x0000_s1026" style="position:absolute;margin-left:14.1pt;margin-top:237.85pt;width:145.8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" filled="f" strokecolor="red"/>
            </w:pict>
          </mc:Fallback>
        </mc:AlternateContent>
      </w:r>
      <w:r w:rsidRPr="00831E0B">
        <w:rPr>
          <w:noProof/>
        </w:rPr>
        <w:drawing>
          <wp:inline distT="0" distB="0" distL="0" distR="0" wp14:anchorId="1BA54FA7" wp14:editId="166C72C9">
            <wp:extent cx="5943600" cy="3674745"/>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3"/>
                    <a:stretch>
                      <a:fillRect/>
                    </a:stretch>
                  </pic:blipFill>
                  <pic:spPr>
                    <a:xfrm>
                      <a:off x="0" y="0"/>
                      <a:ext cx="5943600" cy="3674745"/>
                    </a:xfrm>
                    <a:prstGeom prst="rect">
                      <a:avLst/>
                    </a:prstGeom>
                  </pic:spPr>
                </pic:pic>
              </a:graphicData>
            </a:graphic>
          </wp:inline>
        </w:drawing>
      </w:r>
    </w:p>
    <w:p w14:paraId="6C467A87" w14:textId="53C1AC2B" w:rsidR="00831E0B" w:rsidRDefault="00831E0B" w:rsidP="00831E0B">
      <w:pPr>
        <w:pStyle w:val="ListParagraph"/>
        <w:numPr>
          <w:ilvl w:val="0"/>
          <w:numId w:val="1"/>
        </w:numPr>
      </w:pPr>
      <w:r w:rsidRPr="00831E0B">
        <w:t xml:space="preserve">Is your browser running HTTP version 1.0 or 1.1?  What version of HTTP is the </w:t>
      </w:r>
      <w:r w:rsidRPr="00831E0B">
        <w:br/>
        <w:t xml:space="preserve">server running? </w:t>
      </w:r>
    </w:p>
    <w:p w14:paraId="47F6CA25" w14:textId="77777777" w:rsidR="00831E0B" w:rsidRDefault="00831E0B" w:rsidP="00831E0B">
      <w:pPr>
        <w:pStyle w:val="ListParagraph"/>
      </w:pPr>
    </w:p>
    <w:p w14:paraId="113AC5A4" w14:textId="3216198C" w:rsidR="00831E0B" w:rsidRDefault="00831E0B" w:rsidP="00831E0B">
      <w:pPr>
        <w:pStyle w:val="ListParagraph"/>
      </w:pPr>
      <w:r>
        <w:t>Both my browser and the server area running 1.1</w:t>
      </w:r>
    </w:p>
    <w:p w14:paraId="052F64C8" w14:textId="77777777" w:rsidR="00831E0B" w:rsidRDefault="00831E0B" w:rsidP="00831E0B">
      <w:pPr>
        <w:pStyle w:val="ListParagraph"/>
      </w:pPr>
    </w:p>
    <w:p w14:paraId="178DD11B" w14:textId="77777777" w:rsidR="00831E0B" w:rsidRDefault="00831E0B" w:rsidP="00831E0B">
      <w:pPr>
        <w:pStyle w:val="ListParagraph"/>
        <w:numPr>
          <w:ilvl w:val="0"/>
          <w:numId w:val="1"/>
        </w:numPr>
      </w:pPr>
      <w:r w:rsidRPr="00831E0B">
        <w:t xml:space="preserve"> What languages (if any) does your browser indicate that it can accept to the </w:t>
      </w:r>
      <w:r w:rsidRPr="00831E0B">
        <w:br/>
        <w:t>server?</w:t>
      </w:r>
    </w:p>
    <w:p w14:paraId="11C0D2DD" w14:textId="61B5D3DE" w:rsidR="00831E0B" w:rsidRDefault="00831E0B" w:rsidP="00831E0B">
      <w:pPr>
        <w:pStyle w:val="ListParagraph"/>
      </w:pPr>
      <w:r w:rsidRPr="00831E0B">
        <w:t xml:space="preserve"> </w:t>
      </w:r>
    </w:p>
    <w:p w14:paraId="16A0F22A" w14:textId="0F77544F" w:rsidR="00831E0B" w:rsidRDefault="00831E0B" w:rsidP="00831E0B">
      <w:pPr>
        <w:pStyle w:val="ListParagraph"/>
      </w:pPr>
      <w:r>
        <w:t>Spanish and English from the server</w:t>
      </w:r>
    </w:p>
    <w:p w14:paraId="0CD70213" w14:textId="77777777" w:rsidR="00831E0B" w:rsidRDefault="00831E0B" w:rsidP="00831E0B">
      <w:pPr>
        <w:pStyle w:val="ListParagraph"/>
      </w:pPr>
    </w:p>
    <w:p w14:paraId="24A389E3" w14:textId="77777777" w:rsidR="00831E0B" w:rsidRDefault="00831E0B" w:rsidP="00831E0B">
      <w:pPr>
        <w:pStyle w:val="ListParagraph"/>
        <w:numPr>
          <w:ilvl w:val="0"/>
          <w:numId w:val="1"/>
        </w:numPr>
      </w:pPr>
      <w:r w:rsidRPr="00831E0B">
        <w:t xml:space="preserve"> What is the IP address of your computer?  Of the gaia.cs.umass.edu server? </w:t>
      </w:r>
    </w:p>
    <w:p w14:paraId="62A84BA0" w14:textId="77777777" w:rsidR="00831E0B" w:rsidRDefault="00831E0B" w:rsidP="00831E0B">
      <w:pPr>
        <w:pStyle w:val="ListParagraph"/>
      </w:pPr>
    </w:p>
    <w:p w14:paraId="744DC5B2" w14:textId="1F52EFBD" w:rsidR="00831E0B" w:rsidRDefault="00831E0B" w:rsidP="00831E0B">
      <w:pPr>
        <w:pStyle w:val="ListParagraph"/>
      </w:pPr>
      <w:r>
        <w:t>Computer:  192.168.1.112</w:t>
      </w:r>
    </w:p>
    <w:p w14:paraId="29F1C7CB" w14:textId="31E639A5" w:rsidR="00831E0B" w:rsidRDefault="00831E0B" w:rsidP="00831E0B">
      <w:pPr>
        <w:pStyle w:val="ListParagraph"/>
      </w:pPr>
      <w:proofErr w:type="spellStart"/>
      <w:r>
        <w:t>gaia.cs.umass.edu.server</w:t>
      </w:r>
      <w:proofErr w:type="spellEnd"/>
      <w:r>
        <w:t>: 128.119.245.12</w:t>
      </w:r>
      <w:r w:rsidRPr="00831E0B">
        <w:br/>
      </w:r>
    </w:p>
    <w:p w14:paraId="7585C35E" w14:textId="77777777" w:rsidR="00831E0B" w:rsidRDefault="00831E0B" w:rsidP="00831E0B">
      <w:pPr>
        <w:pStyle w:val="ListParagraph"/>
        <w:numPr>
          <w:ilvl w:val="0"/>
          <w:numId w:val="1"/>
        </w:numPr>
      </w:pPr>
      <w:r w:rsidRPr="00831E0B">
        <w:t xml:space="preserve"> What is the status code returned from the server to your browser? </w:t>
      </w:r>
    </w:p>
    <w:p w14:paraId="583C49EE" w14:textId="77777777" w:rsidR="00831E0B" w:rsidRDefault="00831E0B" w:rsidP="00831E0B">
      <w:pPr>
        <w:pStyle w:val="ListParagraph"/>
      </w:pPr>
    </w:p>
    <w:p w14:paraId="2CB5CAA4" w14:textId="204247FB" w:rsidR="00831E0B" w:rsidRDefault="00831E0B" w:rsidP="00831E0B">
      <w:pPr>
        <w:pStyle w:val="ListParagraph"/>
      </w:pPr>
      <w:r>
        <w:t>200 OK</w:t>
      </w:r>
      <w:r w:rsidRPr="00831E0B">
        <w:br/>
      </w:r>
    </w:p>
    <w:p w14:paraId="4A9094D0" w14:textId="77777777" w:rsidR="00831E0B" w:rsidRDefault="00831E0B" w:rsidP="00831E0B">
      <w:pPr>
        <w:pStyle w:val="ListParagraph"/>
        <w:numPr>
          <w:ilvl w:val="0"/>
          <w:numId w:val="1"/>
        </w:numPr>
      </w:pPr>
      <w:r w:rsidRPr="00831E0B">
        <w:lastRenderedPageBreak/>
        <w:t xml:space="preserve"> When was the HTML file that you are retrieving last modified at the server? </w:t>
      </w:r>
    </w:p>
    <w:p w14:paraId="149C484E" w14:textId="77777777" w:rsidR="00831E0B" w:rsidRDefault="00831E0B" w:rsidP="00831E0B">
      <w:pPr>
        <w:ind w:left="720"/>
      </w:pPr>
    </w:p>
    <w:p w14:paraId="10FFE0C1" w14:textId="2928CF39" w:rsidR="00831E0B" w:rsidRDefault="00831E0B" w:rsidP="00831E0B">
      <w:pPr>
        <w:ind w:left="720"/>
      </w:pPr>
      <w:r>
        <w:rPr>
          <w:noProof/>
        </w:rPr>
        <mc:AlternateContent>
          <mc:Choice Requires="wps">
            <w:drawing>
              <wp:anchor distT="0" distB="0" distL="114300" distR="114300" simplePos="0" relativeHeight="251664384" behindDoc="0" locked="0" layoutInCell="1" allowOverlap="1" wp14:anchorId="43DFE96C" wp14:editId="75E68FD5">
                <wp:simplePos x="0" y="0"/>
                <wp:positionH relativeFrom="column">
                  <wp:posOffset>751840</wp:posOffset>
                </wp:positionH>
                <wp:positionV relativeFrom="paragraph">
                  <wp:posOffset>1924685</wp:posOffset>
                </wp:positionV>
                <wp:extent cx="869950" cy="127635"/>
                <wp:effectExtent l="8890" t="10160" r="6985" b="5080"/>
                <wp:wrapNone/>
                <wp:docPr id="4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9950" cy="12763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B5C69C" id="Rectangle 10" o:spid="_x0000_s1026" style="position:absolute;margin-left:59.2pt;margin-top:151.55pt;width:68.5pt;height:1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" filled="f" strokecolor="red"/>
            </w:pict>
          </mc:Fallback>
        </mc:AlternateContent>
      </w:r>
      <w:r>
        <w:rPr>
          <w:noProof/>
        </w:rPr>
        <mc:AlternateContent>
          <mc:Choice Requires="wps">
            <w:drawing>
              <wp:anchor distT="0" distB="0" distL="114300" distR="114300" simplePos="0" relativeHeight="251663360" behindDoc="0" locked="0" layoutInCell="1" allowOverlap="1" wp14:anchorId="7436AF32" wp14:editId="3EF24F0D">
                <wp:simplePos x="0" y="0"/>
                <wp:positionH relativeFrom="column">
                  <wp:posOffset>669925</wp:posOffset>
                </wp:positionH>
                <wp:positionV relativeFrom="paragraph">
                  <wp:posOffset>1631950</wp:posOffset>
                </wp:positionV>
                <wp:extent cx="1950720" cy="90805"/>
                <wp:effectExtent l="12700" t="12700" r="8255" b="10795"/>
                <wp:wrapNone/>
                <wp:docPr id="4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0720" cy="9080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C29ED4" id="Rectangle 9" o:spid="_x0000_s1026" style="position:absolute;margin-left:52.75pt;margin-top:128.5pt;width:153.6pt;height: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" filled="f" strokecolor="red"/>
            </w:pict>
          </mc:Fallback>
        </mc:AlternateContent>
      </w:r>
      <w:r w:rsidRPr="00831E0B">
        <w:rPr>
          <w:noProof/>
        </w:rPr>
        <w:drawing>
          <wp:inline distT="0" distB="0" distL="0" distR="0" wp14:anchorId="7D210870" wp14:editId="76E0C897">
            <wp:extent cx="5943600" cy="3015615"/>
            <wp:effectExtent l="0" t="0" r="0" b="0"/>
            <wp:docPr id="25" name="Picture 2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Word&#10;&#10;Description automatically generated"/>
                    <pic:cNvPicPr/>
                  </pic:nvPicPr>
                  <pic:blipFill>
                    <a:blip r:embed="rId24"/>
                    <a:stretch>
                      <a:fillRect/>
                    </a:stretch>
                  </pic:blipFill>
                  <pic:spPr>
                    <a:xfrm>
                      <a:off x="0" y="0"/>
                      <a:ext cx="5943600" cy="3015615"/>
                    </a:xfrm>
                    <a:prstGeom prst="rect">
                      <a:avLst/>
                    </a:prstGeom>
                  </pic:spPr>
                </pic:pic>
              </a:graphicData>
            </a:graphic>
          </wp:inline>
        </w:drawing>
      </w:r>
    </w:p>
    <w:p w14:paraId="127D2BFF" w14:textId="24FDC96A" w:rsidR="00831E0B" w:rsidRDefault="00831E0B" w:rsidP="00831E0B">
      <w:pPr>
        <w:pStyle w:val="ListParagraph"/>
        <w:numPr>
          <w:ilvl w:val="0"/>
          <w:numId w:val="1"/>
        </w:numPr>
      </w:pPr>
      <w:r w:rsidRPr="00831E0B">
        <w:t xml:space="preserve"> How many bytes of content are being returned to your browser? </w:t>
      </w:r>
      <w:r w:rsidRPr="00831E0B">
        <w:br/>
      </w:r>
      <w:r>
        <w:t>128</w:t>
      </w:r>
    </w:p>
    <w:p w14:paraId="709E6073" w14:textId="37249F2E" w:rsidR="00831E0B" w:rsidRDefault="00831E0B" w:rsidP="00831E0B">
      <w:pPr>
        <w:pStyle w:val="ListParagraph"/>
        <w:numPr>
          <w:ilvl w:val="0"/>
          <w:numId w:val="1"/>
        </w:numPr>
      </w:pPr>
      <w:r w:rsidRPr="00831E0B">
        <w:t xml:space="preserve"> By inspecting the raw data in the packet content window, do you see any headers </w:t>
      </w:r>
      <w:r w:rsidRPr="00831E0B">
        <w:br/>
        <w:t xml:space="preserve">within the data that are not displayed in the packet-listing window?  If so, name </w:t>
      </w:r>
      <w:r w:rsidRPr="00831E0B">
        <w:br/>
        <w:t xml:space="preserve">one.  </w:t>
      </w:r>
    </w:p>
    <w:p w14:paraId="353BA1E4" w14:textId="07C5AB55" w:rsidR="00831E0B" w:rsidRDefault="00831E0B" w:rsidP="00831E0B">
      <w:pPr>
        <w:ind w:left="360" w:firstLine="360"/>
      </w:pPr>
      <w:r>
        <w:t>I don’t see any differences</w:t>
      </w:r>
    </w:p>
    <w:p w14:paraId="35AF83CB" w14:textId="0631367A" w:rsidR="00831E0B" w:rsidRDefault="00831E0B" w:rsidP="00831E0B">
      <w:r w:rsidRPr="00831E0B">
        <w:rPr>
          <w:b/>
          <w:bCs/>
        </w:rPr>
        <w:lastRenderedPageBreak/>
        <w:t>2. The HTTP CONDITIONAL GET/response interaction</w:t>
      </w:r>
      <w:r w:rsidRPr="00831E0B">
        <w:br/>
      </w:r>
      <w:r w:rsidRPr="00831E0B">
        <w:rPr>
          <w:noProof/>
        </w:rPr>
        <w:drawing>
          <wp:inline distT="0" distB="0" distL="0" distR="0" wp14:anchorId="29039A8C" wp14:editId="2349C3EE">
            <wp:extent cx="5943600" cy="3613785"/>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25"/>
                    <a:stretch>
                      <a:fillRect/>
                    </a:stretch>
                  </pic:blipFill>
                  <pic:spPr>
                    <a:xfrm>
                      <a:off x="0" y="0"/>
                      <a:ext cx="5943600" cy="3613785"/>
                    </a:xfrm>
                    <a:prstGeom prst="rect">
                      <a:avLst/>
                    </a:prstGeom>
                  </pic:spPr>
                </pic:pic>
              </a:graphicData>
            </a:graphic>
          </wp:inline>
        </w:drawing>
      </w:r>
    </w:p>
    <w:p w14:paraId="0F148DF8" w14:textId="2297100E" w:rsidR="00831E0B" w:rsidRDefault="00831E0B" w:rsidP="00831E0B">
      <w:r>
        <w:t xml:space="preserve">8. </w:t>
      </w:r>
      <w:r w:rsidRPr="00831E0B">
        <w:t xml:space="preserve">Inspect the contents of the first HTTP GET request from your browser to the </w:t>
      </w:r>
      <w:r w:rsidRPr="00831E0B">
        <w:br/>
        <w:t xml:space="preserve">server.  Do you see an “IF-MODIFIED-SINCE” line in the HTTP GET? </w:t>
      </w:r>
    </w:p>
    <w:p w14:paraId="60297ACF" w14:textId="77777777" w:rsidR="00831E0B" w:rsidRDefault="00831E0B" w:rsidP="00831E0B">
      <w:r>
        <w:t>There is no “IF-MODIFIED-Since”</w:t>
      </w:r>
    </w:p>
    <w:p w14:paraId="43992D83" w14:textId="325948CB" w:rsidR="00831E0B" w:rsidRDefault="00831E0B" w:rsidP="00831E0B">
      <w:r w:rsidRPr="00831E0B">
        <w:br/>
      </w:r>
      <w:r>
        <w:t xml:space="preserve">9. </w:t>
      </w:r>
      <w:r w:rsidRPr="00831E0B">
        <w:t xml:space="preserve"> Inspect the contents of the server response. Did the server explicitly return the </w:t>
      </w:r>
      <w:r w:rsidRPr="00831E0B">
        <w:br/>
        <w:t xml:space="preserve">contents of the file?   How can you tell? </w:t>
      </w:r>
    </w:p>
    <w:p w14:paraId="264A554F" w14:textId="339723D1" w:rsidR="00831E0B" w:rsidRDefault="00831E0B" w:rsidP="00831E0B">
      <w:r>
        <w:rPr>
          <w:noProof/>
        </w:rPr>
        <mc:AlternateContent>
          <mc:Choice Requires="wps">
            <w:drawing>
              <wp:anchor distT="0" distB="0" distL="114300" distR="114300" simplePos="0" relativeHeight="251665408" behindDoc="0" locked="0" layoutInCell="1" allowOverlap="1" wp14:anchorId="5A6E5A12" wp14:editId="348D80E8">
                <wp:simplePos x="0" y="0"/>
                <wp:positionH relativeFrom="column">
                  <wp:posOffset>116840</wp:posOffset>
                </wp:positionH>
                <wp:positionV relativeFrom="paragraph">
                  <wp:posOffset>1818005</wp:posOffset>
                </wp:positionV>
                <wp:extent cx="2796540" cy="531495"/>
                <wp:effectExtent l="12065" t="5715" r="10795" b="5715"/>
                <wp:wrapNone/>
                <wp:docPr id="47"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96540" cy="53149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F286FC" id="Rectangle 11" o:spid="_x0000_s1026" style="position:absolute;margin-left:9.2pt;margin-top:143.15pt;width:220.2pt;height:41.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" filled="f" strokecolor="red"/>
            </w:pict>
          </mc:Fallback>
        </mc:AlternateContent>
      </w:r>
      <w:r w:rsidRPr="00831E0B">
        <w:rPr>
          <w:noProof/>
        </w:rPr>
        <w:drawing>
          <wp:inline distT="0" distB="0" distL="0" distR="0" wp14:anchorId="01E2BD4B" wp14:editId="4B611F2C">
            <wp:extent cx="4545419" cy="2372248"/>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26"/>
                    <a:stretch>
                      <a:fillRect/>
                    </a:stretch>
                  </pic:blipFill>
                  <pic:spPr>
                    <a:xfrm>
                      <a:off x="0" y="0"/>
                      <a:ext cx="4562576" cy="2381202"/>
                    </a:xfrm>
                    <a:prstGeom prst="rect">
                      <a:avLst/>
                    </a:prstGeom>
                  </pic:spPr>
                </pic:pic>
              </a:graphicData>
            </a:graphic>
          </wp:inline>
        </w:drawing>
      </w:r>
    </w:p>
    <w:p w14:paraId="6DD33F1A" w14:textId="77777777" w:rsidR="00831E0B" w:rsidRDefault="00831E0B" w:rsidP="00831E0B"/>
    <w:p w14:paraId="2FCA0362" w14:textId="77777777" w:rsidR="00831E0B" w:rsidRDefault="00831E0B" w:rsidP="00831E0B">
      <w:r w:rsidRPr="00831E0B">
        <w:lastRenderedPageBreak/>
        <w:br/>
      </w:r>
    </w:p>
    <w:p w14:paraId="70DD8581" w14:textId="77777777" w:rsidR="00831E0B" w:rsidRDefault="00831E0B" w:rsidP="00831E0B"/>
    <w:p w14:paraId="1A570EB8" w14:textId="73F09DAA" w:rsidR="00831E0B" w:rsidRDefault="00831E0B" w:rsidP="00831E0B">
      <w:r w:rsidRPr="00831E0B">
        <w:t xml:space="preserve">10. Now inspect the contents of the second HTTP GET request from your browser to </w:t>
      </w:r>
      <w:r w:rsidRPr="00831E0B">
        <w:br/>
        <w:t xml:space="preserve">the server.  Do you see an “IF-MODIFIED-SINCE:” line in the HTTP GET? If </w:t>
      </w:r>
      <w:r w:rsidRPr="00831E0B">
        <w:br/>
        <w:t xml:space="preserve">so, what information follows the “IF-MODIFIED-SINCE:” header? </w:t>
      </w:r>
    </w:p>
    <w:p w14:paraId="2656EE41" w14:textId="77777777" w:rsidR="00831E0B" w:rsidRDefault="00831E0B" w:rsidP="00831E0B"/>
    <w:p w14:paraId="218F680C" w14:textId="77777777" w:rsidR="00831E0B" w:rsidRDefault="00831E0B" w:rsidP="00831E0B"/>
    <w:p w14:paraId="22110C5D" w14:textId="62789208" w:rsidR="00831E0B" w:rsidRDefault="00831E0B" w:rsidP="00831E0B">
      <w:r>
        <w:rPr>
          <w:noProof/>
        </w:rPr>
        <mc:AlternateContent>
          <mc:Choice Requires="wps">
            <w:drawing>
              <wp:anchor distT="0" distB="0" distL="114300" distR="114300" simplePos="0" relativeHeight="251666432" behindDoc="0" locked="0" layoutInCell="1" allowOverlap="1" wp14:anchorId="5A6E5A12" wp14:editId="454E289B">
                <wp:simplePos x="0" y="0"/>
                <wp:positionH relativeFrom="column">
                  <wp:posOffset>210185</wp:posOffset>
                </wp:positionH>
                <wp:positionV relativeFrom="paragraph">
                  <wp:posOffset>3378200</wp:posOffset>
                </wp:positionV>
                <wp:extent cx="3388995" cy="531495"/>
                <wp:effectExtent l="10160" t="5715" r="10795" b="5715"/>
                <wp:wrapNone/>
                <wp:docPr id="4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8995" cy="53149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FC8030" id="Rectangle 12" o:spid="_x0000_s1026" style="position:absolute;margin-left:16.55pt;margin-top:266pt;width:266.85pt;height:41.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" filled="f" strokecolor="red"/>
            </w:pict>
          </mc:Fallback>
        </mc:AlternateContent>
      </w:r>
      <w:r w:rsidRPr="00831E0B">
        <w:rPr>
          <w:noProof/>
        </w:rPr>
        <w:drawing>
          <wp:inline distT="0" distB="0" distL="0" distR="0" wp14:anchorId="3565DD0A" wp14:editId="411585D2">
            <wp:extent cx="5943600" cy="405130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7"/>
                    <a:stretch>
                      <a:fillRect/>
                    </a:stretch>
                  </pic:blipFill>
                  <pic:spPr>
                    <a:xfrm>
                      <a:off x="0" y="0"/>
                      <a:ext cx="5943600" cy="4051300"/>
                    </a:xfrm>
                    <a:prstGeom prst="rect">
                      <a:avLst/>
                    </a:prstGeom>
                  </pic:spPr>
                </pic:pic>
              </a:graphicData>
            </a:graphic>
          </wp:inline>
        </w:drawing>
      </w:r>
    </w:p>
    <w:p w14:paraId="68BFA1FF" w14:textId="7E95A7D8" w:rsidR="00831E0B" w:rsidRDefault="00831E0B" w:rsidP="00831E0B">
      <w:r>
        <w:t>If there is a modification then a new connection is established, if not used the previous frame</w:t>
      </w:r>
    </w:p>
    <w:p w14:paraId="79CB21C4" w14:textId="77777777" w:rsidR="00831E0B" w:rsidRDefault="00831E0B" w:rsidP="00831E0B"/>
    <w:p w14:paraId="7C21202E" w14:textId="77777777" w:rsidR="00831E0B" w:rsidRDefault="00831E0B" w:rsidP="00831E0B"/>
    <w:p w14:paraId="454A9D97" w14:textId="00DB6793" w:rsidR="00831E0B" w:rsidRDefault="00831E0B" w:rsidP="00831E0B">
      <w:r w:rsidRPr="00831E0B">
        <w:br/>
        <w:t xml:space="preserve">11. What is the HTTP status code and phrase returned from the server in response to </w:t>
      </w:r>
      <w:r w:rsidRPr="00831E0B">
        <w:br/>
        <w:t xml:space="preserve">this second HTTP GET?  Did the server explicitly return the contents of the file?   </w:t>
      </w:r>
      <w:r w:rsidRPr="00831E0B">
        <w:br/>
        <w:t>Explain.</w:t>
      </w:r>
    </w:p>
    <w:p w14:paraId="4C34731F" w14:textId="48967056" w:rsidR="00831E0B" w:rsidRDefault="00831E0B" w:rsidP="00831E0B">
      <w:r>
        <w:rPr>
          <w:noProof/>
        </w:rPr>
        <w:lastRenderedPageBreak/>
        <mc:AlternateContent>
          <mc:Choice Requires="wps">
            <w:drawing>
              <wp:anchor distT="0" distB="0" distL="114300" distR="114300" simplePos="0" relativeHeight="251667456" behindDoc="0" locked="0" layoutInCell="1" allowOverlap="1" wp14:anchorId="5A6E5A12" wp14:editId="370DD89D">
                <wp:simplePos x="0" y="0"/>
                <wp:positionH relativeFrom="column">
                  <wp:posOffset>165100</wp:posOffset>
                </wp:positionH>
                <wp:positionV relativeFrom="paragraph">
                  <wp:posOffset>1348568</wp:posOffset>
                </wp:positionV>
                <wp:extent cx="977900" cy="106045"/>
                <wp:effectExtent l="0" t="0" r="12700" b="27305"/>
                <wp:wrapNone/>
                <wp:docPr id="4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7900" cy="10604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BB7725" id="Rectangle 14" o:spid="_x0000_s1026" style="position:absolute;margin-left:13pt;margin-top:106.2pt;width:77pt;height: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" filled="f" strokecolor="red"/>
            </w:pict>
          </mc:Fallback>
        </mc:AlternateContent>
      </w:r>
      <w:r w:rsidRPr="00831E0B">
        <w:rPr>
          <w:noProof/>
        </w:rPr>
        <w:drawing>
          <wp:inline distT="0" distB="0" distL="0" distR="0" wp14:anchorId="2595824B" wp14:editId="694978A4">
            <wp:extent cx="4582633" cy="3208332"/>
            <wp:effectExtent l="0" t="0" r="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28"/>
                    <a:stretch>
                      <a:fillRect/>
                    </a:stretch>
                  </pic:blipFill>
                  <pic:spPr>
                    <a:xfrm>
                      <a:off x="0" y="0"/>
                      <a:ext cx="4598026" cy="3219108"/>
                    </a:xfrm>
                    <a:prstGeom prst="rect">
                      <a:avLst/>
                    </a:prstGeom>
                  </pic:spPr>
                </pic:pic>
              </a:graphicData>
            </a:graphic>
          </wp:inline>
        </w:drawing>
      </w:r>
    </w:p>
    <w:p w14:paraId="187712AC" w14:textId="0489DD6B" w:rsidR="00831E0B" w:rsidRDefault="00831E0B" w:rsidP="00831E0B">
      <w:r>
        <w:t>Code: 304 not modified</w:t>
      </w:r>
    </w:p>
    <w:p w14:paraId="38000725" w14:textId="315226C9" w:rsidR="00831E0B" w:rsidRDefault="00831E0B" w:rsidP="00831E0B">
      <w:r>
        <w:t>The server didn’t explicitly return the contents of the file</w:t>
      </w:r>
    </w:p>
    <w:p w14:paraId="37A6B002" w14:textId="50D44110" w:rsidR="00831E0B" w:rsidRDefault="00831E0B" w:rsidP="00831E0B">
      <w:pPr>
        <w:rPr>
          <w:b/>
          <w:bCs/>
        </w:rPr>
      </w:pPr>
      <w:r>
        <w:rPr>
          <w:b/>
          <w:bCs/>
          <w:noProof/>
        </w:rPr>
        <mc:AlternateContent>
          <mc:Choice Requires="wps">
            <w:drawing>
              <wp:anchor distT="0" distB="0" distL="114300" distR="114300" simplePos="0" relativeHeight="251669504" behindDoc="0" locked="0" layoutInCell="1" allowOverlap="1" wp14:anchorId="2A3535A9" wp14:editId="4FC4ED66">
                <wp:simplePos x="0" y="0"/>
                <wp:positionH relativeFrom="column">
                  <wp:posOffset>2854960</wp:posOffset>
                </wp:positionH>
                <wp:positionV relativeFrom="paragraph">
                  <wp:posOffset>252095</wp:posOffset>
                </wp:positionV>
                <wp:extent cx="2461260" cy="127635"/>
                <wp:effectExtent l="6985" t="12700" r="8255" b="12065"/>
                <wp:wrapNone/>
                <wp:docPr id="44"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61260" cy="12763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7A1B4" id="Rectangle 16" o:spid="_x0000_s1026" style="position:absolute;margin-left:224.8pt;margin-top:19.85pt;width:193.8pt;height:10.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" filled="f" strokecolor="red"/>
            </w:pict>
          </mc:Fallback>
        </mc:AlternateContent>
      </w:r>
      <w:r>
        <w:rPr>
          <w:b/>
          <w:bCs/>
          <w:noProof/>
        </w:rPr>
        <mc:AlternateContent>
          <mc:Choice Requires="wps">
            <w:drawing>
              <wp:anchor distT="0" distB="0" distL="114300" distR="114300" simplePos="0" relativeHeight="251668480" behindDoc="0" locked="0" layoutInCell="1" allowOverlap="1" wp14:anchorId="2A3535A9" wp14:editId="4FF10BCD">
                <wp:simplePos x="0" y="0"/>
                <wp:positionH relativeFrom="column">
                  <wp:posOffset>165100</wp:posOffset>
                </wp:positionH>
                <wp:positionV relativeFrom="paragraph">
                  <wp:posOffset>220345</wp:posOffset>
                </wp:positionV>
                <wp:extent cx="207010" cy="159385"/>
                <wp:effectExtent l="12700" t="9525" r="8890" b="12065"/>
                <wp:wrapNone/>
                <wp:docPr id="4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15938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00515E" id="Rectangle 15" o:spid="_x0000_s1026" style="position:absolute;margin-left:13pt;margin-top:17.35pt;width:16.3pt;height:1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" filled="f" strokecolor="red"/>
            </w:pict>
          </mc:Fallback>
        </mc:AlternateContent>
      </w:r>
      <w:r w:rsidRPr="00831E0B">
        <w:rPr>
          <w:b/>
          <w:bCs/>
        </w:rPr>
        <w:t>3. Retrieving Long Documents</w:t>
      </w:r>
    </w:p>
    <w:p w14:paraId="3A2F2495" w14:textId="73E6B1A4" w:rsidR="00831E0B" w:rsidRDefault="00831E0B" w:rsidP="00831E0B">
      <w:pPr>
        <w:rPr>
          <w:b/>
          <w:bCs/>
        </w:rPr>
      </w:pPr>
      <w:r>
        <w:rPr>
          <w:b/>
          <w:bCs/>
          <w:noProof/>
        </w:rPr>
        <mc:AlternateContent>
          <mc:Choice Requires="wps">
            <w:drawing>
              <wp:anchor distT="0" distB="0" distL="114300" distR="114300" simplePos="0" relativeHeight="251670528" behindDoc="0" locked="0" layoutInCell="1" allowOverlap="1" wp14:anchorId="2A3535A9" wp14:editId="06F8050F">
                <wp:simplePos x="0" y="0"/>
                <wp:positionH relativeFrom="column">
                  <wp:posOffset>165100</wp:posOffset>
                </wp:positionH>
                <wp:positionV relativeFrom="paragraph">
                  <wp:posOffset>93980</wp:posOffset>
                </wp:positionV>
                <wp:extent cx="207010" cy="159385"/>
                <wp:effectExtent l="12700" t="6985" r="8890" b="5080"/>
                <wp:wrapNone/>
                <wp:docPr id="42"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7010" cy="15938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DC211C" id="Rectangle 17" o:spid="_x0000_s1026" style="position:absolute;margin-left:13pt;margin-top:7.4pt;width:16.3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" filled="f" strokecolor="red"/>
            </w:pict>
          </mc:Fallback>
        </mc:AlternateContent>
      </w:r>
      <w:r w:rsidRPr="00831E0B">
        <w:rPr>
          <w:b/>
          <w:bCs/>
          <w:noProof/>
        </w:rPr>
        <w:drawing>
          <wp:inline distT="0" distB="0" distL="0" distR="0" wp14:anchorId="726B16E6" wp14:editId="3D450726">
            <wp:extent cx="5943600" cy="2694305"/>
            <wp:effectExtent l="0" t="0" r="0" b="0"/>
            <wp:docPr id="30" name="Picture 3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Word&#10;&#10;Description automatically generated"/>
                    <pic:cNvPicPr/>
                  </pic:nvPicPr>
                  <pic:blipFill>
                    <a:blip r:embed="rId29"/>
                    <a:stretch>
                      <a:fillRect/>
                    </a:stretch>
                  </pic:blipFill>
                  <pic:spPr>
                    <a:xfrm>
                      <a:off x="0" y="0"/>
                      <a:ext cx="5943600" cy="2694305"/>
                    </a:xfrm>
                    <a:prstGeom prst="rect">
                      <a:avLst/>
                    </a:prstGeom>
                  </pic:spPr>
                </pic:pic>
              </a:graphicData>
            </a:graphic>
          </wp:inline>
        </w:drawing>
      </w:r>
    </w:p>
    <w:p w14:paraId="78A88EBA" w14:textId="77777777" w:rsidR="00831E0B" w:rsidRDefault="00831E0B" w:rsidP="00831E0B">
      <w:r w:rsidRPr="00831E0B">
        <w:t xml:space="preserve">12. How many HTTP GET request messages did your browser send?  Which packet </w:t>
      </w:r>
      <w:r w:rsidRPr="00831E0B">
        <w:br/>
        <w:t xml:space="preserve">number in the trace contains the GET message for the Bill or Rights? </w:t>
      </w:r>
    </w:p>
    <w:p w14:paraId="053319DA" w14:textId="7EEB801D" w:rsidR="00831E0B" w:rsidRDefault="00831E0B" w:rsidP="00831E0B">
      <w:r>
        <w:t>GET requests: 1</w:t>
      </w:r>
    </w:p>
    <w:p w14:paraId="52AAFEE9" w14:textId="77777777" w:rsidR="00831E0B" w:rsidRDefault="00831E0B" w:rsidP="00831E0B">
      <w:r>
        <w:t>Packet number: 538</w:t>
      </w:r>
    </w:p>
    <w:p w14:paraId="3C10D4EF" w14:textId="77777777" w:rsidR="00831E0B" w:rsidRDefault="00831E0B" w:rsidP="00831E0B">
      <w:r w:rsidRPr="00831E0B">
        <w:lastRenderedPageBreak/>
        <w:br/>
        <w:t xml:space="preserve">13. Which packet number in the trace contains the status code and phrase associated </w:t>
      </w:r>
      <w:r w:rsidRPr="00831E0B">
        <w:br/>
        <w:t xml:space="preserve">with the response to the HTTP GET request? </w:t>
      </w:r>
    </w:p>
    <w:p w14:paraId="065EB786" w14:textId="77777777" w:rsidR="00831E0B" w:rsidRDefault="00831E0B" w:rsidP="00831E0B">
      <w:r>
        <w:t>Packet number: 557</w:t>
      </w:r>
    </w:p>
    <w:p w14:paraId="4B7D17AF" w14:textId="77777777" w:rsidR="00831E0B" w:rsidRDefault="00831E0B" w:rsidP="00831E0B">
      <w:r w:rsidRPr="00831E0B">
        <w:br/>
        <w:t xml:space="preserve">14. What is the status code and phrase in the response? </w:t>
      </w:r>
    </w:p>
    <w:p w14:paraId="60065F82" w14:textId="1D0C2095" w:rsidR="00831E0B" w:rsidRDefault="00831E0B" w:rsidP="00831E0B">
      <w:r>
        <w:t>Status code: 200 OK</w:t>
      </w:r>
      <w:r w:rsidRPr="00831E0B">
        <w:br/>
        <w:t xml:space="preserve">15. How many data-containing TCP segments were needed to carry the single HTTP </w:t>
      </w:r>
      <w:r w:rsidRPr="00831E0B">
        <w:br/>
        <w:t>response and the text of the Bill of Rights?</w:t>
      </w:r>
    </w:p>
    <w:p w14:paraId="754AA92D" w14:textId="56184319" w:rsidR="00831E0B" w:rsidRPr="00831E0B" w:rsidRDefault="00831E0B" w:rsidP="00831E0B">
      <w:r>
        <w:rPr>
          <w:b/>
          <w:bCs/>
          <w:noProof/>
        </w:rPr>
        <mc:AlternateContent>
          <mc:Choice Requires="wps">
            <w:drawing>
              <wp:anchor distT="0" distB="0" distL="114300" distR="114300" simplePos="0" relativeHeight="251671552" behindDoc="0" locked="0" layoutInCell="1" allowOverlap="1" wp14:anchorId="2A3535A9" wp14:editId="2C911D28">
                <wp:simplePos x="0" y="0"/>
                <wp:positionH relativeFrom="column">
                  <wp:posOffset>19685</wp:posOffset>
                </wp:positionH>
                <wp:positionV relativeFrom="paragraph">
                  <wp:posOffset>781685</wp:posOffset>
                </wp:positionV>
                <wp:extent cx="3557905" cy="127635"/>
                <wp:effectExtent l="10160" t="5715" r="13335" b="9525"/>
                <wp:wrapNone/>
                <wp:docPr id="41"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7905" cy="12763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DC1F78" id="Rectangle 18" o:spid="_x0000_s1026" style="position:absolute;margin-left:1.55pt;margin-top:61.55pt;width:280.15pt;height:10.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" filled="f" strokecolor="red"/>
            </w:pict>
          </mc:Fallback>
        </mc:AlternateContent>
      </w:r>
      <w:r w:rsidRPr="00831E0B">
        <w:rPr>
          <w:noProof/>
        </w:rPr>
        <w:drawing>
          <wp:inline distT="0" distB="0" distL="0" distR="0" wp14:anchorId="5CF2D531" wp14:editId="70AF915D">
            <wp:extent cx="5943600" cy="1293495"/>
            <wp:effectExtent l="0" t="0" r="0" b="0"/>
            <wp:docPr id="32" name="Picture 3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ord&#10;&#10;Description automatically generated"/>
                    <pic:cNvPicPr/>
                  </pic:nvPicPr>
                  <pic:blipFill>
                    <a:blip r:embed="rId30"/>
                    <a:stretch>
                      <a:fillRect/>
                    </a:stretch>
                  </pic:blipFill>
                  <pic:spPr>
                    <a:xfrm>
                      <a:off x="0" y="0"/>
                      <a:ext cx="5943600" cy="1293495"/>
                    </a:xfrm>
                    <a:prstGeom prst="rect">
                      <a:avLst/>
                    </a:prstGeom>
                  </pic:spPr>
                </pic:pic>
              </a:graphicData>
            </a:graphic>
          </wp:inline>
        </w:drawing>
      </w:r>
    </w:p>
    <w:p w14:paraId="7AA19FD4" w14:textId="16CC6D34" w:rsidR="00831E0B" w:rsidRDefault="00831E0B" w:rsidP="00831E0B">
      <w:pPr>
        <w:ind w:left="360"/>
      </w:pPr>
      <w:r>
        <w:t>TCP segments: 4</w:t>
      </w:r>
    </w:p>
    <w:p w14:paraId="26C8FB55" w14:textId="545EF45E" w:rsidR="00831E0B" w:rsidRDefault="00831E0B" w:rsidP="00831E0B">
      <w:pPr>
        <w:ind w:left="360"/>
      </w:pPr>
    </w:p>
    <w:p w14:paraId="59D19B7B" w14:textId="6F3EB87E" w:rsidR="00831E0B" w:rsidRDefault="00831E0B" w:rsidP="00831E0B">
      <w:pPr>
        <w:rPr>
          <w:b/>
          <w:bCs/>
        </w:rPr>
      </w:pPr>
      <w:r w:rsidRPr="00831E0B">
        <w:rPr>
          <w:b/>
          <w:bCs/>
        </w:rPr>
        <w:t>4. HTML Documents with Embedded Objects</w:t>
      </w:r>
    </w:p>
    <w:p w14:paraId="5438A525" w14:textId="23669E2B" w:rsidR="00831E0B" w:rsidRPr="00831E0B" w:rsidRDefault="00831E0B" w:rsidP="00831E0B">
      <w:r>
        <w:rPr>
          <w:b/>
          <w:bCs/>
          <w:noProof/>
        </w:rPr>
        <mc:AlternateContent>
          <mc:Choice Requires="wps">
            <w:drawing>
              <wp:anchor distT="0" distB="0" distL="114300" distR="114300" simplePos="0" relativeHeight="251674624" behindDoc="0" locked="0" layoutInCell="1" allowOverlap="1" wp14:anchorId="2A3535A9" wp14:editId="7EB93D03">
                <wp:simplePos x="0" y="0"/>
                <wp:positionH relativeFrom="column">
                  <wp:posOffset>238125</wp:posOffset>
                </wp:positionH>
                <wp:positionV relativeFrom="paragraph">
                  <wp:posOffset>658495</wp:posOffset>
                </wp:positionV>
                <wp:extent cx="4994910" cy="100965"/>
                <wp:effectExtent l="9525" t="5080" r="5715" b="8255"/>
                <wp:wrapNone/>
                <wp:docPr id="4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4910" cy="10096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DBFACA" id="Rectangle 21" o:spid="_x0000_s1026" style="position:absolute;margin-left:18.75pt;margin-top:51.85pt;width:393.3pt;height:7.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" filled="f" strokecolor="red"/>
            </w:pict>
          </mc:Fallback>
        </mc:AlternateContent>
      </w:r>
      <w:r>
        <w:rPr>
          <w:b/>
          <w:bCs/>
          <w:noProof/>
        </w:rPr>
        <mc:AlternateContent>
          <mc:Choice Requires="wps">
            <w:drawing>
              <wp:anchor distT="0" distB="0" distL="114300" distR="114300" simplePos="0" relativeHeight="251673600" behindDoc="0" locked="0" layoutInCell="1" allowOverlap="1" wp14:anchorId="2A3535A9" wp14:editId="47CF689A">
                <wp:simplePos x="0" y="0"/>
                <wp:positionH relativeFrom="column">
                  <wp:posOffset>61595</wp:posOffset>
                </wp:positionH>
                <wp:positionV relativeFrom="paragraph">
                  <wp:posOffset>828675</wp:posOffset>
                </wp:positionV>
                <wp:extent cx="4994910" cy="100965"/>
                <wp:effectExtent l="13970" t="13335" r="10795" b="9525"/>
                <wp:wrapNone/>
                <wp:docPr id="3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4910" cy="10096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FDE088" id="Rectangle 20" o:spid="_x0000_s1026" style="position:absolute;margin-left:4.85pt;margin-top:65.25pt;width:393.3pt;height:7.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" filled="f" strokecolor="red"/>
            </w:pict>
          </mc:Fallback>
        </mc:AlternateContent>
      </w:r>
      <w:r>
        <w:rPr>
          <w:b/>
          <w:bCs/>
          <w:noProof/>
        </w:rPr>
        <mc:AlternateContent>
          <mc:Choice Requires="wps">
            <w:drawing>
              <wp:anchor distT="0" distB="0" distL="114300" distR="114300" simplePos="0" relativeHeight="251672576" behindDoc="0" locked="0" layoutInCell="1" allowOverlap="1" wp14:anchorId="2A3535A9" wp14:editId="1DC04C00">
                <wp:simplePos x="0" y="0"/>
                <wp:positionH relativeFrom="column">
                  <wp:posOffset>170180</wp:posOffset>
                </wp:positionH>
                <wp:positionV relativeFrom="paragraph">
                  <wp:posOffset>445770</wp:posOffset>
                </wp:positionV>
                <wp:extent cx="4994910" cy="100965"/>
                <wp:effectExtent l="8255" t="11430" r="6985" b="11430"/>
                <wp:wrapNone/>
                <wp:docPr id="38"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94910" cy="10096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B038C1" id="Rectangle 19" o:spid="_x0000_s1026" style="position:absolute;margin-left:13.4pt;margin-top:35.1pt;width:393.3pt;height:7.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" filled="f" strokecolor="red"/>
            </w:pict>
          </mc:Fallback>
        </mc:AlternateContent>
      </w:r>
      <w:r w:rsidRPr="00831E0B">
        <w:rPr>
          <w:noProof/>
        </w:rPr>
        <w:drawing>
          <wp:inline distT="0" distB="0" distL="0" distR="0" wp14:anchorId="15112867" wp14:editId="2A5BCCC4">
            <wp:extent cx="5943600" cy="1697355"/>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1"/>
                    <a:stretch>
                      <a:fillRect/>
                    </a:stretch>
                  </pic:blipFill>
                  <pic:spPr>
                    <a:xfrm>
                      <a:off x="0" y="0"/>
                      <a:ext cx="5943600" cy="1697355"/>
                    </a:xfrm>
                    <a:prstGeom prst="rect">
                      <a:avLst/>
                    </a:prstGeom>
                  </pic:spPr>
                </pic:pic>
              </a:graphicData>
            </a:graphic>
          </wp:inline>
        </w:drawing>
      </w:r>
    </w:p>
    <w:p w14:paraId="246B8F4B" w14:textId="77777777" w:rsidR="00831E0B" w:rsidRDefault="00831E0B" w:rsidP="00831E0B">
      <w:r w:rsidRPr="00831E0B">
        <w:t xml:space="preserve">16. How many HTTP GET request messages did your browser send?  To which </w:t>
      </w:r>
      <w:r w:rsidRPr="00831E0B">
        <w:br/>
        <w:t xml:space="preserve">Internet addresses were these GET requests sent? </w:t>
      </w:r>
    </w:p>
    <w:p w14:paraId="2E6CFFC4" w14:textId="65DB0EAF" w:rsidR="00831E0B" w:rsidRDefault="00831E0B" w:rsidP="00831E0B">
      <w:r>
        <w:t>GET Request: 3</w:t>
      </w:r>
    </w:p>
    <w:p w14:paraId="1FCF46A3" w14:textId="495E44E9" w:rsidR="00831E0B" w:rsidRDefault="00831E0B" w:rsidP="00831E0B">
      <w:r>
        <w:t>Wireshark-labs/HTTP-wireshark-file4.html</w:t>
      </w:r>
    </w:p>
    <w:p w14:paraId="4F53449E" w14:textId="57A9F29E" w:rsidR="00831E0B" w:rsidRDefault="00831E0B" w:rsidP="00831E0B">
      <w:r>
        <w:t>Pearson.png</w:t>
      </w:r>
    </w:p>
    <w:p w14:paraId="2DCD6F71" w14:textId="1F8FAC8B" w:rsidR="00831E0B" w:rsidRDefault="00831E0B" w:rsidP="00831E0B">
      <w:r>
        <w:t>8E_cover_small.png</w:t>
      </w:r>
    </w:p>
    <w:p w14:paraId="3ABE066E" w14:textId="0213BB5C" w:rsidR="00831E0B" w:rsidRDefault="00831E0B" w:rsidP="00831E0B">
      <w:r w:rsidRPr="00831E0B">
        <w:lastRenderedPageBreak/>
        <w:br/>
        <w:t xml:space="preserve">17. Can you tell whether your browser downloaded the two images serially, or </w:t>
      </w:r>
      <w:r w:rsidRPr="00831E0B">
        <w:br/>
        <w:t>whether they were downloaded from the two web sites in parallel?  Explain.</w:t>
      </w:r>
    </w:p>
    <w:p w14:paraId="4A077364" w14:textId="4FC9FF36" w:rsidR="00831E0B" w:rsidRDefault="00831E0B" w:rsidP="00831E0B">
      <w:r>
        <w:t>The browser downloaded the images serially. The GET requests are in different packets, but before the second GET request is sent, the response from the first GET is received. If they were running in parallel, both files would have been requested, before getting a response.</w:t>
      </w:r>
    </w:p>
    <w:p w14:paraId="13508E77" w14:textId="48A12380" w:rsidR="00831E0B" w:rsidRDefault="00831E0B" w:rsidP="00831E0B">
      <w:pPr>
        <w:rPr>
          <w:b/>
          <w:bCs/>
        </w:rPr>
      </w:pPr>
      <w:r w:rsidRPr="00831E0B">
        <w:rPr>
          <w:b/>
          <w:bCs/>
        </w:rPr>
        <w:t>5 HTTP Authentication</w:t>
      </w:r>
    </w:p>
    <w:p w14:paraId="68DBC448" w14:textId="5205F5BE" w:rsidR="00831E0B" w:rsidRDefault="00831E0B" w:rsidP="00831E0B">
      <w:pPr>
        <w:rPr>
          <w:b/>
          <w:bCs/>
        </w:rPr>
      </w:pPr>
    </w:p>
    <w:p w14:paraId="49B14FF7" w14:textId="37F2A0D4" w:rsidR="00831E0B" w:rsidRDefault="00831E0B" w:rsidP="00831E0B">
      <w:pPr>
        <w:rPr>
          <w:b/>
          <w:bCs/>
        </w:rPr>
      </w:pPr>
      <w:r>
        <w:rPr>
          <w:b/>
          <w:bCs/>
          <w:noProof/>
        </w:rPr>
        <mc:AlternateContent>
          <mc:Choice Requires="wps">
            <w:drawing>
              <wp:anchor distT="0" distB="0" distL="114300" distR="114300" simplePos="0" relativeHeight="251675648" behindDoc="0" locked="0" layoutInCell="1" allowOverlap="1" wp14:anchorId="4E17D91A" wp14:editId="4F98E76A">
                <wp:simplePos x="0" y="0"/>
                <wp:positionH relativeFrom="column">
                  <wp:posOffset>192405</wp:posOffset>
                </wp:positionH>
                <wp:positionV relativeFrom="paragraph">
                  <wp:posOffset>603250</wp:posOffset>
                </wp:positionV>
                <wp:extent cx="5662930" cy="99695"/>
                <wp:effectExtent l="11430" t="5715" r="12065" b="8890"/>
                <wp:wrapNone/>
                <wp:docPr id="37"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62930" cy="99695"/>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19C0F6" id="Rectangle 22" o:spid="_x0000_s1026" style="position:absolute;margin-left:15.15pt;margin-top:47.5pt;width:445.9pt;height:7.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" filled="f" strokecolor="red"/>
            </w:pict>
          </mc:Fallback>
        </mc:AlternateContent>
      </w:r>
      <w:r w:rsidRPr="00831E0B">
        <w:rPr>
          <w:b/>
          <w:bCs/>
          <w:noProof/>
        </w:rPr>
        <w:drawing>
          <wp:inline distT="0" distB="0" distL="0" distR="0" wp14:anchorId="460511E6" wp14:editId="046B434E">
            <wp:extent cx="5943600" cy="3898900"/>
            <wp:effectExtent l="0" t="0" r="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2"/>
                    <a:stretch>
                      <a:fillRect/>
                    </a:stretch>
                  </pic:blipFill>
                  <pic:spPr>
                    <a:xfrm>
                      <a:off x="0" y="0"/>
                      <a:ext cx="5943600" cy="3898900"/>
                    </a:xfrm>
                    <a:prstGeom prst="rect">
                      <a:avLst/>
                    </a:prstGeom>
                  </pic:spPr>
                </pic:pic>
              </a:graphicData>
            </a:graphic>
          </wp:inline>
        </w:drawing>
      </w:r>
    </w:p>
    <w:p w14:paraId="37ECC949" w14:textId="77777777" w:rsidR="00831E0B" w:rsidRPr="00831E0B" w:rsidRDefault="00831E0B" w:rsidP="00831E0B">
      <w:pPr>
        <w:rPr>
          <w:b/>
          <w:bCs/>
        </w:rPr>
      </w:pPr>
    </w:p>
    <w:p w14:paraId="34B6171B" w14:textId="11F2D129" w:rsidR="00831E0B" w:rsidRDefault="00831E0B" w:rsidP="00831E0B">
      <w:r w:rsidRPr="00831E0B">
        <w:t xml:space="preserve">18. What is the server’s response (status code and phrase) in response to the initial </w:t>
      </w:r>
      <w:r w:rsidRPr="00831E0B">
        <w:br/>
        <w:t xml:space="preserve">HTTP GET message from your browser? </w:t>
      </w:r>
    </w:p>
    <w:p w14:paraId="4A77AB46" w14:textId="16D5ED45" w:rsidR="00831E0B" w:rsidRDefault="00831E0B" w:rsidP="00831E0B">
      <w:r>
        <w:t>Status Code: 401 Unauthorized</w:t>
      </w:r>
    </w:p>
    <w:p w14:paraId="58AF42D1" w14:textId="27FC1F46" w:rsidR="00831E0B" w:rsidRDefault="00831E0B" w:rsidP="00831E0B">
      <w:r w:rsidRPr="00831E0B">
        <w:br/>
        <w:t xml:space="preserve">19. When your browser’s sends the HTTP GET message for the second time, what </w:t>
      </w:r>
      <w:r w:rsidRPr="00831E0B">
        <w:br/>
        <w:t>new field is included in the HTTP GET message?</w:t>
      </w:r>
    </w:p>
    <w:p w14:paraId="0E48848B" w14:textId="001FABE5" w:rsidR="00831E0B" w:rsidRDefault="00831E0B" w:rsidP="00831E0B">
      <w:r>
        <w:rPr>
          <w:noProof/>
        </w:rPr>
        <w:lastRenderedPageBreak/>
        <mc:AlternateContent>
          <mc:Choice Requires="wps">
            <w:drawing>
              <wp:anchor distT="0" distB="0" distL="114300" distR="114300" simplePos="0" relativeHeight="251676672" behindDoc="0" locked="0" layoutInCell="1" allowOverlap="1" wp14:anchorId="2E4AFCD2" wp14:editId="15192150">
                <wp:simplePos x="0" y="0"/>
                <wp:positionH relativeFrom="column">
                  <wp:posOffset>130810</wp:posOffset>
                </wp:positionH>
                <wp:positionV relativeFrom="paragraph">
                  <wp:posOffset>2220595</wp:posOffset>
                </wp:positionV>
                <wp:extent cx="2313305" cy="109220"/>
                <wp:effectExtent l="6985" t="10795" r="13335" b="13335"/>
                <wp:wrapNone/>
                <wp:docPr id="3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13305" cy="10922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03316C" id="Rectangle 23" o:spid="_x0000_s1026" style="position:absolute;margin-left:10.3pt;margin-top:174.85pt;width:182.15pt;height:8.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" filled="f" strokecolor="red"/>
            </w:pict>
          </mc:Fallback>
        </mc:AlternateContent>
      </w:r>
      <w:r w:rsidRPr="00831E0B">
        <w:rPr>
          <w:noProof/>
        </w:rPr>
        <w:drawing>
          <wp:inline distT="0" distB="0" distL="0" distR="0" wp14:anchorId="6F0D7F43" wp14:editId="12D0B941">
            <wp:extent cx="5943600" cy="3426460"/>
            <wp:effectExtent l="0" t="0" r="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33"/>
                    <a:stretch>
                      <a:fillRect/>
                    </a:stretch>
                  </pic:blipFill>
                  <pic:spPr>
                    <a:xfrm>
                      <a:off x="0" y="0"/>
                      <a:ext cx="5943600" cy="3426460"/>
                    </a:xfrm>
                    <a:prstGeom prst="rect">
                      <a:avLst/>
                    </a:prstGeom>
                  </pic:spPr>
                </pic:pic>
              </a:graphicData>
            </a:graphic>
          </wp:inline>
        </w:drawing>
      </w:r>
    </w:p>
    <w:p w14:paraId="24ECC909" w14:textId="44DCADA3" w:rsidR="00831E0B" w:rsidRDefault="00831E0B" w:rsidP="00831E0B">
      <w:r>
        <w:t>The new field is the authorization field. This is due to the fact we include the username and</w:t>
      </w:r>
      <w:r w:rsidR="0074609D">
        <w:t xml:space="preserve"> </w:t>
      </w:r>
      <w:r>
        <w:t>password with the request.</w:t>
      </w:r>
    </w:p>
    <w:p w14:paraId="263BEF66" w14:textId="2562393E" w:rsidR="00831E0B" w:rsidRPr="00831E0B" w:rsidRDefault="00831E0B" w:rsidP="00831E0B">
      <w:pPr>
        <w:rPr>
          <w:b/>
          <w:bCs/>
          <w:u w:val="single"/>
        </w:rPr>
      </w:pPr>
      <w:r w:rsidRPr="00831E0B">
        <w:rPr>
          <w:b/>
          <w:bCs/>
          <w:u w:val="single"/>
        </w:rPr>
        <w:t>DNS</w:t>
      </w:r>
    </w:p>
    <w:p w14:paraId="534DD318" w14:textId="5AC0A088" w:rsidR="00831E0B" w:rsidRDefault="00831E0B" w:rsidP="00831E0B">
      <w:pPr>
        <w:pStyle w:val="ListParagraph"/>
        <w:numPr>
          <w:ilvl w:val="0"/>
          <w:numId w:val="3"/>
        </w:numPr>
        <w:rPr>
          <w:b/>
          <w:bCs/>
        </w:rPr>
      </w:pPr>
      <w:proofErr w:type="spellStart"/>
      <w:r w:rsidRPr="00831E0B">
        <w:rPr>
          <w:b/>
          <w:bCs/>
        </w:rPr>
        <w:t>Nslookup</w:t>
      </w:r>
      <w:proofErr w:type="spellEnd"/>
    </w:p>
    <w:p w14:paraId="094E5C33" w14:textId="77777777" w:rsidR="00134730" w:rsidRDefault="00831E0B" w:rsidP="00831E0B">
      <w:r w:rsidRPr="00831E0B">
        <w:t xml:space="preserve">Run </w:t>
      </w:r>
      <w:proofErr w:type="spellStart"/>
      <w:r w:rsidRPr="00831E0B">
        <w:t>nslookup</w:t>
      </w:r>
      <w:proofErr w:type="spellEnd"/>
      <w:r w:rsidRPr="00831E0B">
        <w:t xml:space="preserve"> to obtain the IP address of a Web server in Asia. What is the IP </w:t>
      </w:r>
      <w:r w:rsidRPr="00831E0B">
        <w:br/>
        <w:t xml:space="preserve">address of that server? </w:t>
      </w:r>
    </w:p>
    <w:p w14:paraId="77FAFF42" w14:textId="77777777" w:rsidR="00B91531" w:rsidRDefault="00B91531" w:rsidP="00831E0B">
      <w:r w:rsidRPr="00B91531">
        <w:rPr>
          <w:noProof/>
        </w:rPr>
        <w:drawing>
          <wp:inline distT="0" distB="0" distL="0" distR="0" wp14:anchorId="2549DF82" wp14:editId="1E104BB4">
            <wp:extent cx="2728196" cy="929721"/>
            <wp:effectExtent l="0" t="0" r="0" b="381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34"/>
                    <a:stretch>
                      <a:fillRect/>
                    </a:stretch>
                  </pic:blipFill>
                  <pic:spPr>
                    <a:xfrm>
                      <a:off x="0" y="0"/>
                      <a:ext cx="2728196" cy="929721"/>
                    </a:xfrm>
                    <a:prstGeom prst="rect">
                      <a:avLst/>
                    </a:prstGeom>
                  </pic:spPr>
                </pic:pic>
              </a:graphicData>
            </a:graphic>
          </wp:inline>
        </w:drawing>
      </w:r>
    </w:p>
    <w:p w14:paraId="256BD811" w14:textId="77777777" w:rsidR="00B91531" w:rsidRDefault="00B91531" w:rsidP="00831E0B">
      <w:r>
        <w:t>Ip address: 58.229.6.225</w:t>
      </w:r>
    </w:p>
    <w:p w14:paraId="5F3EE486" w14:textId="77777777" w:rsidR="00B91531" w:rsidRDefault="00831E0B" w:rsidP="00831E0B">
      <w:r w:rsidRPr="00831E0B">
        <w:br/>
        <w:t xml:space="preserve">2. Run </w:t>
      </w:r>
      <w:proofErr w:type="spellStart"/>
      <w:r w:rsidRPr="00831E0B">
        <w:t>nslookup</w:t>
      </w:r>
      <w:proofErr w:type="spellEnd"/>
      <w:r w:rsidRPr="00831E0B">
        <w:t xml:space="preserve"> to determine the authoritative DNS servers for a university in </w:t>
      </w:r>
      <w:r w:rsidRPr="00831E0B">
        <w:br/>
        <w:t xml:space="preserve">Europe. </w:t>
      </w:r>
    </w:p>
    <w:p w14:paraId="62374A5B" w14:textId="3C20E725" w:rsidR="00B91531" w:rsidRDefault="005A4F19" w:rsidP="00831E0B">
      <w:r>
        <w:rPr>
          <w:noProof/>
        </w:rPr>
        <w:lastRenderedPageBreak/>
        <mc:AlternateContent>
          <mc:Choice Requires="wps">
            <w:drawing>
              <wp:anchor distT="0" distB="0" distL="114300" distR="114300" simplePos="0" relativeHeight="251677696" behindDoc="0" locked="0" layoutInCell="1" allowOverlap="1" wp14:anchorId="5ABF63B4" wp14:editId="39B068DE">
                <wp:simplePos x="0" y="0"/>
                <wp:positionH relativeFrom="column">
                  <wp:posOffset>925195</wp:posOffset>
                </wp:positionH>
                <wp:positionV relativeFrom="paragraph">
                  <wp:posOffset>571047</wp:posOffset>
                </wp:positionV>
                <wp:extent cx="2160814" cy="941614"/>
                <wp:effectExtent l="0" t="0" r="11430" b="11430"/>
                <wp:wrapNone/>
                <wp:docPr id="58" name="Rectangle 58"/>
                <wp:cNvGraphicFramePr/>
                <a:graphic xmlns:a="http://schemas.openxmlformats.org/drawingml/2006/main">
                  <a:graphicData uri="http://schemas.microsoft.com/office/word/2010/wordprocessingShape">
                    <wps:wsp>
                      <wps:cNvSpPr/>
                      <wps:spPr>
                        <a:xfrm>
                          <a:off x="0" y="0"/>
                          <a:ext cx="2160814" cy="94161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7B7B0A" id="Rectangle 58" o:spid="_x0000_s1026" style="position:absolute;margin-left:72.85pt;margin-top:44.95pt;width:170.15pt;height:74.1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" filled="f" strokecolor="red" strokeweight="1pt"/>
            </w:pict>
          </mc:Fallback>
        </mc:AlternateContent>
      </w:r>
      <w:r w:rsidRPr="005A4F19">
        <w:rPr>
          <w:noProof/>
        </w:rPr>
        <w:drawing>
          <wp:inline distT="0" distB="0" distL="0" distR="0" wp14:anchorId="0BB94A5A" wp14:editId="5E6623DA">
            <wp:extent cx="4221846" cy="2491956"/>
            <wp:effectExtent l="0" t="0" r="7620" b="3810"/>
            <wp:docPr id="57" name="Picture 5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10;&#10;Description automatically generated"/>
                    <pic:cNvPicPr/>
                  </pic:nvPicPr>
                  <pic:blipFill>
                    <a:blip r:embed="rId35"/>
                    <a:stretch>
                      <a:fillRect/>
                    </a:stretch>
                  </pic:blipFill>
                  <pic:spPr>
                    <a:xfrm>
                      <a:off x="0" y="0"/>
                      <a:ext cx="4221846" cy="2491956"/>
                    </a:xfrm>
                    <a:prstGeom prst="rect">
                      <a:avLst/>
                    </a:prstGeom>
                  </pic:spPr>
                </pic:pic>
              </a:graphicData>
            </a:graphic>
          </wp:inline>
        </w:drawing>
      </w:r>
    </w:p>
    <w:p w14:paraId="3E604AD3" w14:textId="2C1D4D13" w:rsidR="00831E0B" w:rsidRDefault="00831E0B" w:rsidP="00831E0B">
      <w:r w:rsidRPr="00831E0B">
        <w:br/>
        <w:t xml:space="preserve">3. Run </w:t>
      </w:r>
      <w:proofErr w:type="spellStart"/>
      <w:r w:rsidRPr="00831E0B">
        <w:t>nslookup</w:t>
      </w:r>
      <w:proofErr w:type="spellEnd"/>
      <w:r w:rsidRPr="00831E0B">
        <w:t xml:space="preserve"> so that one of the DNS servers obtained in Question 2 is queried for </w:t>
      </w:r>
      <w:r w:rsidRPr="00831E0B">
        <w:br/>
        <w:t>the mail servers for Yahoo! mail.   What is its IP address?</w:t>
      </w:r>
    </w:p>
    <w:p w14:paraId="09200812" w14:textId="7B2289B8" w:rsidR="005A4F19" w:rsidRPr="00831E0B" w:rsidRDefault="005A4F19" w:rsidP="00831E0B">
      <w:r>
        <w:rPr>
          <w:noProof/>
        </w:rPr>
        <mc:AlternateContent>
          <mc:Choice Requires="wps">
            <w:drawing>
              <wp:anchor distT="0" distB="0" distL="114300" distR="114300" simplePos="0" relativeHeight="251679744" behindDoc="0" locked="0" layoutInCell="1" allowOverlap="1" wp14:anchorId="51E092EB" wp14:editId="3CF7E8C8">
                <wp:simplePos x="0" y="0"/>
                <wp:positionH relativeFrom="column">
                  <wp:posOffset>577516</wp:posOffset>
                </wp:positionH>
                <wp:positionV relativeFrom="paragraph">
                  <wp:posOffset>441192</wp:posOffset>
                </wp:positionV>
                <wp:extent cx="1002631" cy="192506"/>
                <wp:effectExtent l="0" t="0" r="26670" b="17145"/>
                <wp:wrapNone/>
                <wp:docPr id="60" name="Rectangle 60"/>
                <wp:cNvGraphicFramePr/>
                <a:graphic xmlns:a="http://schemas.openxmlformats.org/drawingml/2006/main">
                  <a:graphicData uri="http://schemas.microsoft.com/office/word/2010/wordprocessingShape">
                    <wps:wsp>
                      <wps:cNvSpPr/>
                      <wps:spPr>
                        <a:xfrm>
                          <a:off x="0" y="0"/>
                          <a:ext cx="1002631" cy="19250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A96BEB" id="Rectangle 60" o:spid="_x0000_s1026" style="position:absolute;margin-left:45.45pt;margin-top:34.75pt;width:78.95pt;height:15.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" filled="f" strokecolor="red" strokeweight="1pt"/>
            </w:pict>
          </mc:Fallback>
        </mc:AlternateContent>
      </w:r>
      <w:r w:rsidRPr="005A4F19">
        <w:rPr>
          <w:noProof/>
        </w:rPr>
        <w:drawing>
          <wp:inline distT="0" distB="0" distL="0" distR="0" wp14:anchorId="40937BB8" wp14:editId="74FE2353">
            <wp:extent cx="3276884" cy="1966130"/>
            <wp:effectExtent l="0" t="0" r="0" b="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36"/>
                    <a:stretch>
                      <a:fillRect/>
                    </a:stretch>
                  </pic:blipFill>
                  <pic:spPr>
                    <a:xfrm>
                      <a:off x="0" y="0"/>
                      <a:ext cx="3276884" cy="1966130"/>
                    </a:xfrm>
                    <a:prstGeom prst="rect">
                      <a:avLst/>
                    </a:prstGeom>
                  </pic:spPr>
                </pic:pic>
              </a:graphicData>
            </a:graphic>
          </wp:inline>
        </w:drawing>
      </w:r>
    </w:p>
    <w:p w14:paraId="47B67C59" w14:textId="6A5C72CA" w:rsidR="00831E0B" w:rsidRDefault="00831E0B" w:rsidP="00831E0B">
      <w:pPr>
        <w:pStyle w:val="ListParagraph"/>
        <w:numPr>
          <w:ilvl w:val="0"/>
          <w:numId w:val="3"/>
        </w:numPr>
        <w:rPr>
          <w:b/>
          <w:bCs/>
        </w:rPr>
      </w:pPr>
      <w:r w:rsidRPr="00831E0B">
        <w:rPr>
          <w:b/>
          <w:bCs/>
        </w:rPr>
        <w:t>Ipconfig</w:t>
      </w:r>
    </w:p>
    <w:p w14:paraId="4532B9C8" w14:textId="5DE674C6" w:rsidR="00F85894" w:rsidRDefault="003860DA" w:rsidP="001B7D01">
      <w:pPr>
        <w:rPr>
          <w:b/>
          <w:bCs/>
        </w:rPr>
      </w:pPr>
      <w:r w:rsidRPr="003860DA">
        <w:rPr>
          <w:b/>
          <w:bCs/>
          <w:noProof/>
        </w:rPr>
        <w:lastRenderedPageBreak/>
        <w:drawing>
          <wp:inline distT="0" distB="0" distL="0" distR="0" wp14:anchorId="6D1AAE56" wp14:editId="7DE6F785">
            <wp:extent cx="4098758" cy="2774351"/>
            <wp:effectExtent l="0" t="0" r="0" b="698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37"/>
                    <a:stretch>
                      <a:fillRect/>
                    </a:stretch>
                  </pic:blipFill>
                  <pic:spPr>
                    <a:xfrm>
                      <a:off x="0" y="0"/>
                      <a:ext cx="4102635" cy="2776976"/>
                    </a:xfrm>
                    <a:prstGeom prst="rect">
                      <a:avLst/>
                    </a:prstGeom>
                  </pic:spPr>
                </pic:pic>
              </a:graphicData>
            </a:graphic>
          </wp:inline>
        </w:drawing>
      </w:r>
    </w:p>
    <w:p w14:paraId="77ACABB0" w14:textId="5C65B738" w:rsidR="001B7D01" w:rsidRDefault="001B7D01" w:rsidP="001B7D01">
      <w:pPr>
        <w:rPr>
          <w:b/>
          <w:bCs/>
        </w:rPr>
      </w:pPr>
      <w:r w:rsidRPr="001B7D01">
        <w:rPr>
          <w:b/>
          <w:bCs/>
          <w:noProof/>
        </w:rPr>
        <w:drawing>
          <wp:inline distT="0" distB="0" distL="0" distR="0" wp14:anchorId="7CBDB462" wp14:editId="14BDFF5A">
            <wp:extent cx="4077053" cy="5014395"/>
            <wp:effectExtent l="0" t="0" r="0" b="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38"/>
                    <a:stretch>
                      <a:fillRect/>
                    </a:stretch>
                  </pic:blipFill>
                  <pic:spPr>
                    <a:xfrm>
                      <a:off x="0" y="0"/>
                      <a:ext cx="4077053" cy="5014395"/>
                    </a:xfrm>
                    <a:prstGeom prst="rect">
                      <a:avLst/>
                    </a:prstGeom>
                  </pic:spPr>
                </pic:pic>
              </a:graphicData>
            </a:graphic>
          </wp:inline>
        </w:drawing>
      </w:r>
    </w:p>
    <w:p w14:paraId="27520335" w14:textId="1051DB0E" w:rsidR="001B7D01" w:rsidRDefault="001B7D01" w:rsidP="001B7D01">
      <w:pPr>
        <w:rPr>
          <w:b/>
          <w:bCs/>
        </w:rPr>
      </w:pPr>
    </w:p>
    <w:p w14:paraId="2F4D508C" w14:textId="3AAAE5B5" w:rsidR="001B7D01" w:rsidRPr="001B7D01" w:rsidRDefault="001B7D01" w:rsidP="001B7D01">
      <w:pPr>
        <w:rPr>
          <w:b/>
          <w:bCs/>
        </w:rPr>
      </w:pPr>
      <w:r w:rsidRPr="001B7D01">
        <w:rPr>
          <w:b/>
          <w:bCs/>
          <w:noProof/>
        </w:rPr>
        <w:lastRenderedPageBreak/>
        <w:drawing>
          <wp:inline distT="0" distB="0" distL="0" distR="0" wp14:anchorId="493B201A" wp14:editId="7C4B6CFE">
            <wp:extent cx="2949196" cy="922100"/>
            <wp:effectExtent l="0" t="0" r="381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39"/>
                    <a:stretch>
                      <a:fillRect/>
                    </a:stretch>
                  </pic:blipFill>
                  <pic:spPr>
                    <a:xfrm>
                      <a:off x="0" y="0"/>
                      <a:ext cx="2949196" cy="922100"/>
                    </a:xfrm>
                    <a:prstGeom prst="rect">
                      <a:avLst/>
                    </a:prstGeom>
                  </pic:spPr>
                </pic:pic>
              </a:graphicData>
            </a:graphic>
          </wp:inline>
        </w:drawing>
      </w:r>
    </w:p>
    <w:p w14:paraId="5613F77C" w14:textId="7195707B" w:rsidR="00831E0B" w:rsidRDefault="00831E0B" w:rsidP="00831E0B">
      <w:pPr>
        <w:pStyle w:val="ListParagraph"/>
        <w:numPr>
          <w:ilvl w:val="0"/>
          <w:numId w:val="3"/>
        </w:numPr>
        <w:rPr>
          <w:b/>
          <w:bCs/>
        </w:rPr>
      </w:pPr>
      <w:r w:rsidRPr="00831E0B">
        <w:rPr>
          <w:b/>
          <w:bCs/>
        </w:rPr>
        <w:t>Tracing DNS with Wireshark</w:t>
      </w:r>
    </w:p>
    <w:p w14:paraId="0D092615" w14:textId="77777777" w:rsidR="00BE3281" w:rsidRDefault="00BE3281" w:rsidP="00BE3281">
      <w:pPr>
        <w:pStyle w:val="ListParagraph"/>
        <w:rPr>
          <w:b/>
          <w:bCs/>
        </w:rPr>
      </w:pPr>
    </w:p>
    <w:p w14:paraId="15881A43" w14:textId="495F8C48" w:rsidR="00BE3281" w:rsidRDefault="00BE3281" w:rsidP="00BE3281">
      <w:pPr>
        <w:pStyle w:val="ListParagraph"/>
        <w:numPr>
          <w:ilvl w:val="0"/>
          <w:numId w:val="3"/>
        </w:numPr>
      </w:pPr>
      <w:r w:rsidRPr="00BE3281">
        <w:t xml:space="preserve">Locate the DNS query and response messages. Are then sent over UDP or TCP?  </w:t>
      </w:r>
    </w:p>
    <w:p w14:paraId="0B894C45" w14:textId="43BF6A7D" w:rsidR="00BE3281" w:rsidRDefault="006043C2" w:rsidP="00BE3281">
      <w:pPr>
        <w:ind w:left="360"/>
      </w:pPr>
      <w:r>
        <w:rPr>
          <w:noProof/>
        </w:rPr>
        <mc:AlternateContent>
          <mc:Choice Requires="wps">
            <w:drawing>
              <wp:anchor distT="0" distB="0" distL="114300" distR="114300" simplePos="0" relativeHeight="251682816" behindDoc="0" locked="0" layoutInCell="1" allowOverlap="1" wp14:anchorId="5BFCF1C3" wp14:editId="109AFA00">
                <wp:simplePos x="0" y="0"/>
                <wp:positionH relativeFrom="column">
                  <wp:posOffset>325677</wp:posOffset>
                </wp:positionH>
                <wp:positionV relativeFrom="paragraph">
                  <wp:posOffset>1311066</wp:posOffset>
                </wp:positionV>
                <wp:extent cx="764087" cy="100208"/>
                <wp:effectExtent l="0" t="0" r="17145" b="14605"/>
                <wp:wrapNone/>
                <wp:docPr id="21" name="Rectangle 21"/>
                <wp:cNvGraphicFramePr/>
                <a:graphic xmlns:a="http://schemas.openxmlformats.org/drawingml/2006/main">
                  <a:graphicData uri="http://schemas.microsoft.com/office/word/2010/wordprocessingShape">
                    <wps:wsp>
                      <wps:cNvSpPr/>
                      <wps:spPr>
                        <a:xfrm>
                          <a:off x="0" y="0"/>
                          <a:ext cx="764087" cy="10020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B63B4" id="Rectangle 21" o:spid="_x0000_s1026" style="position:absolute;margin-left:25.65pt;margin-top:103.25pt;width:60.15pt;height:7.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" filled="f" strokecolor="red" strokeweight="1pt"/>
            </w:pict>
          </mc:Fallback>
        </mc:AlternateContent>
      </w:r>
      <w:r w:rsidR="007204D1">
        <w:rPr>
          <w:noProof/>
        </w:rPr>
        <mc:AlternateContent>
          <mc:Choice Requires="wps">
            <w:drawing>
              <wp:anchor distT="0" distB="0" distL="114300" distR="114300" simplePos="0" relativeHeight="251680768" behindDoc="0" locked="0" layoutInCell="1" allowOverlap="1" wp14:anchorId="5A41D245" wp14:editId="0C886D85">
                <wp:simplePos x="0" y="0"/>
                <wp:positionH relativeFrom="column">
                  <wp:posOffset>392482</wp:posOffset>
                </wp:positionH>
                <wp:positionV relativeFrom="paragraph">
                  <wp:posOffset>643011</wp:posOffset>
                </wp:positionV>
                <wp:extent cx="4229622" cy="79332"/>
                <wp:effectExtent l="0" t="0" r="19050" b="16510"/>
                <wp:wrapNone/>
                <wp:docPr id="20" name="Rectangle 20"/>
                <wp:cNvGraphicFramePr/>
                <a:graphic xmlns:a="http://schemas.openxmlformats.org/drawingml/2006/main">
                  <a:graphicData uri="http://schemas.microsoft.com/office/word/2010/wordprocessingShape">
                    <wps:wsp>
                      <wps:cNvSpPr/>
                      <wps:spPr>
                        <a:xfrm>
                          <a:off x="0" y="0"/>
                          <a:ext cx="4229622" cy="7933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982676" id="Rectangle 20" o:spid="_x0000_s1026" style="position:absolute;margin-left:30.9pt;margin-top:50.65pt;width:333.05pt;height:6.2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" filled="f" strokecolor="red" strokeweight="1pt"/>
            </w:pict>
          </mc:Fallback>
        </mc:AlternateContent>
      </w:r>
      <w:r w:rsidR="00F7515B" w:rsidRPr="00F7515B">
        <w:rPr>
          <w:noProof/>
        </w:rPr>
        <w:drawing>
          <wp:inline distT="0" distB="0" distL="0" distR="0" wp14:anchorId="0715C497" wp14:editId="79D7ACDA">
            <wp:extent cx="5943600" cy="2205355"/>
            <wp:effectExtent l="0" t="0" r="0" b="444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40"/>
                    <a:stretch>
                      <a:fillRect/>
                    </a:stretch>
                  </pic:blipFill>
                  <pic:spPr>
                    <a:xfrm>
                      <a:off x="0" y="0"/>
                      <a:ext cx="5943600" cy="2205355"/>
                    </a:xfrm>
                    <a:prstGeom prst="rect">
                      <a:avLst/>
                    </a:prstGeom>
                  </pic:spPr>
                </pic:pic>
              </a:graphicData>
            </a:graphic>
          </wp:inline>
        </w:drawing>
      </w:r>
    </w:p>
    <w:p w14:paraId="21650CE9" w14:textId="600BAF14" w:rsidR="00DD11E9" w:rsidRDefault="00DD11E9" w:rsidP="00BE3281">
      <w:pPr>
        <w:ind w:left="360"/>
      </w:pPr>
      <w:r>
        <w:t>They are sent over UDP</w:t>
      </w:r>
    </w:p>
    <w:p w14:paraId="4AE20D2E" w14:textId="7DA311E9" w:rsidR="00BE3281" w:rsidRDefault="00080C4F" w:rsidP="006A3465">
      <w:pPr>
        <w:pStyle w:val="ListParagraph"/>
        <w:numPr>
          <w:ilvl w:val="0"/>
          <w:numId w:val="3"/>
        </w:numPr>
      </w:pPr>
      <w:r>
        <w:rPr>
          <w:noProof/>
        </w:rPr>
        <mc:AlternateContent>
          <mc:Choice Requires="wps">
            <w:drawing>
              <wp:anchor distT="0" distB="0" distL="114300" distR="114300" simplePos="0" relativeHeight="251683840" behindDoc="0" locked="0" layoutInCell="1" allowOverlap="1" wp14:anchorId="796577C2" wp14:editId="453DAA56">
                <wp:simplePos x="0" y="0"/>
                <wp:positionH relativeFrom="column">
                  <wp:posOffset>519204</wp:posOffset>
                </wp:positionH>
                <wp:positionV relativeFrom="paragraph">
                  <wp:posOffset>1777365</wp:posOffset>
                </wp:positionV>
                <wp:extent cx="857250" cy="185738"/>
                <wp:effectExtent l="0" t="0" r="19050" b="24130"/>
                <wp:wrapNone/>
                <wp:docPr id="24" name="Rectangle 24"/>
                <wp:cNvGraphicFramePr/>
                <a:graphic xmlns:a="http://schemas.openxmlformats.org/drawingml/2006/main">
                  <a:graphicData uri="http://schemas.microsoft.com/office/word/2010/wordprocessingShape">
                    <wps:wsp>
                      <wps:cNvSpPr/>
                      <wps:spPr>
                        <a:xfrm>
                          <a:off x="0" y="0"/>
                          <a:ext cx="857250" cy="1857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EB9279" id="Rectangle 24" o:spid="_x0000_s1026" style="position:absolute;margin-left:40.9pt;margin-top:139.95pt;width:67.5pt;height:14.6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" filled="f" strokecolor="red" strokeweight="1pt"/>
            </w:pict>
          </mc:Fallback>
        </mc:AlternateContent>
      </w:r>
      <w:r w:rsidR="00BE3281" w:rsidRPr="00BE3281">
        <w:t xml:space="preserve">What is the destination port for the DNS query message? What is the source port </w:t>
      </w:r>
      <w:r w:rsidR="00BE3281" w:rsidRPr="00BE3281">
        <w:br/>
        <w:t xml:space="preserve">of DNS response message? </w:t>
      </w:r>
      <w:r w:rsidR="00BE3281" w:rsidRPr="00BE3281">
        <w:br/>
      </w:r>
      <w:r w:rsidRPr="00080C4F">
        <w:rPr>
          <w:noProof/>
        </w:rPr>
        <w:drawing>
          <wp:inline distT="0" distB="0" distL="0" distR="0" wp14:anchorId="45CAF93E" wp14:editId="0C49FF8B">
            <wp:extent cx="5943600" cy="2202180"/>
            <wp:effectExtent l="0" t="0" r="0" b="762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41"/>
                    <a:stretch>
                      <a:fillRect/>
                    </a:stretch>
                  </pic:blipFill>
                  <pic:spPr>
                    <a:xfrm>
                      <a:off x="0" y="0"/>
                      <a:ext cx="5943600" cy="2202180"/>
                    </a:xfrm>
                    <a:prstGeom prst="rect">
                      <a:avLst/>
                    </a:prstGeom>
                  </pic:spPr>
                </pic:pic>
              </a:graphicData>
            </a:graphic>
          </wp:inline>
        </w:drawing>
      </w:r>
    </w:p>
    <w:p w14:paraId="57F8C4CF" w14:textId="0AC3B9B6" w:rsidR="006A3465" w:rsidRDefault="006A3465" w:rsidP="006A3465">
      <w:pPr>
        <w:ind w:left="720"/>
      </w:pPr>
      <w:r>
        <w:t>Destination port: 53</w:t>
      </w:r>
    </w:p>
    <w:p w14:paraId="11B82C0C" w14:textId="32C6811E" w:rsidR="006A3465" w:rsidRDefault="006A3465" w:rsidP="006A3465">
      <w:pPr>
        <w:ind w:left="720"/>
      </w:pPr>
      <w:r>
        <w:t>Source port: 60666</w:t>
      </w:r>
    </w:p>
    <w:p w14:paraId="151F0A34" w14:textId="62D734F8" w:rsidR="00554C62" w:rsidRDefault="00BE3281" w:rsidP="00554C62">
      <w:pPr>
        <w:pStyle w:val="ListParagraph"/>
        <w:numPr>
          <w:ilvl w:val="0"/>
          <w:numId w:val="3"/>
        </w:numPr>
      </w:pPr>
      <w:r w:rsidRPr="00BE3281">
        <w:t xml:space="preserve">To what IP address is the DNS query message sent? Use ipconfig to determine the </w:t>
      </w:r>
      <w:r w:rsidRPr="00BE3281">
        <w:br/>
        <w:t>IP address of your local DNS server. Are these two IP addresses the same?</w:t>
      </w:r>
    </w:p>
    <w:p w14:paraId="3E20EDFF" w14:textId="77777777" w:rsidR="00554C62" w:rsidRDefault="00554C62" w:rsidP="00554C62"/>
    <w:p w14:paraId="195B3297" w14:textId="77777777" w:rsidR="00AE2FAC" w:rsidRDefault="00AE2FAC" w:rsidP="00554C62">
      <w:r>
        <w:rPr>
          <w:noProof/>
        </w:rPr>
        <w:lastRenderedPageBreak/>
        <mc:AlternateContent>
          <mc:Choice Requires="wps">
            <w:drawing>
              <wp:anchor distT="0" distB="0" distL="114300" distR="114300" simplePos="0" relativeHeight="251685888" behindDoc="0" locked="0" layoutInCell="1" allowOverlap="1" wp14:anchorId="1B059558" wp14:editId="1871BA52">
                <wp:simplePos x="0" y="0"/>
                <wp:positionH relativeFrom="column">
                  <wp:posOffset>2559132</wp:posOffset>
                </wp:positionH>
                <wp:positionV relativeFrom="paragraph">
                  <wp:posOffset>1407226</wp:posOffset>
                </wp:positionV>
                <wp:extent cx="1739736" cy="95003"/>
                <wp:effectExtent l="0" t="0" r="13335" b="19685"/>
                <wp:wrapNone/>
                <wp:docPr id="63" name="Rectangle 63"/>
                <wp:cNvGraphicFramePr/>
                <a:graphic xmlns:a="http://schemas.openxmlformats.org/drawingml/2006/main">
                  <a:graphicData uri="http://schemas.microsoft.com/office/word/2010/wordprocessingShape">
                    <wps:wsp>
                      <wps:cNvSpPr/>
                      <wps:spPr>
                        <a:xfrm>
                          <a:off x="0" y="0"/>
                          <a:ext cx="1739736" cy="9500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9B649D" id="Rectangle 63" o:spid="_x0000_s1026" style="position:absolute;margin-left:201.5pt;margin-top:110.8pt;width:137pt;height: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" filled="f" strokecolor="red" strokeweight="1pt"/>
            </w:pict>
          </mc:Fallback>
        </mc:AlternateContent>
      </w:r>
      <w:r>
        <w:rPr>
          <w:noProof/>
        </w:rPr>
        <mc:AlternateContent>
          <mc:Choice Requires="wps">
            <w:drawing>
              <wp:anchor distT="0" distB="0" distL="114300" distR="114300" simplePos="0" relativeHeight="251684864" behindDoc="0" locked="0" layoutInCell="1" allowOverlap="1" wp14:anchorId="3E65FCAE" wp14:editId="4C1900E8">
                <wp:simplePos x="0" y="0"/>
                <wp:positionH relativeFrom="column">
                  <wp:posOffset>1430977</wp:posOffset>
                </wp:positionH>
                <wp:positionV relativeFrom="paragraph">
                  <wp:posOffset>641268</wp:posOffset>
                </wp:positionV>
                <wp:extent cx="534389" cy="71251"/>
                <wp:effectExtent l="0" t="0" r="18415" b="24130"/>
                <wp:wrapNone/>
                <wp:docPr id="56" name="Rectangle 56"/>
                <wp:cNvGraphicFramePr/>
                <a:graphic xmlns:a="http://schemas.openxmlformats.org/drawingml/2006/main">
                  <a:graphicData uri="http://schemas.microsoft.com/office/word/2010/wordprocessingShape">
                    <wps:wsp>
                      <wps:cNvSpPr/>
                      <wps:spPr>
                        <a:xfrm>
                          <a:off x="0" y="0"/>
                          <a:ext cx="534389" cy="7125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F81FB7" id="Rectangle 56" o:spid="_x0000_s1026" style="position:absolute;margin-left:112.7pt;margin-top:50.5pt;width:42.1pt;height:5.6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" filled="f" strokecolor="red" strokeweight="1pt"/>
            </w:pict>
          </mc:Fallback>
        </mc:AlternateContent>
      </w:r>
      <w:r w:rsidR="00B547E8" w:rsidRPr="00B547E8">
        <w:rPr>
          <w:noProof/>
        </w:rPr>
        <w:drawing>
          <wp:inline distT="0" distB="0" distL="0" distR="0" wp14:anchorId="7927C9CC" wp14:editId="2A386455">
            <wp:extent cx="5943600" cy="20662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066290"/>
                    </a:xfrm>
                    <a:prstGeom prst="rect">
                      <a:avLst/>
                    </a:prstGeom>
                  </pic:spPr>
                </pic:pic>
              </a:graphicData>
            </a:graphic>
          </wp:inline>
        </w:drawing>
      </w:r>
    </w:p>
    <w:p w14:paraId="51FBD2B5" w14:textId="35E3FE8F" w:rsidR="00BE3281" w:rsidRDefault="00AE2FAC" w:rsidP="00554C62">
      <w:r>
        <w:t>They are the same</w:t>
      </w:r>
      <w:r w:rsidR="00BE3281" w:rsidRPr="00BE3281">
        <w:t xml:space="preserve">  </w:t>
      </w:r>
    </w:p>
    <w:p w14:paraId="3EA1D054" w14:textId="77777777" w:rsidR="00BE3281" w:rsidRDefault="00BE3281" w:rsidP="00BE3281">
      <w:pPr>
        <w:ind w:left="360"/>
      </w:pPr>
    </w:p>
    <w:p w14:paraId="3E3E45CB" w14:textId="58CCBA52" w:rsidR="00BE3281" w:rsidRDefault="00BE3281" w:rsidP="00AE2FAC">
      <w:pPr>
        <w:pStyle w:val="ListParagraph"/>
        <w:numPr>
          <w:ilvl w:val="0"/>
          <w:numId w:val="3"/>
        </w:numPr>
      </w:pPr>
      <w:r w:rsidRPr="00BE3281">
        <w:t xml:space="preserve">Examine the DNS query message. What “Type” of DNS query is it? Does the </w:t>
      </w:r>
      <w:r w:rsidRPr="00BE3281">
        <w:br/>
        <w:t xml:space="preserve">query message contain any “answers”? </w:t>
      </w:r>
    </w:p>
    <w:p w14:paraId="321E8B24" w14:textId="02E1AB1D" w:rsidR="00AE2FAC" w:rsidRDefault="005B6625" w:rsidP="00AE2FAC">
      <w:r>
        <w:rPr>
          <w:noProof/>
        </w:rPr>
        <mc:AlternateContent>
          <mc:Choice Requires="wps">
            <w:drawing>
              <wp:anchor distT="0" distB="0" distL="114300" distR="114300" simplePos="0" relativeHeight="251688960" behindDoc="0" locked="0" layoutInCell="1" allowOverlap="1" wp14:anchorId="6BDA3185" wp14:editId="313A1C4B">
                <wp:simplePos x="0" y="0"/>
                <wp:positionH relativeFrom="column">
                  <wp:posOffset>93345</wp:posOffset>
                </wp:positionH>
                <wp:positionV relativeFrom="paragraph">
                  <wp:posOffset>1679163</wp:posOffset>
                </wp:positionV>
                <wp:extent cx="623455" cy="45719"/>
                <wp:effectExtent l="0" t="0" r="24765" b="12065"/>
                <wp:wrapNone/>
                <wp:docPr id="67" name="Rectangle 67"/>
                <wp:cNvGraphicFramePr/>
                <a:graphic xmlns:a="http://schemas.openxmlformats.org/drawingml/2006/main">
                  <a:graphicData uri="http://schemas.microsoft.com/office/word/2010/wordprocessingShape">
                    <wps:wsp>
                      <wps:cNvSpPr/>
                      <wps:spPr>
                        <a:xfrm>
                          <a:off x="0" y="0"/>
                          <a:ext cx="623455" cy="457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748A9" id="Rectangle 67" o:spid="_x0000_s1026" style="position:absolute;margin-left:7.35pt;margin-top:132.2pt;width:49.1pt;height:3.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" filled="f" strokecolor="red" strokeweight="1pt"/>
            </w:pict>
          </mc:Fallback>
        </mc:AlternateContent>
      </w:r>
      <w:r>
        <w:rPr>
          <w:noProof/>
        </w:rPr>
        <mc:AlternateContent>
          <mc:Choice Requires="wps">
            <w:drawing>
              <wp:anchor distT="0" distB="0" distL="114300" distR="114300" simplePos="0" relativeHeight="251686912" behindDoc="0" locked="0" layoutInCell="1" allowOverlap="1" wp14:anchorId="4C411231" wp14:editId="3AE0B4DF">
                <wp:simplePos x="0" y="0"/>
                <wp:positionH relativeFrom="column">
                  <wp:posOffset>231569</wp:posOffset>
                </wp:positionH>
                <wp:positionV relativeFrom="paragraph">
                  <wp:posOffset>1996580</wp:posOffset>
                </wp:positionV>
                <wp:extent cx="1098467" cy="53439"/>
                <wp:effectExtent l="0" t="0" r="26035" b="22860"/>
                <wp:wrapNone/>
                <wp:docPr id="66" name="Rectangle 66"/>
                <wp:cNvGraphicFramePr/>
                <a:graphic xmlns:a="http://schemas.openxmlformats.org/drawingml/2006/main">
                  <a:graphicData uri="http://schemas.microsoft.com/office/word/2010/wordprocessingShape">
                    <wps:wsp>
                      <wps:cNvSpPr/>
                      <wps:spPr>
                        <a:xfrm>
                          <a:off x="0" y="0"/>
                          <a:ext cx="1098467" cy="5343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99755" id="Rectangle 66" o:spid="_x0000_s1026" style="position:absolute;margin-left:18.25pt;margin-top:157.2pt;width:86.5pt;height:4.2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" filled="f" strokecolor="red" strokeweight="1pt"/>
            </w:pict>
          </mc:Fallback>
        </mc:AlternateContent>
      </w:r>
      <w:r w:rsidRPr="005B6625">
        <w:rPr>
          <w:noProof/>
        </w:rPr>
        <w:drawing>
          <wp:inline distT="0" distB="0" distL="0" distR="0" wp14:anchorId="41451C58" wp14:editId="4E4254EC">
            <wp:extent cx="5943600" cy="2225675"/>
            <wp:effectExtent l="0" t="0" r="0" b="3175"/>
            <wp:docPr id="65" name="Picture 6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 Word&#10;&#10;Description automatically generated"/>
                    <pic:cNvPicPr/>
                  </pic:nvPicPr>
                  <pic:blipFill>
                    <a:blip r:embed="rId43"/>
                    <a:stretch>
                      <a:fillRect/>
                    </a:stretch>
                  </pic:blipFill>
                  <pic:spPr>
                    <a:xfrm>
                      <a:off x="0" y="0"/>
                      <a:ext cx="5943600" cy="2225675"/>
                    </a:xfrm>
                    <a:prstGeom prst="rect">
                      <a:avLst/>
                    </a:prstGeom>
                  </pic:spPr>
                </pic:pic>
              </a:graphicData>
            </a:graphic>
          </wp:inline>
        </w:drawing>
      </w:r>
    </w:p>
    <w:p w14:paraId="367BE65C" w14:textId="564A92F6" w:rsidR="00BE3281" w:rsidRDefault="005B6625" w:rsidP="00E663A1">
      <w:r>
        <w:t xml:space="preserve">It is Type A, </w:t>
      </w:r>
      <w:r w:rsidR="00E663A1">
        <w:t xml:space="preserve"> it does not contain any answers</w:t>
      </w:r>
    </w:p>
    <w:p w14:paraId="010FDCB8" w14:textId="10279642" w:rsidR="003860DA" w:rsidRDefault="00BE3281" w:rsidP="003A4032">
      <w:pPr>
        <w:pStyle w:val="ListParagraph"/>
        <w:numPr>
          <w:ilvl w:val="0"/>
          <w:numId w:val="3"/>
        </w:numPr>
      </w:pPr>
      <w:r w:rsidRPr="00BE3281">
        <w:t xml:space="preserve">Examine the DNS response message. How many “answers” are provided? What </w:t>
      </w:r>
      <w:r w:rsidRPr="00BE3281">
        <w:br/>
        <w:t>do each of these answers contain?</w:t>
      </w:r>
    </w:p>
    <w:p w14:paraId="104A5EE8" w14:textId="118E6E0A" w:rsidR="003A4032" w:rsidRPr="00BE3281" w:rsidRDefault="001B5181" w:rsidP="003A4032">
      <w:r>
        <w:rPr>
          <w:noProof/>
        </w:rPr>
        <w:lastRenderedPageBreak/>
        <mc:AlternateContent>
          <mc:Choice Requires="wps">
            <w:drawing>
              <wp:anchor distT="0" distB="0" distL="114300" distR="114300" simplePos="0" relativeHeight="251691008" behindDoc="0" locked="0" layoutInCell="1" allowOverlap="1" wp14:anchorId="20203CD1" wp14:editId="6966BDC0">
                <wp:simplePos x="0" y="0"/>
                <wp:positionH relativeFrom="column">
                  <wp:posOffset>71252</wp:posOffset>
                </wp:positionH>
                <wp:positionV relativeFrom="paragraph">
                  <wp:posOffset>2006930</wp:posOffset>
                </wp:positionV>
                <wp:extent cx="2915392" cy="611810"/>
                <wp:effectExtent l="0" t="0" r="18415" b="17145"/>
                <wp:wrapNone/>
                <wp:docPr id="70" name="Rectangle 70"/>
                <wp:cNvGraphicFramePr/>
                <a:graphic xmlns:a="http://schemas.openxmlformats.org/drawingml/2006/main">
                  <a:graphicData uri="http://schemas.microsoft.com/office/word/2010/wordprocessingShape">
                    <wps:wsp>
                      <wps:cNvSpPr/>
                      <wps:spPr>
                        <a:xfrm>
                          <a:off x="0" y="0"/>
                          <a:ext cx="2915392" cy="61181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D5D8DA" id="Rectangle 70" o:spid="_x0000_s1026" style="position:absolute;margin-left:5.6pt;margin-top:158.05pt;width:229.55pt;height:48.1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" filled="f" strokecolor="red" strokeweight="1pt"/>
            </w:pict>
          </mc:Fallback>
        </mc:AlternateContent>
      </w:r>
      <w:r>
        <w:rPr>
          <w:noProof/>
        </w:rPr>
        <mc:AlternateContent>
          <mc:Choice Requires="wps">
            <w:drawing>
              <wp:anchor distT="0" distB="0" distL="114300" distR="114300" simplePos="0" relativeHeight="251689984" behindDoc="0" locked="0" layoutInCell="1" allowOverlap="1" wp14:anchorId="3BA402A7" wp14:editId="29397AA4">
                <wp:simplePos x="0" y="0"/>
                <wp:positionH relativeFrom="column">
                  <wp:posOffset>118753</wp:posOffset>
                </wp:positionH>
                <wp:positionV relativeFrom="paragraph">
                  <wp:posOffset>1620982</wp:posOffset>
                </wp:positionV>
                <wp:extent cx="593766" cy="65314"/>
                <wp:effectExtent l="0" t="0" r="15875" b="11430"/>
                <wp:wrapNone/>
                <wp:docPr id="69" name="Rectangle 69"/>
                <wp:cNvGraphicFramePr/>
                <a:graphic xmlns:a="http://schemas.openxmlformats.org/drawingml/2006/main">
                  <a:graphicData uri="http://schemas.microsoft.com/office/word/2010/wordprocessingShape">
                    <wps:wsp>
                      <wps:cNvSpPr/>
                      <wps:spPr>
                        <a:xfrm>
                          <a:off x="0" y="0"/>
                          <a:ext cx="593766" cy="6531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A4F2E3" id="Rectangle 69" o:spid="_x0000_s1026" style="position:absolute;margin-left:9.35pt;margin-top:127.65pt;width:46.75pt;height:5.1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" filled="f" strokecolor="red" strokeweight="1pt"/>
            </w:pict>
          </mc:Fallback>
        </mc:AlternateContent>
      </w:r>
      <w:r w:rsidR="003A4032" w:rsidRPr="003A4032">
        <w:rPr>
          <w:noProof/>
        </w:rPr>
        <w:drawing>
          <wp:inline distT="0" distB="0" distL="0" distR="0" wp14:anchorId="21E3E8A2" wp14:editId="793258A8">
            <wp:extent cx="5943600" cy="2618740"/>
            <wp:effectExtent l="0" t="0" r="0" b="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44"/>
                    <a:stretch>
                      <a:fillRect/>
                    </a:stretch>
                  </pic:blipFill>
                  <pic:spPr>
                    <a:xfrm>
                      <a:off x="0" y="0"/>
                      <a:ext cx="5943600" cy="2618740"/>
                    </a:xfrm>
                    <a:prstGeom prst="rect">
                      <a:avLst/>
                    </a:prstGeom>
                  </pic:spPr>
                </pic:pic>
              </a:graphicData>
            </a:graphic>
          </wp:inline>
        </w:drawing>
      </w:r>
    </w:p>
    <w:p w14:paraId="26F3831A" w14:textId="233E8207" w:rsidR="00E31FC8" w:rsidRDefault="00E31FC8" w:rsidP="00E31FC8">
      <w:r>
        <w:t>There are 3 answers, containing information about the name of the host, the type of address, class, the TTL, the data length and the IP address.</w:t>
      </w:r>
    </w:p>
    <w:p w14:paraId="73C98585" w14:textId="66F9498B" w:rsidR="001A04B0" w:rsidRDefault="001A04B0" w:rsidP="00E31FC8">
      <w:r w:rsidRPr="001A04B0">
        <w:t xml:space="preserve">Consider the subsequent TCP SYN packet sent by your host. Does the destination  </w:t>
      </w:r>
      <w:r w:rsidRPr="001A04B0">
        <w:br/>
        <w:t xml:space="preserve">IP address of the SYN packet correspond to any of the IP addresses provided in </w:t>
      </w:r>
      <w:r w:rsidRPr="001A04B0">
        <w:br/>
        <w:t xml:space="preserve">the DNS response message? </w:t>
      </w:r>
    </w:p>
    <w:p w14:paraId="37733B7D" w14:textId="7193A134" w:rsidR="001A04B0" w:rsidRDefault="008D54D6" w:rsidP="001A04B0">
      <w:pPr>
        <w:ind w:left="720"/>
      </w:pPr>
      <w:r>
        <w:rPr>
          <w:noProof/>
        </w:rPr>
        <mc:AlternateContent>
          <mc:Choice Requires="wps">
            <w:drawing>
              <wp:anchor distT="0" distB="0" distL="114300" distR="114300" simplePos="0" relativeHeight="251693056" behindDoc="0" locked="0" layoutInCell="1" allowOverlap="1" wp14:anchorId="69DA8BD8" wp14:editId="7E6E893B">
                <wp:simplePos x="0" y="0"/>
                <wp:positionH relativeFrom="column">
                  <wp:posOffset>1668483</wp:posOffset>
                </wp:positionH>
                <wp:positionV relativeFrom="paragraph">
                  <wp:posOffset>1901990</wp:posOffset>
                </wp:positionV>
                <wp:extent cx="1472540" cy="89065"/>
                <wp:effectExtent l="0" t="0" r="13970" b="25400"/>
                <wp:wrapNone/>
                <wp:docPr id="76" name="Rectangle 76"/>
                <wp:cNvGraphicFramePr/>
                <a:graphic xmlns:a="http://schemas.openxmlformats.org/drawingml/2006/main">
                  <a:graphicData uri="http://schemas.microsoft.com/office/word/2010/wordprocessingShape">
                    <wps:wsp>
                      <wps:cNvSpPr/>
                      <wps:spPr>
                        <a:xfrm>
                          <a:off x="0" y="0"/>
                          <a:ext cx="1472540" cy="8906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DAD570" id="Rectangle 76" o:spid="_x0000_s1026" style="position:absolute;margin-left:131.4pt;margin-top:149.75pt;width:115.95pt;height:7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" filled="f" strokecolor="red" strokeweight="1pt"/>
            </w:pict>
          </mc:Fallback>
        </mc:AlternateContent>
      </w:r>
      <w:r>
        <w:rPr>
          <w:noProof/>
        </w:rPr>
        <mc:AlternateContent>
          <mc:Choice Requires="wps">
            <w:drawing>
              <wp:anchor distT="0" distB="0" distL="114300" distR="114300" simplePos="0" relativeHeight="251692032" behindDoc="0" locked="0" layoutInCell="1" allowOverlap="1" wp14:anchorId="0D0C8CCC" wp14:editId="1178C09E">
                <wp:simplePos x="0" y="0"/>
                <wp:positionH relativeFrom="column">
                  <wp:posOffset>570016</wp:posOffset>
                </wp:positionH>
                <wp:positionV relativeFrom="paragraph">
                  <wp:posOffset>1510104</wp:posOffset>
                </wp:positionV>
                <wp:extent cx="5622966" cy="95003"/>
                <wp:effectExtent l="0" t="0" r="15875" b="19685"/>
                <wp:wrapNone/>
                <wp:docPr id="75" name="Rectangle 75"/>
                <wp:cNvGraphicFramePr/>
                <a:graphic xmlns:a="http://schemas.openxmlformats.org/drawingml/2006/main">
                  <a:graphicData uri="http://schemas.microsoft.com/office/word/2010/wordprocessingShape">
                    <wps:wsp>
                      <wps:cNvSpPr/>
                      <wps:spPr>
                        <a:xfrm>
                          <a:off x="0" y="0"/>
                          <a:ext cx="5622966" cy="9500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E50DEE" id="Rectangle 75" o:spid="_x0000_s1026" style="position:absolute;margin-left:44.9pt;margin-top:118.9pt;width:442.75pt;height:7.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" filled="f" strokecolor="red" strokeweight="1pt"/>
            </w:pict>
          </mc:Fallback>
        </mc:AlternateContent>
      </w:r>
      <w:r w:rsidRPr="008D54D6">
        <w:rPr>
          <w:noProof/>
        </w:rPr>
        <w:drawing>
          <wp:inline distT="0" distB="0" distL="0" distR="0" wp14:anchorId="247C2451" wp14:editId="763D495A">
            <wp:extent cx="5943600" cy="2159635"/>
            <wp:effectExtent l="0" t="0" r="0" b="0"/>
            <wp:docPr id="74" name="Picture 74"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pplication&#10;&#10;Description automatically generated with medium confidence"/>
                    <pic:cNvPicPr/>
                  </pic:nvPicPr>
                  <pic:blipFill>
                    <a:blip r:embed="rId45"/>
                    <a:stretch>
                      <a:fillRect/>
                    </a:stretch>
                  </pic:blipFill>
                  <pic:spPr>
                    <a:xfrm>
                      <a:off x="0" y="0"/>
                      <a:ext cx="5943600" cy="2159635"/>
                    </a:xfrm>
                    <a:prstGeom prst="rect">
                      <a:avLst/>
                    </a:prstGeom>
                  </pic:spPr>
                </pic:pic>
              </a:graphicData>
            </a:graphic>
          </wp:inline>
        </w:drawing>
      </w:r>
    </w:p>
    <w:p w14:paraId="479C42FF" w14:textId="2C61EDD2" w:rsidR="008D54D6" w:rsidRDefault="00F11B7D" w:rsidP="001A04B0">
      <w:pPr>
        <w:ind w:left="720"/>
      </w:pPr>
      <w:r>
        <w:t xml:space="preserve">Yes, the destination address corresponds to the address provided in </w:t>
      </w:r>
      <w:r w:rsidR="00797ADF">
        <w:t xml:space="preserve">DNS response message </w:t>
      </w:r>
      <w:r w:rsidR="00E17853">
        <w:t>(</w:t>
      </w:r>
      <w:r w:rsidR="00797ADF">
        <w:t>Address</w:t>
      </w:r>
      <w:r w:rsidR="00E17853">
        <w:t>: 104.16.44.99)</w:t>
      </w:r>
    </w:p>
    <w:p w14:paraId="043C0CFC" w14:textId="286D18B8" w:rsidR="00E060E0" w:rsidRDefault="008443B9" w:rsidP="00DE5D90">
      <w:r>
        <w:t>10</w:t>
      </w:r>
      <w:r w:rsidR="001A04B0" w:rsidRPr="001A04B0">
        <w:t xml:space="preserve">. This web page contains images. Before retrieving each image, does your host </w:t>
      </w:r>
      <w:r w:rsidR="001A04B0" w:rsidRPr="001A04B0">
        <w:br/>
        <w:t xml:space="preserve">issue new DNS queries?  </w:t>
      </w:r>
    </w:p>
    <w:p w14:paraId="3050E75F" w14:textId="5563B8AD" w:rsidR="00631CC3" w:rsidRDefault="00631CC3" w:rsidP="001A04B0">
      <w:pPr>
        <w:pStyle w:val="ListParagraph"/>
      </w:pPr>
      <w:r>
        <w:t>No</w:t>
      </w:r>
      <w:r w:rsidR="00952D7E">
        <w:t>, I didn’t find any new DNS queries to retrieve images</w:t>
      </w:r>
    </w:p>
    <w:p w14:paraId="6DB0B0E4" w14:textId="2E7F182F" w:rsidR="00A36942" w:rsidRDefault="00A36942" w:rsidP="001A04B0">
      <w:pPr>
        <w:pStyle w:val="ListParagraph"/>
      </w:pPr>
    </w:p>
    <w:p w14:paraId="12DB923E" w14:textId="279ECE42" w:rsidR="00E41874" w:rsidRDefault="00E41874" w:rsidP="008443B9">
      <w:pPr>
        <w:pStyle w:val="ListParagraph"/>
        <w:numPr>
          <w:ilvl w:val="0"/>
          <w:numId w:val="4"/>
        </w:numPr>
      </w:pPr>
      <w:r w:rsidRPr="00E41874">
        <w:t xml:space="preserve">What is the destination port for the DNS query message? What is the source port </w:t>
      </w:r>
      <w:r w:rsidRPr="00E41874">
        <w:br/>
        <w:t xml:space="preserve">of DNS response message? </w:t>
      </w:r>
    </w:p>
    <w:p w14:paraId="125B7EC4" w14:textId="0EDE0AF9" w:rsidR="00D26A8B" w:rsidRDefault="009D1A39" w:rsidP="00D26A8B">
      <w:r>
        <w:rPr>
          <w:noProof/>
        </w:rPr>
        <w:lastRenderedPageBreak/>
        <mc:AlternateContent>
          <mc:Choice Requires="wps">
            <w:drawing>
              <wp:anchor distT="0" distB="0" distL="114300" distR="114300" simplePos="0" relativeHeight="251695104" behindDoc="0" locked="0" layoutInCell="1" allowOverlap="1" wp14:anchorId="7757A15C" wp14:editId="63DDACBE">
                <wp:simplePos x="0" y="0"/>
                <wp:positionH relativeFrom="column">
                  <wp:posOffset>165100</wp:posOffset>
                </wp:positionH>
                <wp:positionV relativeFrom="paragraph">
                  <wp:posOffset>1079500</wp:posOffset>
                </wp:positionV>
                <wp:extent cx="3124200" cy="55033"/>
                <wp:effectExtent l="0" t="0" r="19050" b="21590"/>
                <wp:wrapNone/>
                <wp:docPr id="80" name="Rectangle 80"/>
                <wp:cNvGraphicFramePr/>
                <a:graphic xmlns:a="http://schemas.openxmlformats.org/drawingml/2006/main">
                  <a:graphicData uri="http://schemas.microsoft.com/office/word/2010/wordprocessingShape">
                    <wps:wsp>
                      <wps:cNvSpPr/>
                      <wps:spPr>
                        <a:xfrm>
                          <a:off x="0" y="0"/>
                          <a:ext cx="3124200" cy="5503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5B3F86" id="Rectangle 80" o:spid="_x0000_s1026" style="position:absolute;margin-left:13pt;margin-top:85pt;width:246pt;height:4.3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" filled="f" strokecolor="red" strokeweight="1pt"/>
            </w:pict>
          </mc:Fallback>
        </mc:AlternateContent>
      </w:r>
      <w:r w:rsidR="00D26A8B">
        <w:rPr>
          <w:noProof/>
        </w:rPr>
        <mc:AlternateContent>
          <mc:Choice Requires="wps">
            <w:drawing>
              <wp:anchor distT="0" distB="0" distL="114300" distR="114300" simplePos="0" relativeHeight="251694080" behindDoc="0" locked="0" layoutInCell="1" allowOverlap="1" wp14:anchorId="07B50C88" wp14:editId="3DB1718F">
                <wp:simplePos x="0" y="0"/>
                <wp:positionH relativeFrom="column">
                  <wp:posOffset>1236133</wp:posOffset>
                </wp:positionH>
                <wp:positionV relativeFrom="paragraph">
                  <wp:posOffset>1384300</wp:posOffset>
                </wp:positionV>
                <wp:extent cx="397934" cy="80433"/>
                <wp:effectExtent l="0" t="0" r="21590" b="15240"/>
                <wp:wrapNone/>
                <wp:docPr id="78" name="Rectangle 78"/>
                <wp:cNvGraphicFramePr/>
                <a:graphic xmlns:a="http://schemas.openxmlformats.org/drawingml/2006/main">
                  <a:graphicData uri="http://schemas.microsoft.com/office/word/2010/wordprocessingShape">
                    <wps:wsp>
                      <wps:cNvSpPr/>
                      <wps:spPr>
                        <a:xfrm>
                          <a:off x="0" y="0"/>
                          <a:ext cx="397934" cy="8043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BF3875" id="Rectangle 78" o:spid="_x0000_s1026" style="position:absolute;margin-left:97.35pt;margin-top:109pt;width:31.35pt;height:6.3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" filled="f" strokecolor="red" strokeweight="1pt"/>
            </w:pict>
          </mc:Fallback>
        </mc:AlternateContent>
      </w:r>
      <w:r w:rsidR="00D26A8B" w:rsidRPr="00D26A8B">
        <w:rPr>
          <w:noProof/>
        </w:rPr>
        <w:drawing>
          <wp:inline distT="0" distB="0" distL="0" distR="0" wp14:anchorId="09F7B9A4" wp14:editId="71C01C39">
            <wp:extent cx="5943600" cy="2188845"/>
            <wp:effectExtent l="0" t="0" r="0" b="1905"/>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pic:nvPicPr>
                  <pic:blipFill>
                    <a:blip r:embed="rId46"/>
                    <a:stretch>
                      <a:fillRect/>
                    </a:stretch>
                  </pic:blipFill>
                  <pic:spPr>
                    <a:xfrm>
                      <a:off x="0" y="0"/>
                      <a:ext cx="5943600" cy="2188845"/>
                    </a:xfrm>
                    <a:prstGeom prst="rect">
                      <a:avLst/>
                    </a:prstGeom>
                  </pic:spPr>
                </pic:pic>
              </a:graphicData>
            </a:graphic>
          </wp:inline>
        </w:drawing>
      </w:r>
    </w:p>
    <w:p w14:paraId="40349FC0" w14:textId="06EDF4E3" w:rsidR="009D1A39" w:rsidRDefault="009D1A39" w:rsidP="00D26A8B">
      <w:r>
        <w:rPr>
          <w:noProof/>
        </w:rPr>
        <mc:AlternateContent>
          <mc:Choice Requires="wps">
            <w:drawing>
              <wp:anchor distT="0" distB="0" distL="114300" distR="114300" simplePos="0" relativeHeight="251697152" behindDoc="0" locked="0" layoutInCell="1" allowOverlap="1" wp14:anchorId="71D866A7" wp14:editId="40296A62">
                <wp:simplePos x="0" y="0"/>
                <wp:positionH relativeFrom="column">
                  <wp:posOffset>0</wp:posOffset>
                </wp:positionH>
                <wp:positionV relativeFrom="paragraph">
                  <wp:posOffset>987848</wp:posOffset>
                </wp:positionV>
                <wp:extent cx="4864100" cy="50800"/>
                <wp:effectExtent l="0" t="0" r="12700" b="25400"/>
                <wp:wrapNone/>
                <wp:docPr id="82" name="Rectangle 82"/>
                <wp:cNvGraphicFramePr/>
                <a:graphic xmlns:a="http://schemas.openxmlformats.org/drawingml/2006/main">
                  <a:graphicData uri="http://schemas.microsoft.com/office/word/2010/wordprocessingShape">
                    <wps:wsp>
                      <wps:cNvSpPr/>
                      <wps:spPr>
                        <a:xfrm>
                          <a:off x="0" y="0"/>
                          <a:ext cx="4864100" cy="50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6EFD97" id="Rectangle 82" o:spid="_x0000_s1026" style="position:absolute;margin-left:0;margin-top:77.8pt;width:383pt;height:4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" filled="f" strokecolor="red" strokeweight="1pt"/>
            </w:pict>
          </mc:Fallback>
        </mc:AlternateContent>
      </w:r>
      <w:r>
        <w:rPr>
          <w:noProof/>
        </w:rPr>
        <mc:AlternateContent>
          <mc:Choice Requires="wps">
            <w:drawing>
              <wp:anchor distT="0" distB="0" distL="114300" distR="114300" simplePos="0" relativeHeight="251696128" behindDoc="0" locked="0" layoutInCell="1" allowOverlap="1" wp14:anchorId="6B2DF7E6" wp14:editId="7FD0BBA4">
                <wp:simplePos x="0" y="0"/>
                <wp:positionH relativeFrom="column">
                  <wp:posOffset>118533</wp:posOffset>
                </wp:positionH>
                <wp:positionV relativeFrom="paragraph">
                  <wp:posOffset>1428115</wp:posOffset>
                </wp:positionV>
                <wp:extent cx="575734" cy="59267"/>
                <wp:effectExtent l="0" t="0" r="15240" b="17145"/>
                <wp:wrapNone/>
                <wp:docPr id="81" name="Rectangle 81"/>
                <wp:cNvGraphicFramePr/>
                <a:graphic xmlns:a="http://schemas.openxmlformats.org/drawingml/2006/main">
                  <a:graphicData uri="http://schemas.microsoft.com/office/word/2010/wordprocessingShape">
                    <wps:wsp>
                      <wps:cNvSpPr/>
                      <wps:spPr>
                        <a:xfrm>
                          <a:off x="0" y="0"/>
                          <a:ext cx="575734" cy="592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1F2DC0" id="Rectangle 81" o:spid="_x0000_s1026" style="position:absolute;margin-left:9.35pt;margin-top:112.45pt;width:45.35pt;height:4.6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" filled="f" strokecolor="red" strokeweight="1pt"/>
            </w:pict>
          </mc:Fallback>
        </mc:AlternateContent>
      </w:r>
      <w:r w:rsidRPr="009D1A39">
        <w:rPr>
          <w:noProof/>
        </w:rPr>
        <w:drawing>
          <wp:inline distT="0" distB="0" distL="0" distR="0" wp14:anchorId="78C9E977" wp14:editId="7D8EB9D2">
            <wp:extent cx="5943600" cy="2042795"/>
            <wp:effectExtent l="0" t="0" r="0" b="0"/>
            <wp:docPr id="79" name="Picture 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10;&#10;Description automatically generated"/>
                    <pic:cNvPicPr/>
                  </pic:nvPicPr>
                  <pic:blipFill>
                    <a:blip r:embed="rId47"/>
                    <a:stretch>
                      <a:fillRect/>
                    </a:stretch>
                  </pic:blipFill>
                  <pic:spPr>
                    <a:xfrm>
                      <a:off x="0" y="0"/>
                      <a:ext cx="5943600" cy="2042795"/>
                    </a:xfrm>
                    <a:prstGeom prst="rect">
                      <a:avLst/>
                    </a:prstGeom>
                  </pic:spPr>
                </pic:pic>
              </a:graphicData>
            </a:graphic>
          </wp:inline>
        </w:drawing>
      </w:r>
    </w:p>
    <w:p w14:paraId="6B3CACF3" w14:textId="5AE101D4" w:rsidR="008443B9" w:rsidRDefault="008443B9" w:rsidP="008443B9">
      <w:pPr>
        <w:ind w:left="360"/>
      </w:pPr>
    </w:p>
    <w:p w14:paraId="7F996C1C" w14:textId="39CAACC8" w:rsidR="008443B9" w:rsidRDefault="00E41874" w:rsidP="008443B9">
      <w:pPr>
        <w:ind w:left="360"/>
      </w:pPr>
      <w:r w:rsidRPr="00E41874">
        <w:br/>
        <w:t xml:space="preserve">12. To what IP address is the DNS query message sent? Is this the IP address of your </w:t>
      </w:r>
      <w:r w:rsidRPr="00E41874">
        <w:br/>
        <w:t xml:space="preserve">default local DNS server? </w:t>
      </w:r>
    </w:p>
    <w:p w14:paraId="2C3FFF88" w14:textId="2763FCA0" w:rsidR="004A02F9" w:rsidRDefault="001C132A" w:rsidP="004A02F9">
      <w:r>
        <w:rPr>
          <w:noProof/>
        </w:rPr>
        <mc:AlternateContent>
          <mc:Choice Requires="wps">
            <w:drawing>
              <wp:anchor distT="0" distB="0" distL="114300" distR="114300" simplePos="0" relativeHeight="251698176" behindDoc="0" locked="0" layoutInCell="1" allowOverlap="1" wp14:anchorId="6ABA90A0" wp14:editId="3966AA3B">
                <wp:simplePos x="0" y="0"/>
                <wp:positionH relativeFrom="column">
                  <wp:posOffset>1435100</wp:posOffset>
                </wp:positionH>
                <wp:positionV relativeFrom="paragraph">
                  <wp:posOffset>1298152</wp:posOffset>
                </wp:positionV>
                <wp:extent cx="647700" cy="59266"/>
                <wp:effectExtent l="0" t="0" r="19050" b="17145"/>
                <wp:wrapNone/>
                <wp:docPr id="84" name="Rectangle 84"/>
                <wp:cNvGraphicFramePr/>
                <a:graphic xmlns:a="http://schemas.openxmlformats.org/drawingml/2006/main">
                  <a:graphicData uri="http://schemas.microsoft.com/office/word/2010/wordprocessingShape">
                    <wps:wsp>
                      <wps:cNvSpPr/>
                      <wps:spPr>
                        <a:xfrm>
                          <a:off x="0" y="0"/>
                          <a:ext cx="647700" cy="5926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E02DCD" id="Rectangle 84" o:spid="_x0000_s1026" style="position:absolute;margin-left:113pt;margin-top:102.2pt;width:51pt;height:4.6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" filled="f" strokecolor="red" strokeweight="1pt"/>
            </w:pict>
          </mc:Fallback>
        </mc:AlternateContent>
      </w:r>
      <w:r w:rsidR="004A02F9" w:rsidRPr="004A02F9">
        <w:rPr>
          <w:noProof/>
        </w:rPr>
        <w:drawing>
          <wp:inline distT="0" distB="0" distL="0" distR="0" wp14:anchorId="2A6D932A" wp14:editId="11B16FCC">
            <wp:extent cx="5943600" cy="1421765"/>
            <wp:effectExtent l="0" t="0" r="0" b="6985"/>
            <wp:docPr id="83" name="Picture 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10;&#10;Description automatically generated"/>
                    <pic:cNvPicPr/>
                  </pic:nvPicPr>
                  <pic:blipFill>
                    <a:blip r:embed="rId48"/>
                    <a:stretch>
                      <a:fillRect/>
                    </a:stretch>
                  </pic:blipFill>
                  <pic:spPr>
                    <a:xfrm>
                      <a:off x="0" y="0"/>
                      <a:ext cx="5943600" cy="1421765"/>
                    </a:xfrm>
                    <a:prstGeom prst="rect">
                      <a:avLst/>
                    </a:prstGeom>
                  </pic:spPr>
                </pic:pic>
              </a:graphicData>
            </a:graphic>
          </wp:inline>
        </w:drawing>
      </w:r>
    </w:p>
    <w:p w14:paraId="41DF546D" w14:textId="5B58F5E2" w:rsidR="0050748A" w:rsidRDefault="0050748A" w:rsidP="004A02F9">
      <w:r>
        <w:rPr>
          <w:noProof/>
        </w:rPr>
        <w:lastRenderedPageBreak/>
        <mc:AlternateContent>
          <mc:Choice Requires="wps">
            <w:drawing>
              <wp:anchor distT="0" distB="0" distL="114300" distR="114300" simplePos="0" relativeHeight="251699200" behindDoc="0" locked="0" layoutInCell="1" allowOverlap="1" wp14:anchorId="0BEB774B" wp14:editId="323D574F">
                <wp:simplePos x="0" y="0"/>
                <wp:positionH relativeFrom="column">
                  <wp:posOffset>97367</wp:posOffset>
                </wp:positionH>
                <wp:positionV relativeFrom="paragraph">
                  <wp:posOffset>1422400</wp:posOffset>
                </wp:positionV>
                <wp:extent cx="2133600" cy="63500"/>
                <wp:effectExtent l="0" t="0" r="19050" b="12700"/>
                <wp:wrapNone/>
                <wp:docPr id="86" name="Rectangle 86"/>
                <wp:cNvGraphicFramePr/>
                <a:graphic xmlns:a="http://schemas.openxmlformats.org/drawingml/2006/main">
                  <a:graphicData uri="http://schemas.microsoft.com/office/word/2010/wordprocessingShape">
                    <wps:wsp>
                      <wps:cNvSpPr/>
                      <wps:spPr>
                        <a:xfrm>
                          <a:off x="0" y="0"/>
                          <a:ext cx="2133600" cy="63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5E936D" id="Rectangle 86" o:spid="_x0000_s1026" style="position:absolute;margin-left:7.65pt;margin-top:112pt;width:168pt;height: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" filled="f" strokecolor="red" strokeweight="1pt"/>
            </w:pict>
          </mc:Fallback>
        </mc:AlternateContent>
      </w:r>
      <w:r w:rsidRPr="0050748A">
        <w:rPr>
          <w:noProof/>
        </w:rPr>
        <w:drawing>
          <wp:inline distT="0" distB="0" distL="0" distR="0" wp14:anchorId="727B49E5" wp14:editId="4A0D0101">
            <wp:extent cx="3419061" cy="1718458"/>
            <wp:effectExtent l="0" t="0" r="0" b="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ext&#10;&#10;Description automatically generated"/>
                    <pic:cNvPicPr/>
                  </pic:nvPicPr>
                  <pic:blipFill>
                    <a:blip r:embed="rId49"/>
                    <a:stretch>
                      <a:fillRect/>
                    </a:stretch>
                  </pic:blipFill>
                  <pic:spPr>
                    <a:xfrm>
                      <a:off x="0" y="0"/>
                      <a:ext cx="3426682" cy="1722288"/>
                    </a:xfrm>
                    <a:prstGeom prst="rect">
                      <a:avLst/>
                    </a:prstGeom>
                  </pic:spPr>
                </pic:pic>
              </a:graphicData>
            </a:graphic>
          </wp:inline>
        </w:drawing>
      </w:r>
    </w:p>
    <w:p w14:paraId="7EDDD124" w14:textId="32723928" w:rsidR="00784A7D" w:rsidRDefault="00784A7D" w:rsidP="004A02F9">
      <w:r>
        <w:t>It is sent to the local DNS server</w:t>
      </w:r>
    </w:p>
    <w:p w14:paraId="7D64EECF" w14:textId="46588764" w:rsidR="008443B9" w:rsidRDefault="00E41874" w:rsidP="00555C9B">
      <w:pPr>
        <w:pStyle w:val="ListParagraph"/>
        <w:numPr>
          <w:ilvl w:val="0"/>
          <w:numId w:val="4"/>
        </w:numPr>
      </w:pPr>
      <w:r w:rsidRPr="00E41874">
        <w:t xml:space="preserve">Examine the DNS query message. What “Type” of DNS query is it? Does the </w:t>
      </w:r>
      <w:r w:rsidRPr="00E41874">
        <w:br/>
        <w:t xml:space="preserve">query message contain any “answers”? </w:t>
      </w:r>
    </w:p>
    <w:p w14:paraId="1EBFFCF8" w14:textId="356DC420" w:rsidR="00555C9B" w:rsidRDefault="00555C9B" w:rsidP="00555C9B">
      <w:r>
        <w:rPr>
          <w:noProof/>
        </w:rPr>
        <mc:AlternateContent>
          <mc:Choice Requires="wps">
            <w:drawing>
              <wp:anchor distT="0" distB="0" distL="114300" distR="114300" simplePos="0" relativeHeight="251701248" behindDoc="0" locked="0" layoutInCell="1" allowOverlap="1" wp14:anchorId="36798CF5" wp14:editId="3EA37894">
                <wp:simplePos x="0" y="0"/>
                <wp:positionH relativeFrom="column">
                  <wp:posOffset>153281</wp:posOffset>
                </wp:positionH>
                <wp:positionV relativeFrom="paragraph">
                  <wp:posOffset>2062388</wp:posOffset>
                </wp:positionV>
                <wp:extent cx="1252675" cy="486271"/>
                <wp:effectExtent l="0" t="0" r="24130" b="28575"/>
                <wp:wrapNone/>
                <wp:docPr id="89" name="Rectangle 89"/>
                <wp:cNvGraphicFramePr/>
                <a:graphic xmlns:a="http://schemas.openxmlformats.org/drawingml/2006/main">
                  <a:graphicData uri="http://schemas.microsoft.com/office/word/2010/wordprocessingShape">
                    <wps:wsp>
                      <wps:cNvSpPr/>
                      <wps:spPr>
                        <a:xfrm>
                          <a:off x="0" y="0"/>
                          <a:ext cx="1252675" cy="48627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1D3548" id="Rectangle 89" o:spid="_x0000_s1026" style="position:absolute;margin-left:12.05pt;margin-top:162.4pt;width:98.65pt;height:38.3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00224" behindDoc="0" locked="0" layoutInCell="1" allowOverlap="1" wp14:anchorId="081EBA48" wp14:editId="0CFDE305">
                <wp:simplePos x="0" y="0"/>
                <wp:positionH relativeFrom="column">
                  <wp:posOffset>153281</wp:posOffset>
                </wp:positionH>
                <wp:positionV relativeFrom="paragraph">
                  <wp:posOffset>1787540</wp:posOffset>
                </wp:positionV>
                <wp:extent cx="459843" cy="79283"/>
                <wp:effectExtent l="0" t="0" r="16510" b="16510"/>
                <wp:wrapNone/>
                <wp:docPr id="88" name="Rectangle 88"/>
                <wp:cNvGraphicFramePr/>
                <a:graphic xmlns:a="http://schemas.openxmlformats.org/drawingml/2006/main">
                  <a:graphicData uri="http://schemas.microsoft.com/office/word/2010/wordprocessingShape">
                    <wps:wsp>
                      <wps:cNvSpPr/>
                      <wps:spPr>
                        <a:xfrm>
                          <a:off x="0" y="0"/>
                          <a:ext cx="459843" cy="792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93B286" id="Rectangle 88" o:spid="_x0000_s1026" style="position:absolute;margin-left:12.05pt;margin-top:140.75pt;width:36.2pt;height:6.2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" filled="f" strokecolor="red" strokeweight="1pt"/>
            </w:pict>
          </mc:Fallback>
        </mc:AlternateContent>
      </w:r>
      <w:r w:rsidRPr="00555C9B">
        <w:rPr>
          <w:noProof/>
        </w:rPr>
        <w:drawing>
          <wp:inline distT="0" distB="0" distL="0" distR="0" wp14:anchorId="15D18AA1" wp14:editId="08B4BD5F">
            <wp:extent cx="5943600" cy="2628265"/>
            <wp:effectExtent l="0" t="0" r="0" b="635"/>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50"/>
                    <a:stretch>
                      <a:fillRect/>
                    </a:stretch>
                  </pic:blipFill>
                  <pic:spPr>
                    <a:xfrm>
                      <a:off x="0" y="0"/>
                      <a:ext cx="5943600" cy="2628265"/>
                    </a:xfrm>
                    <a:prstGeom prst="rect">
                      <a:avLst/>
                    </a:prstGeom>
                  </pic:spPr>
                </pic:pic>
              </a:graphicData>
            </a:graphic>
          </wp:inline>
        </w:drawing>
      </w:r>
    </w:p>
    <w:p w14:paraId="4F09DF88" w14:textId="277D1102" w:rsidR="009F174A" w:rsidRDefault="009F174A" w:rsidP="00555C9B">
      <w:r>
        <w:t>It is type A and does not contain any answers</w:t>
      </w:r>
    </w:p>
    <w:p w14:paraId="0B26631B" w14:textId="04024BC7" w:rsidR="008443B9" w:rsidRDefault="00E41874" w:rsidP="008443B9">
      <w:pPr>
        <w:ind w:left="360"/>
      </w:pPr>
      <w:r w:rsidRPr="00E41874">
        <w:br/>
        <w:t xml:space="preserve">14. Examine the DNS response message. How many “answers” are provided? What </w:t>
      </w:r>
      <w:r w:rsidRPr="00E41874">
        <w:br/>
        <w:t xml:space="preserve">do each of these answers contain? </w:t>
      </w:r>
      <w:r w:rsidRPr="00E41874">
        <w:br/>
      </w:r>
    </w:p>
    <w:p w14:paraId="6721C0CC" w14:textId="388A2CBC" w:rsidR="009F174A" w:rsidRDefault="004E5D96" w:rsidP="009F174A">
      <w:r>
        <w:rPr>
          <w:noProof/>
        </w:rPr>
        <w:lastRenderedPageBreak/>
        <mc:AlternateContent>
          <mc:Choice Requires="wps">
            <w:drawing>
              <wp:anchor distT="0" distB="0" distL="114300" distR="114300" simplePos="0" relativeHeight="251702272" behindDoc="0" locked="0" layoutInCell="1" allowOverlap="1" wp14:anchorId="27E30CED" wp14:editId="3E95C3E8">
                <wp:simplePos x="0" y="0"/>
                <wp:positionH relativeFrom="column">
                  <wp:posOffset>100425</wp:posOffset>
                </wp:positionH>
                <wp:positionV relativeFrom="paragraph">
                  <wp:posOffset>1014825</wp:posOffset>
                </wp:positionV>
                <wp:extent cx="512699" cy="84569"/>
                <wp:effectExtent l="0" t="0" r="20955" b="10795"/>
                <wp:wrapNone/>
                <wp:docPr id="91" name="Rectangle 91"/>
                <wp:cNvGraphicFramePr/>
                <a:graphic xmlns:a="http://schemas.openxmlformats.org/drawingml/2006/main">
                  <a:graphicData uri="http://schemas.microsoft.com/office/word/2010/wordprocessingShape">
                    <wps:wsp>
                      <wps:cNvSpPr/>
                      <wps:spPr>
                        <a:xfrm>
                          <a:off x="0" y="0"/>
                          <a:ext cx="512699" cy="8456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792C33" id="Rectangle 91" o:spid="_x0000_s1026" style="position:absolute;margin-left:7.9pt;margin-top:79.9pt;width:40.35pt;height:6.6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" filled="f" strokecolor="red" strokeweight="1pt"/>
            </w:pict>
          </mc:Fallback>
        </mc:AlternateContent>
      </w:r>
      <w:r w:rsidR="00AE2452" w:rsidRPr="00AE2452">
        <w:rPr>
          <w:noProof/>
        </w:rPr>
        <w:drawing>
          <wp:inline distT="0" distB="0" distL="0" distR="0" wp14:anchorId="460CE262" wp14:editId="01B12409">
            <wp:extent cx="5943600" cy="3103880"/>
            <wp:effectExtent l="0" t="0" r="0" b="1270"/>
            <wp:docPr id="90" name="Picture 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email&#10;&#10;Description automatically generated"/>
                    <pic:cNvPicPr/>
                  </pic:nvPicPr>
                  <pic:blipFill>
                    <a:blip r:embed="rId51"/>
                    <a:stretch>
                      <a:fillRect/>
                    </a:stretch>
                  </pic:blipFill>
                  <pic:spPr>
                    <a:xfrm>
                      <a:off x="0" y="0"/>
                      <a:ext cx="5943600" cy="3103880"/>
                    </a:xfrm>
                    <a:prstGeom prst="rect">
                      <a:avLst/>
                    </a:prstGeom>
                  </pic:spPr>
                </pic:pic>
              </a:graphicData>
            </a:graphic>
          </wp:inline>
        </w:drawing>
      </w:r>
    </w:p>
    <w:p w14:paraId="7BD5EBAB" w14:textId="25DAC4D8" w:rsidR="004E5D96" w:rsidRPr="0000351A" w:rsidRDefault="004E5D96" w:rsidP="009F174A">
      <w:r>
        <w:t>There are two answers provided</w:t>
      </w:r>
      <w:r w:rsidR="0000351A">
        <w:t xml:space="preserve">, containing </w:t>
      </w:r>
      <w:r w:rsidR="00AA4B2D">
        <w:t>name of the host, the type of address, the class, and the IP address</w:t>
      </w:r>
    </w:p>
    <w:p w14:paraId="5CCF9891" w14:textId="4F96C829" w:rsidR="00A36942" w:rsidRDefault="00E41874" w:rsidP="008443B9">
      <w:pPr>
        <w:ind w:left="360"/>
      </w:pPr>
      <w:r w:rsidRPr="00E41874">
        <w:t>15. Provide a screenshot.</w:t>
      </w:r>
    </w:p>
    <w:p w14:paraId="6689B2A5" w14:textId="34A40E26" w:rsidR="00FA36B7" w:rsidRDefault="00FA36B7" w:rsidP="008443B9">
      <w:pPr>
        <w:ind w:left="360"/>
      </w:pPr>
      <w:r w:rsidRPr="00FA36B7">
        <w:rPr>
          <w:noProof/>
        </w:rPr>
        <w:drawing>
          <wp:inline distT="0" distB="0" distL="0" distR="0" wp14:anchorId="6C59FA83" wp14:editId="52EC5E10">
            <wp:extent cx="4900085" cy="2491956"/>
            <wp:effectExtent l="0" t="0" r="0" b="3810"/>
            <wp:docPr id="92" name="Picture 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ext&#10;&#10;Description automatically generated"/>
                    <pic:cNvPicPr/>
                  </pic:nvPicPr>
                  <pic:blipFill>
                    <a:blip r:embed="rId52"/>
                    <a:stretch>
                      <a:fillRect/>
                    </a:stretch>
                  </pic:blipFill>
                  <pic:spPr>
                    <a:xfrm>
                      <a:off x="0" y="0"/>
                      <a:ext cx="4900085" cy="2491956"/>
                    </a:xfrm>
                    <a:prstGeom prst="rect">
                      <a:avLst/>
                    </a:prstGeom>
                  </pic:spPr>
                </pic:pic>
              </a:graphicData>
            </a:graphic>
          </wp:inline>
        </w:drawing>
      </w:r>
    </w:p>
    <w:p w14:paraId="2F1B3CE6" w14:textId="77777777" w:rsidR="00B04921" w:rsidRDefault="00B04921" w:rsidP="00B04921">
      <w:r w:rsidRPr="00B04921">
        <w:t xml:space="preserve">16. To what IP address is the DNS query message sent? Is this the IP address of your </w:t>
      </w:r>
      <w:r w:rsidRPr="00B04921">
        <w:br/>
        <w:t xml:space="preserve">default local DNS server? </w:t>
      </w:r>
    </w:p>
    <w:p w14:paraId="7E503348" w14:textId="77777777" w:rsidR="009D1620" w:rsidRDefault="009D1620" w:rsidP="00B04921">
      <w:r>
        <w:rPr>
          <w:noProof/>
        </w:rPr>
        <w:lastRenderedPageBreak/>
        <mc:AlternateContent>
          <mc:Choice Requires="wps">
            <w:drawing>
              <wp:anchor distT="0" distB="0" distL="114300" distR="114300" simplePos="0" relativeHeight="251704320" behindDoc="0" locked="0" layoutInCell="1" allowOverlap="1" wp14:anchorId="0D9C8500" wp14:editId="21F5476D">
                <wp:simplePos x="0" y="0"/>
                <wp:positionH relativeFrom="column">
                  <wp:posOffset>1844657</wp:posOffset>
                </wp:positionH>
                <wp:positionV relativeFrom="paragraph">
                  <wp:posOffset>1717803</wp:posOffset>
                </wp:positionV>
                <wp:extent cx="761119" cy="89855"/>
                <wp:effectExtent l="0" t="0" r="20320" b="24765"/>
                <wp:wrapNone/>
                <wp:docPr id="95" name="Rectangle 95"/>
                <wp:cNvGraphicFramePr/>
                <a:graphic xmlns:a="http://schemas.openxmlformats.org/drawingml/2006/main">
                  <a:graphicData uri="http://schemas.microsoft.com/office/word/2010/wordprocessingShape">
                    <wps:wsp>
                      <wps:cNvSpPr/>
                      <wps:spPr>
                        <a:xfrm>
                          <a:off x="0" y="0"/>
                          <a:ext cx="761119" cy="898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045E2A" id="Rectangle 95" o:spid="_x0000_s1026" style="position:absolute;margin-left:145.25pt;margin-top:135.25pt;width:59.95pt;height:7.1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" filled="f" strokecolor="red" strokeweight="1pt"/>
            </w:pict>
          </mc:Fallback>
        </mc:AlternateContent>
      </w:r>
      <w:r>
        <w:rPr>
          <w:noProof/>
        </w:rPr>
        <mc:AlternateContent>
          <mc:Choice Requires="wps">
            <w:drawing>
              <wp:anchor distT="0" distB="0" distL="114300" distR="114300" simplePos="0" relativeHeight="251703296" behindDoc="0" locked="0" layoutInCell="1" allowOverlap="1" wp14:anchorId="484CD568" wp14:editId="0A896DE1">
                <wp:simplePos x="0" y="0"/>
                <wp:positionH relativeFrom="column">
                  <wp:posOffset>391131</wp:posOffset>
                </wp:positionH>
                <wp:positionV relativeFrom="paragraph">
                  <wp:posOffset>3832023</wp:posOffset>
                </wp:positionV>
                <wp:extent cx="2478922" cy="95140"/>
                <wp:effectExtent l="0" t="0" r="17145" b="19685"/>
                <wp:wrapNone/>
                <wp:docPr id="94" name="Rectangle 94"/>
                <wp:cNvGraphicFramePr/>
                <a:graphic xmlns:a="http://schemas.openxmlformats.org/drawingml/2006/main">
                  <a:graphicData uri="http://schemas.microsoft.com/office/word/2010/wordprocessingShape">
                    <wps:wsp>
                      <wps:cNvSpPr/>
                      <wps:spPr>
                        <a:xfrm>
                          <a:off x="0" y="0"/>
                          <a:ext cx="2478922" cy="951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126B43" id="Rectangle 94" o:spid="_x0000_s1026" style="position:absolute;margin-left:30.8pt;margin-top:301.75pt;width:195.2pt;height: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" filled="f" strokecolor="red" strokeweight="1pt"/>
            </w:pict>
          </mc:Fallback>
        </mc:AlternateContent>
      </w:r>
      <w:r w:rsidRPr="009D1620">
        <w:rPr>
          <w:noProof/>
        </w:rPr>
        <w:drawing>
          <wp:inline distT="0" distB="0" distL="0" distR="0" wp14:anchorId="2359A715" wp14:editId="4EF77FB4">
            <wp:extent cx="5943600" cy="4158615"/>
            <wp:effectExtent l="0" t="0" r="0" b="0"/>
            <wp:docPr id="93" name="Picture 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53"/>
                    <a:stretch>
                      <a:fillRect/>
                    </a:stretch>
                  </pic:blipFill>
                  <pic:spPr>
                    <a:xfrm>
                      <a:off x="0" y="0"/>
                      <a:ext cx="5943600" cy="4158615"/>
                    </a:xfrm>
                    <a:prstGeom prst="rect">
                      <a:avLst/>
                    </a:prstGeom>
                  </pic:spPr>
                </pic:pic>
              </a:graphicData>
            </a:graphic>
          </wp:inline>
        </w:drawing>
      </w:r>
    </w:p>
    <w:p w14:paraId="5D6238F7" w14:textId="2751250B" w:rsidR="00B04921" w:rsidRDefault="004F569F" w:rsidP="00B04921">
      <w:r>
        <w:t>It was sent to my default DNS server</w:t>
      </w:r>
      <w:r w:rsidR="00B04921" w:rsidRPr="00B04921">
        <w:br/>
        <w:t xml:space="preserve">17. Examine the DNS query message. What “Type” of DNS query is it? Does the </w:t>
      </w:r>
      <w:r w:rsidR="00B04921" w:rsidRPr="00B04921">
        <w:br/>
        <w:t xml:space="preserve">query message contain any “answers”? </w:t>
      </w:r>
    </w:p>
    <w:p w14:paraId="53790F73" w14:textId="4937A163" w:rsidR="006652D9" w:rsidRDefault="004A1C19" w:rsidP="00B04921">
      <w:r>
        <w:t xml:space="preserve">It’s a type </w:t>
      </w:r>
      <w:r w:rsidR="00965B4D">
        <w:t>NS</w:t>
      </w:r>
      <w:r>
        <w:t xml:space="preserve"> query that </w:t>
      </w:r>
      <w:r w:rsidR="00230ADD">
        <w:t xml:space="preserve">contains one question and it </w:t>
      </w:r>
      <w:r>
        <w:t>doesn’t contain any answers.</w:t>
      </w:r>
    </w:p>
    <w:p w14:paraId="02725D79" w14:textId="76374048" w:rsidR="00B04921" w:rsidRDefault="00B04921" w:rsidP="00B04921">
      <w:r w:rsidRPr="00B04921">
        <w:br/>
        <w:t xml:space="preserve">18. Examine the DNS response message. What MIT nameservers does the response </w:t>
      </w:r>
      <w:r w:rsidRPr="00B04921">
        <w:br/>
        <w:t xml:space="preserve">message provide? Does this response message also provide the IP addresses of the </w:t>
      </w:r>
      <w:r w:rsidRPr="00B04921">
        <w:br/>
        <w:t>MIT nameser</w:t>
      </w:r>
      <w:r w:rsidR="009A54FB">
        <w:t>ver</w:t>
      </w:r>
      <w:r w:rsidRPr="00B04921">
        <w:t xml:space="preserve">s? </w:t>
      </w:r>
    </w:p>
    <w:p w14:paraId="40AA0AE2" w14:textId="77777777" w:rsidR="00965B4D" w:rsidRDefault="00965B4D" w:rsidP="00B04921"/>
    <w:p w14:paraId="0AE1FDF3" w14:textId="77777777" w:rsidR="006652D9" w:rsidRDefault="006652D9" w:rsidP="00B04921"/>
    <w:p w14:paraId="14BFA6AB" w14:textId="67EC395B" w:rsidR="00B04921" w:rsidRDefault="00FA70F9" w:rsidP="00B04921">
      <w:r>
        <w:rPr>
          <w:noProof/>
        </w:rPr>
        <w:lastRenderedPageBreak/>
        <mc:AlternateContent>
          <mc:Choice Requires="wps">
            <w:drawing>
              <wp:anchor distT="0" distB="0" distL="114300" distR="114300" simplePos="0" relativeHeight="251709440" behindDoc="0" locked="0" layoutInCell="1" allowOverlap="1" wp14:anchorId="6C61491F" wp14:editId="43BAC8E9">
                <wp:simplePos x="0" y="0"/>
                <wp:positionH relativeFrom="column">
                  <wp:posOffset>73998</wp:posOffset>
                </wp:positionH>
                <wp:positionV relativeFrom="paragraph">
                  <wp:posOffset>1300245</wp:posOffset>
                </wp:positionV>
                <wp:extent cx="2695630" cy="1838560"/>
                <wp:effectExtent l="0" t="0" r="28575" b="28575"/>
                <wp:wrapNone/>
                <wp:docPr id="72" name="Rectangle 72"/>
                <wp:cNvGraphicFramePr/>
                <a:graphic xmlns:a="http://schemas.openxmlformats.org/drawingml/2006/main">
                  <a:graphicData uri="http://schemas.microsoft.com/office/word/2010/wordprocessingShape">
                    <wps:wsp>
                      <wps:cNvSpPr/>
                      <wps:spPr>
                        <a:xfrm>
                          <a:off x="0" y="0"/>
                          <a:ext cx="2695630" cy="18385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58D76B" id="Rectangle 72" o:spid="_x0000_s1026" style="position:absolute;margin-left:5.85pt;margin-top:102.4pt;width:212.25pt;height:144.7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" filled="f" strokecolor="red" strokeweight="1pt"/>
            </w:pict>
          </mc:Fallback>
        </mc:AlternateContent>
      </w:r>
      <w:r w:rsidRPr="00FA70F9">
        <w:rPr>
          <w:noProof/>
        </w:rPr>
        <w:drawing>
          <wp:inline distT="0" distB="0" distL="0" distR="0" wp14:anchorId="528F7C77" wp14:editId="4E83DDE7">
            <wp:extent cx="5943600" cy="3138805"/>
            <wp:effectExtent l="0" t="0" r="0" b="4445"/>
            <wp:docPr id="71" name="Picture 7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10;&#10;Description automatically generated"/>
                    <pic:cNvPicPr/>
                  </pic:nvPicPr>
                  <pic:blipFill>
                    <a:blip r:embed="rId54"/>
                    <a:stretch>
                      <a:fillRect/>
                    </a:stretch>
                  </pic:blipFill>
                  <pic:spPr>
                    <a:xfrm>
                      <a:off x="0" y="0"/>
                      <a:ext cx="5943600" cy="3138805"/>
                    </a:xfrm>
                    <a:prstGeom prst="rect">
                      <a:avLst/>
                    </a:prstGeom>
                  </pic:spPr>
                </pic:pic>
              </a:graphicData>
            </a:graphic>
          </wp:inline>
        </w:drawing>
      </w:r>
      <w:r w:rsidR="00B04921" w:rsidRPr="00B04921">
        <w:br/>
        <w:t>19. Provide a screenshot</w:t>
      </w:r>
    </w:p>
    <w:p w14:paraId="32D17C18" w14:textId="4CEC947F" w:rsidR="00FF26F6" w:rsidRDefault="00E841F3" w:rsidP="00B04921">
      <w:r>
        <w:t>See question above</w:t>
      </w:r>
    </w:p>
    <w:p w14:paraId="0812CE59" w14:textId="77777777" w:rsidR="003602F3" w:rsidRDefault="003602F3" w:rsidP="003602F3">
      <w:r w:rsidRPr="003602F3">
        <w:t xml:space="preserve">20. To what IP address is the DNS query message sent? Is this the IP address of your </w:t>
      </w:r>
      <w:r w:rsidRPr="003602F3">
        <w:br/>
        <w:t xml:space="preserve">default local DNS server? If not, what does the IP address correspond to? </w:t>
      </w:r>
    </w:p>
    <w:p w14:paraId="706004BB" w14:textId="77777777" w:rsidR="00401C26" w:rsidRDefault="00705633" w:rsidP="003602F3">
      <w:r>
        <w:rPr>
          <w:noProof/>
        </w:rPr>
        <mc:AlternateContent>
          <mc:Choice Requires="wps">
            <w:drawing>
              <wp:anchor distT="0" distB="0" distL="114300" distR="114300" simplePos="0" relativeHeight="251706368" behindDoc="0" locked="0" layoutInCell="1" allowOverlap="1" wp14:anchorId="022839C8" wp14:editId="0DBFD6C6">
                <wp:simplePos x="0" y="0"/>
                <wp:positionH relativeFrom="column">
                  <wp:posOffset>634266</wp:posOffset>
                </wp:positionH>
                <wp:positionV relativeFrom="paragraph">
                  <wp:posOffset>661967</wp:posOffset>
                </wp:positionV>
                <wp:extent cx="491556" cy="84569"/>
                <wp:effectExtent l="0" t="0" r="22860" b="10795"/>
                <wp:wrapNone/>
                <wp:docPr id="99" name="Rectangle 99"/>
                <wp:cNvGraphicFramePr/>
                <a:graphic xmlns:a="http://schemas.openxmlformats.org/drawingml/2006/main">
                  <a:graphicData uri="http://schemas.microsoft.com/office/word/2010/wordprocessingShape">
                    <wps:wsp>
                      <wps:cNvSpPr/>
                      <wps:spPr>
                        <a:xfrm>
                          <a:off x="0" y="0"/>
                          <a:ext cx="491556" cy="8456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13FACB" id="Rectangle 99" o:spid="_x0000_s1026" style="position:absolute;margin-left:49.95pt;margin-top:52.1pt;width:38.7pt;height:6.6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05344" behindDoc="0" locked="0" layoutInCell="1" allowOverlap="1" wp14:anchorId="1CD5D1DD" wp14:editId="7CCE8064">
                <wp:simplePos x="0" y="0"/>
                <wp:positionH relativeFrom="column">
                  <wp:posOffset>1210391</wp:posOffset>
                </wp:positionH>
                <wp:positionV relativeFrom="paragraph">
                  <wp:posOffset>582684</wp:posOffset>
                </wp:positionV>
                <wp:extent cx="549697" cy="45719"/>
                <wp:effectExtent l="0" t="0" r="22225" b="12065"/>
                <wp:wrapNone/>
                <wp:docPr id="98" name="Rectangle 98"/>
                <wp:cNvGraphicFramePr/>
                <a:graphic xmlns:a="http://schemas.openxmlformats.org/drawingml/2006/main">
                  <a:graphicData uri="http://schemas.microsoft.com/office/word/2010/wordprocessingShape">
                    <wps:wsp>
                      <wps:cNvSpPr/>
                      <wps:spPr>
                        <a:xfrm>
                          <a:off x="0" y="0"/>
                          <a:ext cx="549697" cy="457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D12527" id="Rectangle 98" o:spid="_x0000_s1026" style="position:absolute;margin-left:95.3pt;margin-top:45.9pt;width:43.3pt;height:3.6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" filled="f" strokecolor="red" strokeweight="1pt"/>
            </w:pict>
          </mc:Fallback>
        </mc:AlternateContent>
      </w:r>
      <w:r w:rsidRPr="00705633">
        <w:rPr>
          <w:noProof/>
        </w:rPr>
        <w:drawing>
          <wp:inline distT="0" distB="0" distL="0" distR="0" wp14:anchorId="1417C9C5" wp14:editId="4D9A2E0E">
            <wp:extent cx="5943600" cy="1113155"/>
            <wp:effectExtent l="0" t="0" r="0" b="0"/>
            <wp:docPr id="97" name="Picture 9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application, Word&#10;&#10;Description automatically generated"/>
                    <pic:cNvPicPr/>
                  </pic:nvPicPr>
                  <pic:blipFill>
                    <a:blip r:embed="rId55"/>
                    <a:stretch>
                      <a:fillRect/>
                    </a:stretch>
                  </pic:blipFill>
                  <pic:spPr>
                    <a:xfrm>
                      <a:off x="0" y="0"/>
                      <a:ext cx="5943600" cy="1113155"/>
                    </a:xfrm>
                    <a:prstGeom prst="rect">
                      <a:avLst/>
                    </a:prstGeom>
                  </pic:spPr>
                </pic:pic>
              </a:graphicData>
            </a:graphic>
          </wp:inline>
        </w:drawing>
      </w:r>
    </w:p>
    <w:p w14:paraId="57F7EB16" w14:textId="77777777" w:rsidR="00864361" w:rsidRDefault="00401C26" w:rsidP="003602F3">
      <w:r>
        <w:t xml:space="preserve">The query is sent to </w:t>
      </w:r>
      <w:r w:rsidR="00864361">
        <w:t>the MIT bitsy server</w:t>
      </w:r>
    </w:p>
    <w:p w14:paraId="3DA844A9" w14:textId="77A5996A" w:rsidR="003602F3" w:rsidRDefault="003602F3" w:rsidP="003602F3">
      <w:r w:rsidRPr="003602F3">
        <w:br/>
        <w:t xml:space="preserve">21. Examine the DNS query message. What “Type” of DNS query is it? Does the </w:t>
      </w:r>
      <w:r w:rsidRPr="003602F3">
        <w:br/>
        <w:t xml:space="preserve">query message contain any “answers”? </w:t>
      </w:r>
    </w:p>
    <w:p w14:paraId="26FB8169" w14:textId="25F117B3" w:rsidR="006E0593" w:rsidRDefault="006E0593" w:rsidP="003602F3">
      <w:r>
        <w:rPr>
          <w:noProof/>
        </w:rPr>
        <w:lastRenderedPageBreak/>
        <mc:AlternateContent>
          <mc:Choice Requires="wps">
            <w:drawing>
              <wp:anchor distT="0" distB="0" distL="114300" distR="114300" simplePos="0" relativeHeight="251708416" behindDoc="0" locked="0" layoutInCell="1" allowOverlap="1" wp14:anchorId="2D26F177" wp14:editId="29B3591E">
                <wp:simplePos x="0" y="0"/>
                <wp:positionH relativeFrom="column">
                  <wp:posOffset>158566</wp:posOffset>
                </wp:positionH>
                <wp:positionV relativeFrom="paragraph">
                  <wp:posOffset>1444049</wp:posOffset>
                </wp:positionV>
                <wp:extent cx="1733661" cy="776975"/>
                <wp:effectExtent l="0" t="0" r="19050" b="23495"/>
                <wp:wrapNone/>
                <wp:docPr id="102" name="Rectangle 102"/>
                <wp:cNvGraphicFramePr/>
                <a:graphic xmlns:a="http://schemas.openxmlformats.org/drawingml/2006/main">
                  <a:graphicData uri="http://schemas.microsoft.com/office/word/2010/wordprocessingShape">
                    <wps:wsp>
                      <wps:cNvSpPr/>
                      <wps:spPr>
                        <a:xfrm>
                          <a:off x="0" y="0"/>
                          <a:ext cx="1733661" cy="7769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6ADB1F" id="Rectangle 102" o:spid="_x0000_s1026" style="position:absolute;margin-left:12.5pt;margin-top:113.7pt;width:136.5pt;height:61.2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" filled="f" strokecolor="red" strokeweight="1pt"/>
            </w:pict>
          </mc:Fallback>
        </mc:AlternateContent>
      </w:r>
      <w:r>
        <w:rPr>
          <w:noProof/>
        </w:rPr>
        <mc:AlternateContent>
          <mc:Choice Requires="wps">
            <w:drawing>
              <wp:anchor distT="0" distB="0" distL="114300" distR="114300" simplePos="0" relativeHeight="251707392" behindDoc="0" locked="0" layoutInCell="1" allowOverlap="1" wp14:anchorId="07C9B224" wp14:editId="0644C24E">
                <wp:simplePos x="0" y="0"/>
                <wp:positionH relativeFrom="column">
                  <wp:posOffset>184994</wp:posOffset>
                </wp:positionH>
                <wp:positionV relativeFrom="paragraph">
                  <wp:posOffset>1010634</wp:posOffset>
                </wp:positionV>
                <wp:extent cx="755834" cy="95140"/>
                <wp:effectExtent l="0" t="0" r="25400" b="19685"/>
                <wp:wrapNone/>
                <wp:docPr id="101" name="Rectangle 101"/>
                <wp:cNvGraphicFramePr/>
                <a:graphic xmlns:a="http://schemas.openxmlformats.org/drawingml/2006/main">
                  <a:graphicData uri="http://schemas.microsoft.com/office/word/2010/wordprocessingShape">
                    <wps:wsp>
                      <wps:cNvSpPr/>
                      <wps:spPr>
                        <a:xfrm>
                          <a:off x="0" y="0"/>
                          <a:ext cx="755834" cy="951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A64793" id="Rectangle 101" o:spid="_x0000_s1026" style="position:absolute;margin-left:14.55pt;margin-top:79.6pt;width:59.5pt;height: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" filled="f" strokecolor="red" strokeweight="1pt"/>
            </w:pict>
          </mc:Fallback>
        </mc:AlternateContent>
      </w:r>
      <w:r w:rsidRPr="006E0593">
        <w:rPr>
          <w:noProof/>
        </w:rPr>
        <w:drawing>
          <wp:inline distT="0" distB="0" distL="0" distR="0" wp14:anchorId="038FF398" wp14:editId="6289FD70">
            <wp:extent cx="5943600" cy="2455545"/>
            <wp:effectExtent l="0" t="0" r="0" b="1905"/>
            <wp:docPr id="100" name="Picture 10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application, Word&#10;&#10;Description automatically generated"/>
                    <pic:cNvPicPr/>
                  </pic:nvPicPr>
                  <pic:blipFill>
                    <a:blip r:embed="rId56"/>
                    <a:stretch>
                      <a:fillRect/>
                    </a:stretch>
                  </pic:blipFill>
                  <pic:spPr>
                    <a:xfrm>
                      <a:off x="0" y="0"/>
                      <a:ext cx="5943600" cy="2455545"/>
                    </a:xfrm>
                    <a:prstGeom prst="rect">
                      <a:avLst/>
                    </a:prstGeom>
                  </pic:spPr>
                </pic:pic>
              </a:graphicData>
            </a:graphic>
          </wp:inline>
        </w:drawing>
      </w:r>
    </w:p>
    <w:p w14:paraId="0415B3E7" w14:textId="726E96A3" w:rsidR="003602F3" w:rsidRDefault="002E688F" w:rsidP="003602F3">
      <w:r>
        <w:t>Type A, no answers, one question</w:t>
      </w:r>
      <w:r w:rsidR="003602F3" w:rsidRPr="003602F3">
        <w:br/>
        <w:t xml:space="preserve">22. Examine the DNS response message. How many “answers” are provided? What </w:t>
      </w:r>
      <w:r w:rsidR="003602F3" w:rsidRPr="003602F3">
        <w:br/>
        <w:t xml:space="preserve">does each of these answers contain? </w:t>
      </w:r>
    </w:p>
    <w:p w14:paraId="1795E01B" w14:textId="562DEA0D" w:rsidR="004522D1" w:rsidRDefault="004522D1" w:rsidP="003602F3">
      <w:r w:rsidRPr="004522D1">
        <w:rPr>
          <w:noProof/>
        </w:rPr>
        <w:drawing>
          <wp:inline distT="0" distB="0" distL="0" distR="0" wp14:anchorId="19961C04" wp14:editId="4C96F47B">
            <wp:extent cx="5943600" cy="2588260"/>
            <wp:effectExtent l="0" t="0" r="0" b="2540"/>
            <wp:docPr id="103" name="Picture 10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text, application, email&#10;&#10;Description automatically generated"/>
                    <pic:cNvPicPr/>
                  </pic:nvPicPr>
                  <pic:blipFill>
                    <a:blip r:embed="rId57"/>
                    <a:stretch>
                      <a:fillRect/>
                    </a:stretch>
                  </pic:blipFill>
                  <pic:spPr>
                    <a:xfrm>
                      <a:off x="0" y="0"/>
                      <a:ext cx="5943600" cy="2588260"/>
                    </a:xfrm>
                    <a:prstGeom prst="rect">
                      <a:avLst/>
                    </a:prstGeom>
                  </pic:spPr>
                </pic:pic>
              </a:graphicData>
            </a:graphic>
          </wp:inline>
        </w:drawing>
      </w:r>
    </w:p>
    <w:p w14:paraId="470D0A7E" w14:textId="6D3DBD19" w:rsidR="009E489B" w:rsidRDefault="004522D1" w:rsidP="003602F3">
      <w:r>
        <w:t>There is only one answe</w:t>
      </w:r>
      <w:r w:rsidR="00EC01FB">
        <w:t>r, it contains, name, type, class</w:t>
      </w:r>
      <w:r w:rsidR="009E489B">
        <w:t>, time to live, data length, and address</w:t>
      </w:r>
    </w:p>
    <w:p w14:paraId="05EA310A" w14:textId="748C5C25" w:rsidR="003602F3" w:rsidRDefault="003602F3" w:rsidP="003602F3">
      <w:r w:rsidRPr="003602F3">
        <w:br/>
        <w:t>23. Provide a screenshot.</w:t>
      </w:r>
    </w:p>
    <w:p w14:paraId="47B7DF38" w14:textId="06D66EB0" w:rsidR="009E489B" w:rsidRPr="003602F3" w:rsidRDefault="009E489B" w:rsidP="003602F3">
      <w:r>
        <w:t>See question above</w:t>
      </w:r>
    </w:p>
    <w:sectPr w:rsidR="009E489B" w:rsidRPr="003602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7438F"/>
    <w:multiLevelType w:val="hybridMultilevel"/>
    <w:tmpl w:val="54049CB8"/>
    <w:lvl w:ilvl="0" w:tplc="793ECB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9630CB"/>
    <w:multiLevelType w:val="hybridMultilevel"/>
    <w:tmpl w:val="BD1C7E1E"/>
    <w:lvl w:ilvl="0" w:tplc="A46EBE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7B339A"/>
    <w:multiLevelType w:val="hybridMultilevel"/>
    <w:tmpl w:val="77D0004A"/>
    <w:lvl w:ilvl="0" w:tplc="5854FF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851269"/>
    <w:multiLevelType w:val="hybridMultilevel"/>
    <w:tmpl w:val="B92C3EE8"/>
    <w:lvl w:ilvl="0" w:tplc="40B4BB6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2156612">
    <w:abstractNumId w:val="0"/>
  </w:num>
  <w:num w:numId="2" w16cid:durableId="1846477781">
    <w:abstractNumId w:val="2"/>
  </w:num>
  <w:num w:numId="3" w16cid:durableId="262307333">
    <w:abstractNumId w:val="1"/>
  </w:num>
  <w:num w:numId="4" w16cid:durableId="7948335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jGyMDUytbQwtzBQ0lEKTi0uzszPAykwrQUAOghICSwAAAA="/>
  </w:docVars>
  <w:rsids>
    <w:rsidRoot w:val="00224DB9"/>
    <w:rsid w:val="0000351A"/>
    <w:rsid w:val="0000752D"/>
    <w:rsid w:val="00080C4F"/>
    <w:rsid w:val="000A7649"/>
    <w:rsid w:val="00134730"/>
    <w:rsid w:val="001A04B0"/>
    <w:rsid w:val="001B5181"/>
    <w:rsid w:val="001B7D01"/>
    <w:rsid w:val="001C132A"/>
    <w:rsid w:val="00224DB9"/>
    <w:rsid w:val="00230ADD"/>
    <w:rsid w:val="00255CD8"/>
    <w:rsid w:val="002E688F"/>
    <w:rsid w:val="003023EC"/>
    <w:rsid w:val="003425B7"/>
    <w:rsid w:val="003602F3"/>
    <w:rsid w:val="00382C62"/>
    <w:rsid w:val="003860DA"/>
    <w:rsid w:val="003A4032"/>
    <w:rsid w:val="003B5F28"/>
    <w:rsid w:val="003F32DE"/>
    <w:rsid w:val="003F572F"/>
    <w:rsid w:val="00401C26"/>
    <w:rsid w:val="00437DB7"/>
    <w:rsid w:val="004522D1"/>
    <w:rsid w:val="004530FA"/>
    <w:rsid w:val="004A02F9"/>
    <w:rsid w:val="004A1C19"/>
    <w:rsid w:val="004E5D96"/>
    <w:rsid w:val="004F569F"/>
    <w:rsid w:val="0050748A"/>
    <w:rsid w:val="00554C62"/>
    <w:rsid w:val="00555C9B"/>
    <w:rsid w:val="005A4F19"/>
    <w:rsid w:val="005B6625"/>
    <w:rsid w:val="006043C2"/>
    <w:rsid w:val="00631CC3"/>
    <w:rsid w:val="00655BD2"/>
    <w:rsid w:val="006652D9"/>
    <w:rsid w:val="006766B6"/>
    <w:rsid w:val="006A3465"/>
    <w:rsid w:val="006E0593"/>
    <w:rsid w:val="00705633"/>
    <w:rsid w:val="007204D1"/>
    <w:rsid w:val="00743EA2"/>
    <w:rsid w:val="0074609D"/>
    <w:rsid w:val="00784A7D"/>
    <w:rsid w:val="00797ADF"/>
    <w:rsid w:val="007C02F4"/>
    <w:rsid w:val="00831E0B"/>
    <w:rsid w:val="008443B9"/>
    <w:rsid w:val="00864361"/>
    <w:rsid w:val="00890AF9"/>
    <w:rsid w:val="008D54D6"/>
    <w:rsid w:val="00952D7E"/>
    <w:rsid w:val="00965B4D"/>
    <w:rsid w:val="009953BC"/>
    <w:rsid w:val="009A54FB"/>
    <w:rsid w:val="009D1620"/>
    <w:rsid w:val="009D1A39"/>
    <w:rsid w:val="009E489B"/>
    <w:rsid w:val="009F174A"/>
    <w:rsid w:val="00A36942"/>
    <w:rsid w:val="00AA4B2D"/>
    <w:rsid w:val="00AE2452"/>
    <w:rsid w:val="00AE2FAC"/>
    <w:rsid w:val="00B04921"/>
    <w:rsid w:val="00B210D7"/>
    <w:rsid w:val="00B547E8"/>
    <w:rsid w:val="00B91531"/>
    <w:rsid w:val="00B95821"/>
    <w:rsid w:val="00BE3281"/>
    <w:rsid w:val="00D0033F"/>
    <w:rsid w:val="00D26A8B"/>
    <w:rsid w:val="00DC2F67"/>
    <w:rsid w:val="00DD11E9"/>
    <w:rsid w:val="00DE5D90"/>
    <w:rsid w:val="00E060E0"/>
    <w:rsid w:val="00E17853"/>
    <w:rsid w:val="00E31FC8"/>
    <w:rsid w:val="00E41874"/>
    <w:rsid w:val="00E549E3"/>
    <w:rsid w:val="00E663A1"/>
    <w:rsid w:val="00E841F3"/>
    <w:rsid w:val="00EC01FB"/>
    <w:rsid w:val="00EE46CC"/>
    <w:rsid w:val="00EE4A5B"/>
    <w:rsid w:val="00F11B7D"/>
    <w:rsid w:val="00F30A70"/>
    <w:rsid w:val="00F31828"/>
    <w:rsid w:val="00F7515B"/>
    <w:rsid w:val="00F85894"/>
    <w:rsid w:val="00FA36B7"/>
    <w:rsid w:val="00FA70F9"/>
    <w:rsid w:val="00FC54EA"/>
    <w:rsid w:val="00FF2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red"/>
    </o:shapedefaults>
    <o:shapelayout v:ext="edit">
      <o:idmap v:ext="edit" data="1"/>
    </o:shapelayout>
  </w:shapeDefaults>
  <w:decimalSymbol w:val="."/>
  <w:listSeparator w:val=","/>
  <w14:docId w14:val="36B14D6E"/>
  <w15:docId w15:val="{3ADF3C57-6EE1-4C51-9763-0178E26CD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831E0B"/>
  </w:style>
  <w:style w:type="paragraph" w:styleId="ListParagraph">
    <w:name w:val="List Paragraph"/>
    <w:basedOn w:val="Normal"/>
    <w:uiPriority w:val="34"/>
    <w:qFormat/>
    <w:rsid w:val="00831E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fontTable" Target="fontTable.xml"/><Relationship Id="rId5" Type="http://schemas.openxmlformats.org/officeDocument/2006/relationships/image" Target="media/image1.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2</TotalTime>
  <Pages>25</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eña</dc:creator>
  <cp:keywords/>
  <dc:description/>
  <cp:lastModifiedBy>Thomas Peña</cp:lastModifiedBy>
  <cp:revision>74</cp:revision>
  <dcterms:created xsi:type="dcterms:W3CDTF">2022-09-18T19:17:00Z</dcterms:created>
  <dcterms:modified xsi:type="dcterms:W3CDTF">2022-09-23T13:36:00Z</dcterms:modified>
</cp:coreProperties>
</file>